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240"/>
      </w:tblGrid>
      <w:tr w:rsidR="007168E8" w:rsidRPr="00423915" w14:paraId="220F1F52" w14:textId="77777777" w:rsidTr="00B0688D">
        <w:trPr>
          <w:trHeight w:val="1771"/>
        </w:trPr>
        <w:tc>
          <w:tcPr>
            <w:tcW w:w="7240" w:type="dxa"/>
            <w:tcBorders>
              <w:top w:val="nil"/>
              <w:left w:val="nil"/>
              <w:bottom w:val="nil"/>
              <w:right w:val="nil"/>
            </w:tcBorders>
          </w:tcPr>
          <w:p w14:paraId="4E9E1818" w14:textId="6896095C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tbl>
      <w:tblPr>
        <w:tblpPr w:leftFromText="180" w:rightFromText="180" w:vertAnchor="text" w:horzAnchor="page" w:tblpX="954" w:tblpY="289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572"/>
      </w:tblGrid>
      <w:tr w:rsidR="00B0688D" w:rsidRPr="00423915" w14:paraId="34977E8D" w14:textId="77777777" w:rsidTr="00B0688D">
        <w:trPr>
          <w:trHeight w:val="2043"/>
        </w:trPr>
        <w:tc>
          <w:tcPr>
            <w:tcW w:w="4572" w:type="dxa"/>
          </w:tcPr>
          <w:p w14:paraId="39315505" w14:textId="0A1F2361" w:rsidR="00B0688D" w:rsidRPr="00423915" w:rsidRDefault="00B0688D" w:rsidP="007057F4">
            <w:pPr>
              <w:rPr>
                <w:rFonts w:ascii="Arial Nova Light" w:eastAsia="Malgun Gothic" w:hAnsi="Arial Nova Light"/>
              </w:rPr>
            </w:pPr>
          </w:p>
        </w:tc>
      </w:tr>
    </w:tbl>
    <w:p w14:paraId="4404C90B" w14:textId="2C828871" w:rsidR="008A3C95" w:rsidRPr="00423915" w:rsidRDefault="00806936" w:rsidP="007057F4">
      <w:pPr>
        <w:rPr>
          <w:rFonts w:ascii="Arial Nova Light" w:eastAsia="Malgun Gothic" w:hAnsi="Arial Nova Light"/>
        </w:rPr>
      </w:pPr>
      <w:r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67968" behindDoc="0" locked="0" layoutInCell="1" allowOverlap="1" wp14:anchorId="0166931E" wp14:editId="0A2A0C1B">
            <wp:simplePos x="0" y="0"/>
            <wp:positionH relativeFrom="margin">
              <wp:align>center</wp:align>
            </wp:positionH>
            <wp:positionV relativeFrom="page">
              <wp:align>top</wp:align>
            </wp:positionV>
            <wp:extent cx="2740479" cy="1592580"/>
            <wp:effectExtent l="0" t="0" r="3175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479" cy="1592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A179AD" w14:textId="45C98A96" w:rsidR="008A3C95" w:rsidRPr="00423915" w:rsidRDefault="00D73043" w:rsidP="007057F4">
      <w:pPr>
        <w:rPr>
          <w:rFonts w:ascii="Arial Nova Light" w:eastAsia="Malgun Gothic" w:hAnsi="Arial Nova Light"/>
        </w:rPr>
      </w:pPr>
      <w:bookmarkStart w:id="0" w:name="_Hlk32430943"/>
      <w:bookmarkEnd w:id="0"/>
      <w:r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77FE0AAD" wp14:editId="554BB1B3">
                <wp:simplePos x="0" y="0"/>
                <wp:positionH relativeFrom="margin">
                  <wp:align>center</wp:align>
                </wp:positionH>
                <wp:positionV relativeFrom="paragraph">
                  <wp:posOffset>6265545</wp:posOffset>
                </wp:positionV>
                <wp:extent cx="7124700" cy="25527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24700" cy="2552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D6E0E2" w14:textId="2828773C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bookmarkStart w:id="1" w:name="_Hlk32430934"/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Date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21-February-2020</w:t>
                            </w:r>
                          </w:p>
                          <w:p w14:paraId="3372F497" w14:textId="1A3DC373" w:rsidR="00A83324" w:rsidRPr="00710E3D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Locatio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Fontys, Eindhoven</w:t>
                            </w:r>
                          </w:p>
                          <w:p w14:paraId="3DBBA2F9" w14:textId="6161E769" w:rsidR="00EF065A" w:rsidRDefault="00A83324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Tuto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Qin Q. Zhao</w:t>
                            </w:r>
                          </w:p>
                          <w:p w14:paraId="28192B71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46469E2E" w14:textId="4A1BD076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Louis Kareem Cocks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Project Leader &amp; 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)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54358</w:t>
                            </w:r>
                          </w:p>
                          <w:p w14:paraId="1E2F13FE" w14:textId="7775DCDD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Jose Navarrete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Carbonell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917533</w:t>
                            </w:r>
                          </w:p>
                          <w:p w14:paraId="0F1EC37B" w14:textId="77777777" w:rsidR="00806936" w:rsidRPr="00710E3D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Alexander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Vartic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 xml:space="preserve"> 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4030435</w:t>
                            </w:r>
                          </w:p>
                          <w:p w14:paraId="553B05DA" w14:textId="22B5A237" w:rsidR="00806936" w:rsidRDefault="00806936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Menderes </w:t>
                            </w:r>
                            <w:proofErr w:type="spellStart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Saçli</w:t>
                            </w:r>
                            <w:proofErr w:type="spellEnd"/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 xml:space="preserve"> 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(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b w:val="0"/>
                                <w:bCs/>
                                <w:color w:val="181818" w:themeColor="background2" w:themeShade="1A"/>
                              </w:rPr>
                              <w:t>Developer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>)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auto"/>
                              </w:rPr>
                              <w:tab/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2664B0" w:themeColor="accent6"/>
                              </w:rPr>
                              <w:t>S.N</w:t>
                            </w:r>
                            <w:r w:rsidRPr="00710E3D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  <w:t>: 3838439</w:t>
                            </w:r>
                            <w:bookmarkEnd w:id="1"/>
                          </w:p>
                          <w:p w14:paraId="2D1CD9FE" w14:textId="77777777" w:rsid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</w:rPr>
                            </w:pPr>
                          </w:p>
                          <w:p w14:paraId="0194FCA8" w14:textId="10A4F0C6" w:rsidR="00D73043" w:rsidRPr="00D73043" w:rsidRDefault="00D73043" w:rsidP="00806936">
                            <w:pPr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</w:pPr>
                            <w:r w:rsidRPr="00D73043">
                              <w:rPr>
                                <w:rFonts w:ascii="Arial Nova Light" w:eastAsia="Malgun Gothic" w:hAnsi="Arial Nova Light"/>
                                <w:color w:val="3C3C3C" w:themeColor="background2" w:themeShade="40"/>
                                <w:sz w:val="20"/>
                                <w:szCs w:val="16"/>
                              </w:rPr>
                              <w:t>Document version: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FE0AA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493.35pt;width:561pt;height:201pt;z-index:25166489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2VdLAIAAFIEAAAOAAAAZHJzL2Uyb0RvYy54bWysVFtv2jAUfp+0/2D5fSRkUDpEqFgrpklV&#10;WwmmPhvHJpFsH882JOzX79gJFHV7mvZizi3n8n3nsLjrtCJH4XwDpqTjUU6JMByqxuxL+mO7/nRL&#10;iQ/MVEyBESU9CU/vlh8/LFo7FwXUoCrhCCYxft7aktYh2HmWeV4LzfwIrDDolOA0C6i6fVY51mJ2&#10;rbIiz2+yFlxlHXDhPVofeiddpvxSCh6epfQiEFVS7C2k16V3F99suWDzvWO2bvjQBvuHLjRrDBa9&#10;pHpggZGDa/5IpRvuwIMMIw46AykbLtIMOM04fzfNpmZWpFkQHG8vMPn/l5Y/HV8caaqSzigxTCNF&#10;W9EF8hU6MovotNbPMWhjMSx0aEaWz3aPxjh0J52OvzgOQT/ifLpgG5NxNM7GxWSWo4ujr5hOi6hg&#10;/uztc+t8+CZAkyiU1CF5CVN2fPShDz2HxGoG1o1SiUBlSFvSm8/TPH1w8WByZbBGHKJvNkqh23XD&#10;ZDuoTjiYg34xvOXrBos/Mh9emMNNwIZxu8MzPlIBFoFBoqQG9+tv9hiPBKGXkhY3q6T+54E5QYn6&#10;bpC6L+PJJK5iUibTWYGKu/bsrj3moO8Bl3eMd2R5EmN8UGdROtCveASrWBVdzHCsXdJwFu9Dv+94&#10;RFysVikIl8+y8Gg2lsfUEc4I7bZ7Zc4O+Aek7gnOO8jm72joY3siVocAskkcRYB7VAfccXETy8OR&#10;xcu41lPU21/B8jcAAAD//wMAUEsDBBQABgAIAAAAIQBIcR2W4QAAAAoBAAAPAAAAZHJzL2Rvd25y&#10;ZXYueG1sTI9BT8MwDIXvSPyHyEjcWLoitlCaTlOlCQnBYWMXbm7jtRWNU5psK/x6shPcbL+n5+/l&#10;q8n24kSj7xxrmM8SEMS1Mx03GvbvmzsFwgdkg71j0vBNHlbF9VWOmXFn3tJpFxoRQ9hnqKENYcik&#10;9HVLFv3MDcRRO7jRYojr2Egz4jmG216mSbKQFjuOH1ocqGyp/twdrYaXcvOG2yq16qcvn18P6+Fr&#10;//Gg9e3NtH4CEWgKf2a44Ed0KCJT5Y5svOg1xCJBw6NaLEFc5HmaxlMVp3ulliCLXP6vUPwCAAD/&#10;/wMAUEsBAi0AFAAGAAgAAAAhALaDOJL+AAAA4QEAABMAAAAAAAAAAAAAAAAAAAAAAFtDb250ZW50&#10;X1R5cGVzXS54bWxQSwECLQAUAAYACAAAACEAOP0h/9YAAACUAQAACwAAAAAAAAAAAAAAAAAvAQAA&#10;X3JlbHMvLnJlbHNQSwECLQAUAAYACAAAACEAynNlXSwCAABSBAAADgAAAAAAAAAAAAAAAAAuAgAA&#10;ZHJzL2Uyb0RvYy54bWxQSwECLQAUAAYACAAAACEASHEdluEAAAAKAQAADwAAAAAAAAAAAAAAAACG&#10;BAAAZHJzL2Rvd25yZXYueG1sUEsFBgAAAAAEAAQA8wAAAJQFAAAAAA==&#10;" filled="f" stroked="f" strokeweight=".5pt">
                <v:textbox>
                  <w:txbxContent>
                    <w:p w14:paraId="7AD6E0E2" w14:textId="2828773C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bookmarkStart w:id="2" w:name="_Hlk32430934"/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Date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21-February-2020</w:t>
                      </w:r>
                    </w:p>
                    <w:p w14:paraId="3372F497" w14:textId="1A3DC373" w:rsidR="00A83324" w:rsidRPr="00710E3D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Locatio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Fontys, Eindhoven</w:t>
                      </w:r>
                    </w:p>
                    <w:p w14:paraId="3DBBA2F9" w14:textId="6161E769" w:rsidR="00EF065A" w:rsidRDefault="00A83324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Tutor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Qin Q. Zhao</w:t>
                      </w:r>
                    </w:p>
                    <w:p w14:paraId="28192B71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46469E2E" w14:textId="4A1BD076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Louis Kareem Cocks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Project Leader &amp; 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)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54358</w:t>
                      </w:r>
                    </w:p>
                    <w:p w14:paraId="1E2F13FE" w14:textId="7775DCDD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Jose Navarrete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Carbonell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917533</w:t>
                      </w:r>
                    </w:p>
                    <w:p w14:paraId="0F1EC37B" w14:textId="77777777" w:rsidR="00806936" w:rsidRPr="00710E3D" w:rsidRDefault="00806936" w:rsidP="00806936">
                      <w:pPr>
                        <w:rPr>
                          <w:rFonts w:ascii="Arial Nova Light" w:eastAsia="Malgun Gothic" w:hAnsi="Arial Nova Light"/>
                          <w:color w:val="auto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Alexander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Vartic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 xml:space="preserve"> 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4030435</w:t>
                      </w:r>
                    </w:p>
                    <w:p w14:paraId="553B05DA" w14:textId="22B5A237" w:rsidR="00806936" w:rsidRDefault="00806936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Menderes </w:t>
                      </w:r>
                      <w:proofErr w:type="spellStart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Saçli</w:t>
                      </w:r>
                      <w:proofErr w:type="spellEnd"/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 xml:space="preserve"> 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(</w:t>
                      </w:r>
                      <w:r w:rsidRPr="00710E3D">
                        <w:rPr>
                          <w:rFonts w:ascii="Arial Nova Light" w:eastAsia="Malgun Gothic" w:hAnsi="Arial Nova Light"/>
                          <w:b w:val="0"/>
                          <w:bCs/>
                          <w:color w:val="181818" w:themeColor="background2" w:themeShade="1A"/>
                        </w:rPr>
                        <w:t>Developer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>)</w:t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auto"/>
                        </w:rPr>
                        <w:tab/>
                      </w:r>
                      <w:r w:rsidRPr="00710E3D">
                        <w:rPr>
                          <w:rFonts w:ascii="Arial Nova Light" w:eastAsia="Malgun Gothic" w:hAnsi="Arial Nova Light"/>
                          <w:color w:val="2664B0" w:themeColor="accent6"/>
                        </w:rPr>
                        <w:t>S.N</w:t>
                      </w:r>
                      <w:r w:rsidRPr="00710E3D"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  <w:t>: 3838439</w:t>
                      </w:r>
                      <w:bookmarkEnd w:id="2"/>
                    </w:p>
                    <w:p w14:paraId="2D1CD9FE" w14:textId="77777777" w:rsid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</w:rPr>
                      </w:pPr>
                    </w:p>
                    <w:p w14:paraId="0194FCA8" w14:textId="10A4F0C6" w:rsidR="00D73043" w:rsidRPr="00D73043" w:rsidRDefault="00D73043" w:rsidP="00806936">
                      <w:pPr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</w:pPr>
                      <w:r w:rsidRPr="00D73043">
                        <w:rPr>
                          <w:rFonts w:ascii="Arial Nova Light" w:eastAsia="Malgun Gothic" w:hAnsi="Arial Nova Light"/>
                          <w:color w:val="3C3C3C" w:themeColor="background2" w:themeShade="40"/>
                          <w:sz w:val="20"/>
                          <w:szCs w:val="16"/>
                        </w:rPr>
                        <w:t>Document version: 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D12D4" w:rsidRPr="00423915">
        <w:rPr>
          <w:rFonts w:ascii="Arial Nova Light" w:eastAsia="Malgun Gothic" w:hAnsi="Arial Nova Light"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C124A41" wp14:editId="6C3C2F8B">
                <wp:simplePos x="0" y="0"/>
                <wp:positionH relativeFrom="column">
                  <wp:posOffset>-101600</wp:posOffset>
                </wp:positionH>
                <wp:positionV relativeFrom="paragraph">
                  <wp:posOffset>1629410</wp:posOffset>
                </wp:positionV>
                <wp:extent cx="5204460" cy="2421255"/>
                <wp:effectExtent l="0" t="0" r="0" b="0"/>
                <wp:wrapThrough wrapText="bothSides">
                  <wp:wrapPolygon edited="0">
                    <wp:start x="237" y="0"/>
                    <wp:lineTo x="237" y="21413"/>
                    <wp:lineTo x="21347" y="21413"/>
                    <wp:lineTo x="21347" y="0"/>
                    <wp:lineTo x="237" y="0"/>
                  </wp:wrapPolygon>
                </wp:wrapThrough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4460" cy="24212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ED55BE" w14:textId="533E1260" w:rsidR="00806936" w:rsidRPr="009D12D4" w:rsidRDefault="00A83324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</w:rPr>
                              <w:t>User Requirements Specifications</w:t>
                            </w:r>
                          </w:p>
                          <w:p w14:paraId="3F591BC9" w14:textId="4FA0FB94" w:rsidR="00806936" w:rsidRPr="009D12D4" w:rsidRDefault="00806936" w:rsidP="00806936">
                            <w:pPr>
                              <w:pStyle w:val="Title"/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</w:pPr>
                            <w:r w:rsidRPr="009D12D4">
                              <w:rPr>
                                <w:rFonts w:ascii="Arial Nova Light" w:hAnsi="Arial Nova Light"/>
                                <w:color w:val="auto"/>
                                <w:sz w:val="28"/>
                                <w:szCs w:val="28"/>
                              </w:rPr>
                              <w:t>By Atomic Peanuts ©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24A41" id="Text Box 8" o:spid="_x0000_s1027" type="#_x0000_t202" style="position:absolute;margin-left:-8pt;margin-top:128.3pt;width:409.8pt;height:190.65pt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yPfLwIAAFkEAAAOAAAAZHJzL2Uyb0RvYy54bWysVN9v2jAQfp+0/8Hy+0jIAmsRoWKtmCZV&#10;bSWY+mwcm0SyfZ5tSNhfv7MDFHV7mvZizneX+/F9n5nf9VqRg3C+BVPR8SinRBgOdWt2Ff2xWX26&#10;ocQHZmqmwIiKHoWnd4uPH+adnYkCGlC1cASLGD/rbEWbEOwsyzxvhGZ+BFYYDEpwmgW8ul1WO9Zh&#10;da2yIs+nWQeutg648B69D0OQLlJ9KQUPz1J6EYiqKM4W0unSuY1ntpiz2c4x27T8NAb7hyk0aw02&#10;vZR6YIGRvWv/KKVb7sCDDCMOOgMpWy7SDrjNOH+3zbphVqRdEBxvLzD5/1eWPx1eHGnriiJRhmmk&#10;aCP6QL5CT24iOp31M0xaW0wLPbqR5bPfozMu3Uun4y+uQzCOOB8v2MZiHJ2TIi/LKYY4xoqyGBeT&#10;SayTvX1unQ/fBGgSjYo6JC9hyg6PPgyp55TYzcCqVSoRqAzpKjr9PMnTB5cIFlcGe8QlhmGjFfpt&#10;n1a+LLKF+oj7ORj04S1ftTjDI/PhhTkUBM6NIg/PeEgF2AtOFiUNuF9/88d85AmjlHQosIr6n3vm&#10;BCXqu0EGb8dlGRWZLuXkS4EXdx3ZXkfMXt8DaniMz8nyZMb8oM6mdKBf8S0sY1cMMcOxd0XD2bwP&#10;g+zxLXGxXKYk1KBl4dGsLY+lI6oR4U3/ypw90RCQwSc4S5HN3rEx5A58LPcBZJuoijgPqJ7gR/0m&#10;sk9vLT6Q63vKevtHWPwGAAD//wMAUEsDBBQABgAIAAAAIQCW8cDw4wAAAAsBAAAPAAAAZHJzL2Rv&#10;d25yZXYueG1sTI/BTsMwEETvSPyDtUjcWqepakLIpqoiVUgIDi29cHNiN4mw1yF228DXY07lNqsZ&#10;zb4p1pM17KxH3ztCWMwTYJoap3pqEQ7v21kGzAdJShpHGuFbe1iXtzeFzJW70E6f96FlsYR8LhG6&#10;EIacc9902ko/d4Om6B3daGWI59hyNcpLLLeGp0kiuJU9xQ+dHHTV6eZzf7IIL9X2Te7q1GY/pnp+&#10;PW6Gr8PHCvH+bto8AQt6Ctcw/OFHdCgjU+1OpDwzCLOFiFsCQroSAlhMZMkyihpBLB8egZcF/7+h&#10;/AUAAP//AwBQSwECLQAUAAYACAAAACEAtoM4kv4AAADhAQAAEwAAAAAAAAAAAAAAAAAAAAAAW0Nv&#10;bnRlbnRfVHlwZXNdLnhtbFBLAQItABQABgAIAAAAIQA4/SH/1gAAAJQBAAALAAAAAAAAAAAAAAAA&#10;AC8BAABfcmVscy8ucmVsc1BLAQItABQABgAIAAAAIQAaPyPfLwIAAFkEAAAOAAAAAAAAAAAAAAAA&#10;AC4CAABkcnMvZTJvRG9jLnhtbFBLAQItABQABgAIAAAAIQCW8cDw4wAAAAsBAAAPAAAAAAAAAAAA&#10;AAAAAIkEAABkcnMvZG93bnJldi54bWxQSwUGAAAAAAQABADzAAAAmQUAAAAA&#10;" filled="f" stroked="f" strokeweight=".5pt">
                <v:textbox>
                  <w:txbxContent>
                    <w:p w14:paraId="51ED55BE" w14:textId="533E1260" w:rsidR="00806936" w:rsidRPr="009D12D4" w:rsidRDefault="00A83324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</w:rPr>
                        <w:t>User Requirements Specifications</w:t>
                      </w:r>
                    </w:p>
                    <w:p w14:paraId="3F591BC9" w14:textId="4FA0FB94" w:rsidR="00806936" w:rsidRPr="009D12D4" w:rsidRDefault="00806936" w:rsidP="00806936">
                      <w:pPr>
                        <w:pStyle w:val="Title"/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</w:pPr>
                      <w:r w:rsidRPr="009D12D4">
                        <w:rPr>
                          <w:rFonts w:ascii="Arial Nova Light" w:hAnsi="Arial Nova Light"/>
                          <w:color w:val="auto"/>
                          <w:sz w:val="28"/>
                          <w:szCs w:val="28"/>
                        </w:rPr>
                        <w:t>By Atomic Peanuts ©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59776" behindDoc="1" locked="0" layoutInCell="1" allowOverlap="1" wp14:anchorId="2E347575" wp14:editId="17CDE89A">
            <wp:simplePos x="0" y="0"/>
            <wp:positionH relativeFrom="column">
              <wp:posOffset>205740</wp:posOffset>
            </wp:positionH>
            <wp:positionV relativeFrom="paragraph">
              <wp:posOffset>3034665</wp:posOffset>
            </wp:positionV>
            <wp:extent cx="2109470" cy="2446020"/>
            <wp:effectExtent l="0" t="0" r="5080" b="0"/>
            <wp:wrapNone/>
            <wp:docPr id="4" name="Graphic 4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9470" cy="2446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1344" behindDoc="1" locked="0" layoutInCell="1" allowOverlap="1" wp14:anchorId="40862394" wp14:editId="736B30C7">
            <wp:simplePos x="0" y="0"/>
            <wp:positionH relativeFrom="column">
              <wp:posOffset>510540</wp:posOffset>
            </wp:positionH>
            <wp:positionV relativeFrom="paragraph">
              <wp:posOffset>3034665</wp:posOffset>
            </wp:positionV>
            <wp:extent cx="6518275" cy="2445885"/>
            <wp:effectExtent l="0" t="0" r="0" b="0"/>
            <wp:wrapNone/>
            <wp:docPr id="3" name="Picture 3" descr="business cente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-01-02.png"/>
                    <pic:cNvPicPr/>
                  </pic:nvPicPr>
                  <pic:blipFill>
                    <a:blip r:embed="rId14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8945" cy="24498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6936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48512" behindDoc="1" locked="0" layoutInCell="1" allowOverlap="1" wp14:anchorId="761068FF" wp14:editId="0EC1FEFE">
            <wp:simplePos x="0" y="0"/>
            <wp:positionH relativeFrom="column">
              <wp:posOffset>3375660</wp:posOffset>
            </wp:positionH>
            <wp:positionV relativeFrom="paragraph">
              <wp:posOffset>1449706</wp:posOffset>
            </wp:positionV>
            <wp:extent cx="2273845" cy="2712720"/>
            <wp:effectExtent l="0" t="0" r="0" b="0"/>
            <wp:wrapNone/>
            <wp:docPr id="2" name="Graphic 2" descr="colored transparent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6853" cy="27401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7C92" w:rsidRPr="00423915">
        <w:rPr>
          <w:rFonts w:ascii="Arial Nova Light" w:eastAsia="Malgun Gothic" w:hAnsi="Arial Nova Light"/>
          <w:noProof/>
        </w:rPr>
        <w:drawing>
          <wp:anchor distT="0" distB="0" distL="114300" distR="114300" simplePos="0" relativeHeight="251630080" behindDoc="1" locked="0" layoutInCell="1" allowOverlap="1" wp14:anchorId="7F16489B" wp14:editId="14EC6882">
            <wp:simplePos x="0" y="0"/>
            <wp:positionH relativeFrom="column">
              <wp:posOffset>-718641</wp:posOffset>
            </wp:positionH>
            <wp:positionV relativeFrom="paragraph">
              <wp:posOffset>1620457</wp:posOffset>
            </wp:positionV>
            <wp:extent cx="5859887" cy="2490114"/>
            <wp:effectExtent l="0" t="0" r="7620" b="5715"/>
            <wp:wrapNone/>
            <wp:docPr id="1" name="Graphic 1" descr="colored rect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478" cy="25026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3C95" w:rsidRPr="00423915">
        <w:rPr>
          <w:rFonts w:ascii="Arial Nova Light" w:eastAsia="Malgun Gothic" w:hAnsi="Arial Nova Light"/>
        </w:rPr>
        <w:br w:type="page"/>
      </w:r>
    </w:p>
    <w:p w14:paraId="4C421C7F" w14:textId="6FDEB55E" w:rsidR="004968B5" w:rsidRPr="00423915" w:rsidRDefault="004968B5" w:rsidP="004968B5">
      <w:pPr>
        <w:pStyle w:val="TOCHeading"/>
        <w:framePr w:wrap="around"/>
        <w:rPr>
          <w:rFonts w:ascii="Arial Nova Light" w:eastAsia="Malgun Gothic" w:hAnsi="Arial Nova Light"/>
          <w:color w:val="auto"/>
        </w:rPr>
      </w:pPr>
      <w:r w:rsidRPr="00423915">
        <w:rPr>
          <w:rFonts w:ascii="Arial Nova Light" w:eastAsia="Malgun Gothic" w:hAnsi="Arial Nova Light"/>
          <w:color w:val="auto"/>
        </w:rPr>
        <w:lastRenderedPageBreak/>
        <w:t>Table of Contents</w:t>
      </w:r>
    </w:p>
    <w:p w14:paraId="508A66BC" w14:textId="079A80E6" w:rsidR="000B759D" w:rsidRPr="000B759D" w:rsidRDefault="004968B5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begin"/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instrText xml:space="preserve"> TOC \o "1-3" \h \z \u </w:instrText>
      </w:r>
      <w:r w:rsidRPr="000B759D">
        <w:rPr>
          <w:rFonts w:ascii="Avenir Next LT Pro" w:eastAsia="Malgun Gothic" w:hAnsi="Avenir Next LT Pro" w:cstheme="minorHAnsi"/>
          <w:b w:val="0"/>
          <w:bCs/>
          <w:color w:val="FF0000"/>
          <w:szCs w:val="28"/>
        </w:rPr>
        <w:fldChar w:fldCharType="separate"/>
      </w:r>
      <w:hyperlink w:anchor="_Toc35515217" w:history="1">
        <w:r w:rsidR="000B759D" w:rsidRPr="000B759D">
          <w:rPr>
            <w:rStyle w:val="Hyperlink"/>
            <w:rFonts w:ascii="Avenir Next LT Pro" w:hAnsi="Avenir Next LT Pro"/>
            <w:b w:val="0"/>
            <w:bCs/>
            <w:noProof/>
          </w:rPr>
          <w:t>Agreements with client</w:t>
        </w:r>
        <w:r w:rsidR="000B759D"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="000B759D"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="000B759D"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17 \h </w:instrText>
        </w:r>
        <w:r w:rsidR="000B759D" w:rsidRPr="000B759D">
          <w:rPr>
            <w:rFonts w:ascii="Avenir Next LT Pro" w:hAnsi="Avenir Next LT Pro"/>
            <w:b w:val="0"/>
            <w:bCs/>
            <w:noProof/>
            <w:webHidden/>
          </w:rPr>
        </w:r>
        <w:r w:rsidR="000B759D"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2</w:t>
        </w:r>
        <w:r w:rsidR="000B759D"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6894157C" w14:textId="39E30E00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18" w:history="1">
        <w:r w:rsidRPr="000B759D">
          <w:rPr>
            <w:rStyle w:val="Hyperlink"/>
            <w:rFonts w:ascii="Avenir Next LT Pro" w:hAnsi="Avenir Next LT Pro"/>
            <w:b w:val="0"/>
            <w:bCs/>
            <w:noProof/>
          </w:rPr>
          <w:t>Functional Requirements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18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3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14091210" w14:textId="5AE044E6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19" w:history="1">
        <w:r w:rsidRPr="000B759D">
          <w:rPr>
            <w:rStyle w:val="Hyperlink"/>
            <w:rFonts w:ascii="Avenir Next LT Pro" w:hAnsi="Avenir Next LT Pro"/>
            <w:b w:val="0"/>
            <w:bCs/>
            <w:noProof/>
          </w:rPr>
          <w:t>Use Cases (1-2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19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4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3B06A563" w14:textId="2DA3B6F0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0" w:history="1">
        <w:r w:rsidRPr="000B759D">
          <w:rPr>
            <w:rStyle w:val="Hyperlink"/>
            <w:rFonts w:ascii="Avenir Next LT Pro" w:hAnsi="Avenir Next LT Pro"/>
            <w:b w:val="0"/>
            <w:bCs/>
            <w:noProof/>
          </w:rPr>
          <w:t>Use Cases (3-5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0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5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09039BF0" w14:textId="3467B75E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1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Use Cases (6-8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1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6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6A81F8E9" w14:textId="3227D2CB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2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Use Cases (9-13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2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7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173701BA" w14:textId="59229949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3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Use Cases (14-16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3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8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3449F272" w14:textId="2CCDF093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4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GUI (Login &amp; Employee System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4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9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13E6C9E5" w14:textId="674C3FC5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5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GUI (Employee System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5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10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17DC1ECD" w14:textId="2BD2CC3F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6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GUI (Administration System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6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11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72965252" w14:textId="7AC3E8A0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7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GUI (Administration System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7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12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0BE1084E" w14:textId="0F144C6D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28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GUI (Administration System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28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13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02EC1E3C" w14:textId="4C146F07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30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GUI (Administration System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30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14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375099D2" w14:textId="258EB0A4" w:rsidR="000B759D" w:rsidRPr="000B759D" w:rsidRDefault="000B759D">
      <w:pPr>
        <w:pStyle w:val="TOC1"/>
        <w:rPr>
          <w:rFonts w:ascii="Avenir Next LT Pro" w:hAnsi="Avenir Next LT Pro"/>
          <w:b w:val="0"/>
          <w:bCs/>
          <w:noProof/>
          <w:color w:val="auto"/>
          <w:sz w:val="22"/>
        </w:rPr>
      </w:pPr>
      <w:hyperlink w:anchor="_Toc35515231" w:history="1">
        <w:r w:rsidRPr="000B759D">
          <w:rPr>
            <w:rStyle w:val="Hyperlink"/>
            <w:rFonts w:ascii="Avenir Next LT Pro" w:eastAsiaTheme="majorEastAsia" w:hAnsi="Avenir Next LT Pro" w:cstheme="majorBidi"/>
            <w:b w:val="0"/>
            <w:bCs/>
            <w:noProof/>
          </w:rPr>
          <w:t>GUI (Administration System)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tab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begin"/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instrText xml:space="preserve"> PAGEREF _Toc35515231 \h </w:instrTex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separate"/>
        </w:r>
        <w:r w:rsidR="00F412BE">
          <w:rPr>
            <w:rFonts w:ascii="Avenir Next LT Pro" w:hAnsi="Avenir Next LT Pro"/>
            <w:b w:val="0"/>
            <w:bCs/>
            <w:noProof/>
            <w:webHidden/>
          </w:rPr>
          <w:t>15</w:t>
        </w:r>
        <w:r w:rsidRPr="000B759D">
          <w:rPr>
            <w:rFonts w:ascii="Avenir Next LT Pro" w:hAnsi="Avenir Next LT Pro"/>
            <w:b w:val="0"/>
            <w:bCs/>
            <w:noProof/>
            <w:webHidden/>
          </w:rPr>
          <w:fldChar w:fldCharType="end"/>
        </w:r>
      </w:hyperlink>
    </w:p>
    <w:p w14:paraId="42DCA518" w14:textId="2A29E5B5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  <w:r w:rsidRPr="000B759D">
        <w:rPr>
          <w:rFonts w:ascii="Avenir Next LT Pro" w:eastAsia="Malgun Gothic" w:hAnsi="Avenir Next LT Pro" w:cstheme="minorHAnsi"/>
          <w:b w:val="0"/>
          <w:bCs/>
          <w:noProof/>
          <w:color w:val="FF0000"/>
          <w:szCs w:val="28"/>
        </w:rPr>
        <w:fldChar w:fldCharType="end"/>
      </w:r>
    </w:p>
    <w:p w14:paraId="25B6728C" w14:textId="248E18E9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b w:val="0"/>
          <w:bCs w:val="0"/>
          <w:color w:val="FF0000"/>
        </w:rPr>
      </w:pPr>
    </w:p>
    <w:p w14:paraId="63551CC1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533D0548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67008DF2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1B52613F" w14:textId="77777777" w:rsidR="004968B5" w:rsidRPr="00423915" w:rsidRDefault="004968B5" w:rsidP="00423915">
      <w:pPr>
        <w:pStyle w:val="Heading1"/>
        <w:framePr w:w="4897" w:h="613" w:hRule="exact" w:wrap="around"/>
        <w:rPr>
          <w:rFonts w:ascii="Arial Nova Light" w:eastAsia="Malgun Gothic" w:hAnsi="Arial Nova Light"/>
          <w:color w:val="FF0000"/>
        </w:rPr>
      </w:pPr>
    </w:p>
    <w:p w14:paraId="426969A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6108101A" w14:textId="511618BC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D5E91C3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00A90EE" w14:textId="57BFC742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139BEC48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04993C66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F46E473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688439B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4DCA1768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77AAC632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3D287F0E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CDC9AAF" w14:textId="77777777" w:rsidR="00A83324" w:rsidRPr="00423915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40C87389" w14:textId="69F678BF" w:rsidR="00A83324" w:rsidRDefault="00A83324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F83192B" w14:textId="53696208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0CE2BDD4" w14:textId="71991739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191CE22A" w14:textId="041D33DD" w:rsidR="00423915" w:rsidRDefault="00423915" w:rsidP="00EE0311">
      <w:pPr>
        <w:pStyle w:val="NormalWeb"/>
        <w:spacing w:before="0" w:beforeAutospacing="0" w:after="0" w:afterAutospacing="0"/>
        <w:ind w:left="540"/>
        <w:rPr>
          <w:rFonts w:ascii="Arial Nova Light" w:eastAsia="Malgun Gothic" w:hAnsi="Arial Nova Light" w:cs="Calibri"/>
        </w:rPr>
      </w:pPr>
    </w:p>
    <w:p w14:paraId="23AEAD5A" w14:textId="77777777" w:rsidR="00423915" w:rsidRDefault="00423915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E78B084" w14:textId="2F973521" w:rsidR="002F7418" w:rsidRDefault="007168E8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lastRenderedPageBreak/>
        <w:t>Some of the agreements we have with our client is that we are going to deliver a desktop application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the 27</w:t>
      </w:r>
      <w:r w:rsidR="00BF497D" w:rsidRP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rch</w:t>
      </w:r>
      <w:r w:rsidR="00F7203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, that will be</w:t>
      </w:r>
      <w:r w:rsidR="007B56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sed by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he H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man 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R</w:t>
      </w:r>
      <w:r w:rsidR="007B2D7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source</w:t>
      </w:r>
      <w:r w:rsidR="00380C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managers and employers of Media Bazaar.</w:t>
      </w:r>
      <w:r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7493B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</w:t>
      </w:r>
      <w:r w:rsidR="00135BA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he managers will have complete control of the application</w:t>
      </w:r>
      <w:r w:rsidR="00E373E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, where they can add, </w:t>
      </w:r>
      <w:r w:rsidR="0072686A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pdate, view or delete </w:t>
      </w:r>
      <w:r w:rsidR="00DB29F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s from the system</w:t>
      </w:r>
      <w:r w:rsidR="002F0A1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 On the other hand, e</w:t>
      </w:r>
      <w:r w:rsidR="002D43A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ployees will be able to view and update personal information</w:t>
      </w:r>
      <w:r w:rsidR="00DD346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such as name and address. </w:t>
      </w:r>
      <w:r w:rsidR="005B58C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oth managers and employees will have access t</w:t>
      </w:r>
      <w:r w:rsidR="0068021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 statistics that will give them a better understanding </w:t>
      </w:r>
      <w:r w:rsidR="00CD172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f what is going on, statistics such as how many employees are currently working, </w:t>
      </w:r>
      <w:r w:rsidR="0064654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how many employees work on a certain day </w:t>
      </w:r>
      <w:r w:rsidR="00BF497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nd much more.</w:t>
      </w:r>
    </w:p>
    <w:p w14:paraId="1FFDA03B" w14:textId="77777777" w:rsidR="001B6F06" w:rsidRDefault="00F7203C" w:rsidP="004968B5">
      <w:pPr>
        <w:rPr>
          <w:rFonts w:ascii="Arial Nova Light" w:eastAsia="Malgun Gothic" w:hAnsi="Arial Nova Light"/>
          <w:b w:val="0"/>
          <w:bCs/>
          <w:color w:val="auto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In addition to </w:t>
      </w:r>
      <w:r w:rsidR="00FA7D9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agreements above, </w:t>
      </w:r>
      <w:r w:rsidR="004A55CE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 will be delivering a </w:t>
      </w:r>
      <w:r w:rsidR="00A13B0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eb application alongside an updated version of the desktop application to </w:t>
      </w:r>
      <w:r w:rsidR="001B6F06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ur client 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by 8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  <w:t>th</w:t>
      </w:r>
      <w:r w:rsidR="002846C5" w:rsidRPr="0042391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of May 2020</w:t>
      </w:r>
      <w:r w:rsidR="001B6F06">
        <w:rPr>
          <w:rFonts w:ascii="Arial Nova Light" w:eastAsia="Malgun Gothic" w:hAnsi="Arial Nova Light"/>
          <w:b w:val="0"/>
          <w:bCs/>
          <w:color w:val="auto"/>
        </w:rPr>
        <w:t>.</w:t>
      </w:r>
    </w:p>
    <w:p w14:paraId="5193B900" w14:textId="6CEEA683" w:rsidR="007168E8" w:rsidRDefault="004B76C1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Users of the web application will be 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stock </w:t>
      </w:r>
      <w:r w:rsidR="00A77ED2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managers;</w:t>
      </w:r>
      <w:r w:rsidR="00A00575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hey will have total control of the application and </w:t>
      </w:r>
      <w:r w:rsidR="008D0693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can view or send requests </w:t>
      </w:r>
      <w:r w:rsidR="0057466F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for a restock when Media Bazaar is low on supply. </w:t>
      </w:r>
      <w:r w:rsidR="007168E8" w:rsidRPr="00A77E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</w:p>
    <w:p w14:paraId="1A76D319" w14:textId="3736AA0C" w:rsidR="00F622F3" w:rsidRPr="00A77ED2" w:rsidRDefault="00BC1E09" w:rsidP="004968B5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  <w:vertAlign w:val="superscript"/>
        </w:rPr>
      </w:pP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y the end of week 18 we will deliver a complete package 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of 3 applications to our client. The</w:t>
      </w:r>
      <w:r w:rsidR="00516D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updated</w:t>
      </w:r>
      <w:r w:rsidR="00942135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desktop application, web application </w:t>
      </w:r>
      <w:r w:rsidR="002854F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and a separate desktop application that will </w:t>
      </w:r>
      <w:r w:rsidR="002A174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be </w:t>
      </w:r>
      <w:r w:rsidR="00C25BE0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used by the department managers</w:t>
      </w:r>
      <w:r w:rsidR="0045520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; </w:t>
      </w:r>
      <w:r w:rsidR="0068788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e third application </w:t>
      </w:r>
      <w:r w:rsidR="00BC2C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ill be </w:t>
      </w:r>
      <w:r w:rsidR="00404AA7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to manage the shop per department</w:t>
      </w:r>
      <w:r w:rsidR="004D16D2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. So, department managers </w:t>
      </w:r>
      <w:r w:rsidR="00FC07B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(if they have the </w:t>
      </w:r>
      <w:r w:rsidR="004960C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uthori</w:t>
      </w:r>
      <w:r w:rsidR="003A0B5F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zation</w:t>
      </w:r>
      <w:r w:rsidR="00435433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) can </w:t>
      </w:r>
      <w:r w:rsidR="00617DE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pretty much add, update, </w:t>
      </w:r>
      <w:r w:rsidR="00FC095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delete or view products in the shop</w:t>
      </w:r>
    </w:p>
    <w:p w14:paraId="19B53E6D" w14:textId="77777777" w:rsidR="004968B5" w:rsidRPr="00423915" w:rsidRDefault="004968B5" w:rsidP="004968B5">
      <w:pPr>
        <w:pStyle w:val="Heading1"/>
        <w:framePr w:wrap="around"/>
        <w:rPr>
          <w:rFonts w:ascii="Arial Nova Light" w:eastAsia="Malgun Gothic" w:hAnsi="Arial Nova Light"/>
          <w:color w:val="FF0000"/>
        </w:rPr>
      </w:pPr>
    </w:p>
    <w:p w14:paraId="59289A64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05B7C10E" w14:textId="77777777" w:rsidR="004968B5" w:rsidRPr="00423915" w:rsidRDefault="004968B5" w:rsidP="004968B5">
      <w:pPr>
        <w:rPr>
          <w:rFonts w:ascii="Arial Nova Light" w:eastAsia="Malgun Gothic" w:hAnsi="Arial Nova Light"/>
        </w:rPr>
      </w:pPr>
    </w:p>
    <w:p w14:paraId="7575D793" w14:textId="0E38A0EB" w:rsidR="004968B5" w:rsidRPr="00D445ED" w:rsidRDefault="00DD0948" w:rsidP="00ED7B2A">
      <w:pPr>
        <w:pStyle w:val="Heading1"/>
        <w:framePr w:w="3901" w:wrap="around"/>
      </w:pPr>
      <w:bookmarkStart w:id="3" w:name="_Toc35515217"/>
      <w:r w:rsidRPr="00D445ED">
        <w:t>Agreements</w:t>
      </w:r>
      <w:r w:rsidR="00D445ED">
        <w:t xml:space="preserve"> </w:t>
      </w:r>
      <w:r w:rsidR="00A83324" w:rsidRPr="00D445ED">
        <w:t>with</w:t>
      </w:r>
      <w:r w:rsidRPr="00D445ED">
        <w:t xml:space="preserve"> </w:t>
      </w:r>
      <w:r w:rsidR="002868BC">
        <w:t>c</w:t>
      </w:r>
      <w:r w:rsidRPr="00D445ED">
        <w:t>lient</w:t>
      </w:r>
      <w:bookmarkEnd w:id="3"/>
    </w:p>
    <w:p w14:paraId="2D043167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69C544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7001A9DF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216DB9BA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4816D1FC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2F51343" w14:textId="77777777" w:rsidR="00806936" w:rsidRPr="00423915" w:rsidRDefault="00806936" w:rsidP="004968B5">
      <w:pPr>
        <w:rPr>
          <w:rFonts w:ascii="Arial Nova Light" w:eastAsia="Malgun Gothic" w:hAnsi="Arial Nova Light"/>
          <w:color w:val="FF0000"/>
        </w:rPr>
      </w:pPr>
    </w:p>
    <w:p w14:paraId="6A1DDA7D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1653D87C" w14:textId="77777777" w:rsidR="004968B5" w:rsidRPr="00423915" w:rsidRDefault="004968B5" w:rsidP="004968B5">
      <w:pPr>
        <w:rPr>
          <w:rFonts w:ascii="Arial Nova Light" w:eastAsia="Malgun Gothic" w:hAnsi="Arial Nova Light"/>
          <w:color w:val="FF0000"/>
        </w:rPr>
      </w:pPr>
    </w:p>
    <w:p w14:paraId="29A4D62E" w14:textId="77777777" w:rsidR="004968B5" w:rsidRPr="00423915" w:rsidRDefault="004968B5" w:rsidP="004968B5">
      <w:pPr>
        <w:ind w:left="720"/>
        <w:rPr>
          <w:rFonts w:ascii="Arial Nova Light" w:eastAsia="Malgun Gothic" w:hAnsi="Arial Nova Light"/>
          <w:color w:val="FF0000"/>
        </w:rPr>
      </w:pPr>
    </w:p>
    <w:p w14:paraId="58CD0358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23FA01CB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3F07C297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3080C1F3" w14:textId="77777777" w:rsidR="00943A29" w:rsidRDefault="00943A29" w:rsidP="00D50811">
      <w:pPr>
        <w:rPr>
          <w:rFonts w:ascii="Arial Nova Light" w:eastAsia="Malgun Gothic" w:hAnsi="Arial Nova Light"/>
          <w:color w:val="auto"/>
          <w:sz w:val="24"/>
          <w:szCs w:val="20"/>
        </w:rPr>
      </w:pPr>
    </w:p>
    <w:p w14:paraId="00A6970A" w14:textId="569D544D" w:rsidR="007168E8" w:rsidRPr="00D50811" w:rsidRDefault="00B654F4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lastRenderedPageBreak/>
        <w:t>FR-HR_APP_01</w:t>
      </w:r>
      <w:r w:rsidR="009337FD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37AA5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he app should provide a user-friendly interface </w:t>
      </w:r>
      <w:r w:rsidR="00D004C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to let a user </w:t>
      </w:r>
      <w:r w:rsidR="006F4FBF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asily view</w:t>
      </w:r>
      <w:r w:rsidR="009337F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066E09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statistics and the work schedule</w:t>
      </w:r>
      <w:r w:rsidR="00066E09"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7DDCBEC9" w14:textId="02A12256" w:rsidR="00066E09" w:rsidRPr="00D50811" w:rsidRDefault="00D50811" w:rsidP="00D50811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2</w:t>
      </w:r>
      <w:r w:rsidR="009337FD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178E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313DE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178E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313DE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view and update their personal information</w:t>
      </w:r>
      <w:r w:rsidR="00313DED" w:rsidRPr="00D50811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.</w:t>
      </w:r>
    </w:p>
    <w:p w14:paraId="127A19B0" w14:textId="7AAEE33A" w:rsidR="00E178EC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3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D012CE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add</w:t>
      </w:r>
      <w:r w:rsidR="00A93369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an </w:t>
      </w:r>
      <w:r w:rsidR="000D1BE1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employee </w:t>
      </w:r>
      <w:r w:rsidR="00A93369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</w:t>
      </w:r>
      <w:r w:rsidR="000D1BE1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the system</w:t>
      </w:r>
      <w:r w:rsidR="00155C1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C93531E" w14:textId="22502BCC" w:rsidR="007E15D2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4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7E15D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edit an </w:t>
      </w:r>
      <w:r w:rsidR="00AE31F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 in the system.</w:t>
      </w:r>
    </w:p>
    <w:p w14:paraId="203CA9BD" w14:textId="78AD0819" w:rsidR="00AE31F2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5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AE31F2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delete </w:t>
      </w:r>
      <w:r w:rsidR="007369F0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n employee </w:t>
      </w:r>
      <w:r w:rsidR="000B7DB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rom the system.</w:t>
      </w:r>
    </w:p>
    <w:p w14:paraId="48922DC9" w14:textId="211CA2DE" w:rsidR="000B7DBC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0B7DB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view an employee </w:t>
      </w:r>
      <w:r w:rsidR="000E051F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in the system.</w:t>
      </w:r>
    </w:p>
    <w:p w14:paraId="1E417397" w14:textId="62A0D4D2" w:rsidR="00EA7A17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7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A7A1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E0018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user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hould be able to assign a</w:t>
      </w:r>
      <w:r w:rsidR="00E0018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n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C64E2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</w:t>
      </w:r>
      <w:r w:rsidR="006417B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to </w:t>
      </w:r>
      <w:r w:rsidR="00C64E2C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shift</w:t>
      </w:r>
      <w:r w:rsidR="00E0018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AD4A84E" w14:textId="769D3B4E" w:rsidR="00E800BC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8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C42CD7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</w:t>
      </w:r>
      <w:r w:rsidR="0055324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all departments</w:t>
      </w:r>
      <w:r w:rsidR="0082440B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08F91C3F" w14:textId="454DAD4E" w:rsidR="00553243" w:rsidRPr="009337FD" w:rsidRDefault="00553243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0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9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view all </w:t>
      </w:r>
      <w:r w:rsidR="000D136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employees.</w:t>
      </w:r>
    </w:p>
    <w:p w14:paraId="74992574" w14:textId="7A3FCAC2" w:rsidR="00E0018A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10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2041F8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login </w:t>
      </w:r>
      <w:r w:rsidR="00933C8D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with their email and password.</w:t>
      </w:r>
    </w:p>
    <w:p w14:paraId="2D236644" w14:textId="4B91D9F5" w:rsidR="00155C12" w:rsidRPr="009337FD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1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E03C7E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A user should be able to logout</w:t>
      </w:r>
      <w:r w:rsidR="00633A70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from the application.</w:t>
      </w:r>
    </w:p>
    <w:p w14:paraId="203603B6" w14:textId="43188C31" w:rsidR="00F87936" w:rsidRDefault="009337FD" w:rsidP="009337FD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2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F87936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to filter </w:t>
      </w:r>
      <w:r w:rsidR="0055324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he work schedule by roles</w:t>
      </w:r>
      <w:r w:rsidR="00880BA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A9D7EF1" w14:textId="3001B9AB" w:rsidR="00526313" w:rsidRPr="009337FD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3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 w:rsidR="00D225FB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</w:t>
      </w:r>
      <w:r w:rsidR="0055324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search for a staff member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3121E50E" w14:textId="2AB234D2" w:rsidR="00526313" w:rsidRPr="009337FD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4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 w:rsidR="00D225FB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fulltime employees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45B5E630" w14:textId="6B709DAA" w:rsidR="00526313" w:rsidRPr="009337FD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5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view </w:t>
      </w:r>
      <w:r w:rsidR="00D225FB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part-time</w:t>
      </w:r>
      <w:r w:rsidR="004415D7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emplo</w:t>
      </w:r>
      <w:r w:rsidR="00D225FB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yees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6EF71B37" w14:textId="4F7EB43C" w:rsidR="00526313" w:rsidRPr="009337FD" w:rsidRDefault="00526313" w:rsidP="00526313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dayshifts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FD19AE8" w14:textId="021094FD" w:rsidR="00526313" w:rsidRPr="00526313" w:rsidRDefault="00526313" w:rsidP="004968B5">
      <w:pP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</w:pPr>
      <w:r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0D136D">
        <w:rPr>
          <w:rFonts w:ascii="Arial Nova Light" w:eastAsia="Malgun Gothic" w:hAnsi="Arial Nova Light"/>
          <w:color w:val="auto"/>
          <w:sz w:val="24"/>
          <w:szCs w:val="20"/>
        </w:rPr>
        <w:t>7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nightshifts</w:t>
      </w:r>
      <w:r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4A8E5445" w14:textId="0657E759" w:rsidR="004968B5" w:rsidRPr="00D445ED" w:rsidRDefault="00DD0948" w:rsidP="00D445ED">
      <w:pPr>
        <w:pStyle w:val="Heading1"/>
        <w:framePr w:w="5533" w:wrap="around"/>
      </w:pPr>
      <w:bookmarkStart w:id="4" w:name="_Toc35515218"/>
      <w:r w:rsidRPr="00D445ED">
        <w:t>Functional Requirements</w:t>
      </w:r>
      <w:bookmarkEnd w:id="4"/>
    </w:p>
    <w:p w14:paraId="6292AFB0" w14:textId="28903D32" w:rsidR="0039562D" w:rsidRPr="00294E9D" w:rsidRDefault="00294E9D" w:rsidP="002846C5">
      <w:pPr>
        <w:rPr>
          <w:noProof/>
        </w:rPr>
      </w:pPr>
      <w:r>
        <w:rPr>
          <w:rFonts w:ascii="Arial Nova Light" w:hAnsi="Arial Nova Light"/>
          <w:noProof/>
          <w:color w:val="2664B0" w:themeColor="accent6"/>
          <w:sz w:val="22"/>
          <w:szCs w:val="18"/>
        </w:rPr>
        <w:drawing>
          <wp:anchor distT="0" distB="0" distL="114300" distR="114300" simplePos="0" relativeHeight="251681280" behindDoc="0" locked="0" layoutInCell="1" allowOverlap="1" wp14:anchorId="694E351D" wp14:editId="58BB41BA">
            <wp:simplePos x="0" y="0"/>
            <wp:positionH relativeFrom="margin">
              <wp:align>right</wp:align>
            </wp:positionH>
            <wp:positionV relativeFrom="paragraph">
              <wp:posOffset>376555</wp:posOffset>
            </wp:positionV>
            <wp:extent cx="6309360" cy="3383280"/>
            <wp:effectExtent l="0" t="0" r="0" b="7620"/>
            <wp:wrapThrough wrapText="bothSides">
              <wp:wrapPolygon edited="0">
                <wp:start x="0" y="0"/>
                <wp:lineTo x="0" y="21527"/>
                <wp:lineTo x="21522" y="21527"/>
                <wp:lineTo x="21522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C358A" w:rsidRPr="009337FD">
        <w:rPr>
          <w:rFonts w:ascii="Arial Nova Light" w:eastAsia="Malgun Gothic" w:hAnsi="Arial Nova Light"/>
          <w:color w:val="auto"/>
          <w:sz w:val="24"/>
          <w:szCs w:val="20"/>
        </w:rPr>
        <w:t>FR-HR_APP_1</w:t>
      </w:r>
      <w:r w:rsidR="00ED0B1D">
        <w:rPr>
          <w:rFonts w:ascii="Arial Nova Light" w:eastAsia="Malgun Gothic" w:hAnsi="Arial Nova Light"/>
          <w:color w:val="auto"/>
          <w:sz w:val="24"/>
          <w:szCs w:val="20"/>
        </w:rPr>
        <w:t>8</w:t>
      </w:r>
      <w:r w:rsidR="002C358A"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="002C358A" w:rsidRPr="009337FD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2C358A" w:rsidRPr="009337F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A user should be able </w:t>
      </w:r>
      <w:r w:rsidR="002C358A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to view real-time statistics.</w:t>
      </w:r>
      <w:r w:rsidR="002C358A">
        <w:rPr>
          <w:noProof/>
        </w:rPr>
        <w:t xml:space="preserve"> </w:t>
      </w:r>
    </w:p>
    <w:p w14:paraId="61066B89" w14:textId="7E4A1735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lastRenderedPageBreak/>
        <w:t>Use cas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  <w:r w:rsidRPr="005311FA">
        <w:rPr>
          <w:rFonts w:ascii="Arial Nova Light" w:hAnsi="Arial Nova Light"/>
          <w:color w:val="auto"/>
          <w:sz w:val="22"/>
          <w:szCs w:val="18"/>
        </w:rPr>
        <w:t xml:space="preserve">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1: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Assigning employees to shifts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76B22193" w14:textId="6E5DC06F" w:rsidR="007026FF" w:rsidRPr="00D445ED" w:rsidRDefault="007026FF" w:rsidP="00D445ED">
      <w:pPr>
        <w:pStyle w:val="Heading1"/>
        <w:framePr w:wrap="around"/>
      </w:pPr>
      <w:bookmarkStart w:id="5" w:name="_Hlk34075897"/>
      <w:bookmarkStart w:id="6" w:name="_Toc35515219"/>
      <w:r w:rsidRPr="00D445ED">
        <w:t>Use Cases</w:t>
      </w:r>
      <w:r w:rsidR="00A31D5E">
        <w:t xml:space="preserve"> (</w:t>
      </w:r>
      <w:r w:rsidR="0033367B">
        <w:t>1-</w:t>
      </w:r>
      <w:r w:rsidR="00294E9D">
        <w:t>2</w:t>
      </w:r>
      <w:r w:rsidR="0033367B">
        <w:t>)</w:t>
      </w:r>
      <w:bookmarkEnd w:id="6"/>
    </w:p>
    <w:bookmarkEnd w:id="5"/>
    <w:p w14:paraId="4E5844CE" w14:textId="79DF045E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Actor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2A61C4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15977EDF" w14:textId="7076D6B0" w:rsidR="00ED082F" w:rsidRPr="005311FA" w:rsidRDefault="00ED082F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</w:t>
      </w:r>
      <w:r w:rsidR="002A61C4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HR 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</w:t>
      </w:r>
      <w:r w:rsidR="007E3EB9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</w:t>
      </w:r>
      <w:r w:rsidR="00AB1CFC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s logged in</w:t>
      </w:r>
      <w:r w:rsidR="00EC35AB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B546B1A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Main Success Scenario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609D9D3C" w14:textId="6964A653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A manager </w:t>
      </w:r>
      <w:r w:rsidR="00043FD1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double 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clicks on an employee from the table.</w:t>
      </w:r>
    </w:p>
    <w:p w14:paraId="19A5EA01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gets a message.</w:t>
      </w:r>
    </w:p>
    <w:p w14:paraId="0D0EEEB9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System opens a new form with employee information.</w:t>
      </w:r>
    </w:p>
    <w:p w14:paraId="10E8F831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selects time and date to from the dropdown list and calendar.</w:t>
      </w:r>
    </w:p>
    <w:p w14:paraId="54862021" w14:textId="77777777" w:rsidR="002846C5" w:rsidRPr="005311FA" w:rsidRDefault="002846C5" w:rsidP="00337BA4">
      <w:pPr>
        <w:pStyle w:val="ListParagraph"/>
        <w:numPr>
          <w:ilvl w:val="0"/>
          <w:numId w:val="3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The system confirms that employee is assigned to shift.</w:t>
      </w:r>
    </w:p>
    <w:p w14:paraId="388B71E6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Extens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</w:t>
      </w:r>
    </w:p>
    <w:p w14:paraId="589D4B36" w14:textId="77777777" w:rsidR="002846C5" w:rsidRPr="005311FA" w:rsidRDefault="002846C5" w:rsidP="002846C5">
      <w:pPr>
        <w:ind w:left="360"/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2a. Question to assign an employee</w:t>
      </w:r>
    </w:p>
    <w:p w14:paraId="255B3B79" w14:textId="0AFF2945" w:rsidR="002846C5" w:rsidRPr="005311FA" w:rsidRDefault="002846C5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choose to assign an employee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</w:p>
    <w:p w14:paraId="2524ABF7" w14:textId="64F54F8E" w:rsidR="00415B8C" w:rsidRPr="005311FA" w:rsidRDefault="00415B8C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Continue to MSS step </w:t>
      </w:r>
      <w:r w:rsidR="000E3FC9"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4.</w:t>
      </w:r>
    </w:p>
    <w:p w14:paraId="3805572A" w14:textId="77777777" w:rsidR="002846C5" w:rsidRPr="005311FA" w:rsidRDefault="002846C5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Manager choose to cancel the action.</w:t>
      </w:r>
    </w:p>
    <w:p w14:paraId="3FEDC7AA" w14:textId="77777777" w:rsidR="002846C5" w:rsidRPr="005311FA" w:rsidRDefault="002846C5" w:rsidP="00337BA4">
      <w:pPr>
        <w:pStyle w:val="ListParagraph"/>
        <w:numPr>
          <w:ilvl w:val="0"/>
          <w:numId w:val="4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Return to MSS step 1.</w:t>
      </w:r>
    </w:p>
    <w:p w14:paraId="2011A3B2" w14:textId="77777777" w:rsidR="002846C5" w:rsidRPr="005311FA" w:rsidRDefault="002846C5" w:rsidP="002846C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    4a. Form to assign employee</w:t>
      </w:r>
    </w:p>
    <w:p w14:paraId="5FC19C75" w14:textId="77777777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there’s no data, the system will give an error.</w:t>
      </w:r>
    </w:p>
    <w:p w14:paraId="219C2892" w14:textId="77777777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the employee is not available, the system will suggest a reserved employee.</w:t>
      </w:r>
    </w:p>
    <w:p w14:paraId="7ECD2A5F" w14:textId="1FAB5596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If data is available and employee is assigned to a shift, the system will display message</w:t>
      </w:r>
      <w:r w:rsidR="005E47D9">
        <w:rPr>
          <w:rFonts w:ascii="Arial Nova Light" w:hAnsi="Arial Nova Light"/>
          <w:b w:val="0"/>
          <w:bCs/>
          <w:color w:val="auto"/>
          <w:sz w:val="22"/>
          <w:szCs w:val="18"/>
        </w:rPr>
        <w:t>.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ndicating success of the action.</w:t>
      </w:r>
    </w:p>
    <w:p w14:paraId="1FDF8DB4" w14:textId="77777777" w:rsidR="002846C5" w:rsidRPr="005311FA" w:rsidRDefault="002846C5" w:rsidP="00337BA4">
      <w:pPr>
        <w:pStyle w:val="ListParagraph"/>
        <w:numPr>
          <w:ilvl w:val="0"/>
          <w:numId w:val="5"/>
        </w:num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End of use case. </w:t>
      </w:r>
    </w:p>
    <w:p w14:paraId="2297AFE8" w14:textId="30442967" w:rsidR="007168E8" w:rsidRPr="005311FA" w:rsidRDefault="007168E8" w:rsidP="004968B5">
      <w:pPr>
        <w:rPr>
          <w:rFonts w:ascii="Arial Nova Light" w:eastAsia="Malgun Gothic" w:hAnsi="Arial Nova Light"/>
          <w:b w:val="0"/>
          <w:bCs/>
          <w:color w:val="FF0000"/>
          <w:sz w:val="20"/>
          <w:szCs w:val="20"/>
        </w:rPr>
      </w:pPr>
      <w:bookmarkStart w:id="7" w:name="_Hlk34506284"/>
    </w:p>
    <w:p w14:paraId="41F53141" w14:textId="03B49AB8" w:rsidR="007168E8" w:rsidRPr="005311FA" w:rsidRDefault="008559D9" w:rsidP="004968B5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 xml:space="preserve">Use </w:t>
      </w:r>
      <w:r w:rsidR="00D469B6" w:rsidRPr="005311FA">
        <w:rPr>
          <w:rFonts w:ascii="Arial Nova Light" w:eastAsia="Malgun Gothic" w:hAnsi="Arial Nova Light"/>
          <w:color w:val="2664B0" w:themeColor="accent6"/>
          <w:sz w:val="22"/>
        </w:rPr>
        <w:t>case</w:t>
      </w:r>
      <w:r w:rsidR="00D469B6"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: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2: </w:t>
      </w:r>
      <w:r w:rsidR="00D469B6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Viewing </w:t>
      </w:r>
      <w:r w:rsidR="0098624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work schedule of staff members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BD2451F" w14:textId="3D63D52B" w:rsidR="004968B5" w:rsidRPr="005311FA" w:rsidRDefault="0088090E" w:rsidP="004968B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>:</w:t>
      </w:r>
      <w:r w:rsidR="0021182D"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6CCD2B1" w14:textId="2F778C63" w:rsidR="005311FA" w:rsidRPr="005311FA" w:rsidRDefault="005311FA" w:rsidP="004968B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10377A96" w14:textId="41083CE1" w:rsidR="00A44CCC" w:rsidRPr="005311FA" w:rsidRDefault="00CA71A6" w:rsidP="004968B5">
      <w:pPr>
        <w:rPr>
          <w:rFonts w:ascii="Arial Nova Light" w:eastAsia="Malgun Gothic" w:hAnsi="Arial Nova Light"/>
          <w:b w:val="0"/>
          <w:bCs/>
          <w:color w:val="auto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auto"/>
          <w:sz w:val="22"/>
        </w:rPr>
        <w:t>:</w:t>
      </w:r>
    </w:p>
    <w:p w14:paraId="30392BB8" w14:textId="65C055EE" w:rsidR="00AD69ED" w:rsidRPr="005311FA" w:rsidRDefault="002A61C4" w:rsidP="00337BA4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HR Manager/Employee</w:t>
      </w:r>
      <w:r w:rsidR="00AD69E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7D647D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B65B8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n the view all shifts button</w:t>
      </w:r>
      <w:r w:rsidR="00D67A1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5B04618" w14:textId="01D24D8B" w:rsidR="00C61B40" w:rsidRPr="005311FA" w:rsidRDefault="009028BE" w:rsidP="00337BA4">
      <w:pPr>
        <w:pStyle w:val="ListParagraph"/>
        <w:numPr>
          <w:ilvl w:val="0"/>
          <w:numId w:val="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table displays all </w:t>
      </w:r>
      <w:r w:rsidR="00216E1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embers that </w:t>
      </w:r>
      <w:r w:rsidR="00B65B8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s assigned to a shift</w:t>
      </w:r>
      <w:r w:rsidR="00C3486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  <w:bookmarkEnd w:id="7"/>
    </w:p>
    <w:p w14:paraId="042DCE96" w14:textId="4951DAE4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68E7324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4B26F50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AAFF205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BAFB4CD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E0D3F4D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2950BE3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CBD8CA7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A8B6D56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96FFA1A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7D365E1" w14:textId="77777777" w:rsidR="0019706F" w:rsidRDefault="0019706F" w:rsidP="00E7398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64473C82" w14:textId="37DA96AE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3: </w:t>
      </w:r>
      <w:r w:rsidR="00136347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eleting an employe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9F2B37E" w14:textId="39F5A0EC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B22E1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="00B22E1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7C3F40D" w14:textId="7C00BA93" w:rsidR="005311FA" w:rsidRPr="005311FA" w:rsidRDefault="005311FA" w:rsidP="00E7398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1B5B0082" w14:textId="6D14508B" w:rsidR="00E73985" w:rsidRPr="005311FA" w:rsidRDefault="00E73985" w:rsidP="00E7398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</w:t>
      </w:r>
      <w:r w:rsidR="00432DF9" w:rsidRPr="005311FA">
        <w:rPr>
          <w:rFonts w:ascii="Arial Nova Light" w:eastAsia="Malgun Gothic" w:hAnsi="Arial Nova Light"/>
          <w:color w:val="2664B0" w:themeColor="accent6"/>
          <w:sz w:val="22"/>
        </w:rPr>
        <w:t xml:space="preserve"> Success Scenario</w:t>
      </w:r>
      <w:r w:rsidR="00432DF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F62E36D" w14:textId="2881A478" w:rsidR="00A719C6" w:rsidRPr="005311FA" w:rsidRDefault="00774F5A" w:rsidP="00337BA4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6449B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s an employee from the </w:t>
      </w:r>
      <w:r w:rsidR="00C937E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isplay.</w:t>
      </w:r>
    </w:p>
    <w:p w14:paraId="6476A29C" w14:textId="4F78E8E5" w:rsidR="002A75AE" w:rsidRPr="005311FA" w:rsidRDefault="00774F5A" w:rsidP="00337BA4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E45C6F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6D149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on the </w:t>
      </w:r>
      <w:r w:rsidR="000A4BA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ire an employee button.</w:t>
      </w:r>
    </w:p>
    <w:p w14:paraId="6C8B7F8B" w14:textId="35CE55D5" w:rsidR="00737526" w:rsidRPr="005311FA" w:rsidRDefault="00737526" w:rsidP="00337BA4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</w:t>
      </w:r>
      <w:r w:rsidR="007E025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displays a </w:t>
      </w:r>
      <w:r w:rsidR="00D41B18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-up</w:t>
      </w:r>
      <w:r w:rsidR="007E0251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5D483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window.</w:t>
      </w:r>
    </w:p>
    <w:p w14:paraId="1F616F5B" w14:textId="38A88352" w:rsidR="00547084" w:rsidRPr="0019706F" w:rsidRDefault="00295608" w:rsidP="0019706F">
      <w:pPr>
        <w:pStyle w:val="ListParagraph"/>
        <w:numPr>
          <w:ilvl w:val="0"/>
          <w:numId w:val="8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displays a message </w:t>
      </w:r>
      <w:r w:rsidR="00A71C26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at user is successfully removed from the system.</w:t>
      </w:r>
    </w:p>
    <w:p w14:paraId="62D9C5AB" w14:textId="5C7A7F47" w:rsidR="003B7661" w:rsidRDefault="00D41B18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A3D4BDC" w14:textId="7E1D79DE" w:rsidR="003B7661" w:rsidRPr="007026FF" w:rsidRDefault="003B7661" w:rsidP="003B7661">
      <w:pPr>
        <w:pStyle w:val="Heading1"/>
        <w:framePr w:wrap="around" w:hAnchor="page" w:x="1393" w:y="1297"/>
      </w:pPr>
      <w:bookmarkStart w:id="8" w:name="_Toc35515220"/>
      <w:r w:rsidRPr="007026FF">
        <w:t>Use Cases</w:t>
      </w:r>
      <w:r>
        <w:t xml:space="preserve"> (</w:t>
      </w:r>
      <w:r w:rsidR="00294E9D">
        <w:t>3</w:t>
      </w:r>
      <w:r>
        <w:t>-</w:t>
      </w:r>
      <w:r w:rsidR="00294E9D">
        <w:t>5</w:t>
      </w:r>
      <w:r>
        <w:t>)</w:t>
      </w:r>
      <w:bookmarkEnd w:id="8"/>
    </w:p>
    <w:p w14:paraId="76A94052" w14:textId="269FFDD6" w:rsidR="00C21693" w:rsidRPr="005311FA" w:rsidRDefault="00C61F2B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3a. </w:t>
      </w:r>
      <w:r w:rsidR="009C03DE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Pop</w:t>
      </w:r>
      <w:r w:rsidR="005D483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-up window</w:t>
      </w:r>
      <w:r w:rsidR="001D1067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1618AF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sking the manager to confirm decision</w:t>
      </w:r>
    </w:p>
    <w:p w14:paraId="1B700583" w14:textId="47BD5B2E" w:rsidR="005D483B" w:rsidRPr="005311FA" w:rsidRDefault="001D1067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yes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CFDF7A2" w14:textId="3196FADA" w:rsidR="000C0240" w:rsidRPr="005311FA" w:rsidRDefault="00A33BE6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ontinue to MSS step </w:t>
      </w:r>
      <w:r w:rsidR="00415B8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4.</w:t>
      </w:r>
    </w:p>
    <w:p w14:paraId="6306D858" w14:textId="465FDCE9" w:rsidR="000C0240" w:rsidRPr="005311FA" w:rsidRDefault="000C0240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no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651CEC4" w14:textId="66AAB161" w:rsidR="00C21693" w:rsidRPr="005311FA" w:rsidRDefault="000C0240" w:rsidP="00337BA4">
      <w:pPr>
        <w:pStyle w:val="ListParagraph"/>
        <w:numPr>
          <w:ilvl w:val="0"/>
          <w:numId w:val="11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E66B3E" w14:textId="77777777" w:rsidR="00C21693" w:rsidRPr="005311FA" w:rsidRDefault="00C21693" w:rsidP="00E56BD1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8BAD1AB" w14:textId="63D87595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D360AA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D360AA">
        <w:rPr>
          <w:rFonts w:ascii="Arial Nova Light" w:eastAsia="Malgun Gothic" w:hAnsi="Arial Nova Light"/>
          <w:color w:val="auto"/>
          <w:sz w:val="24"/>
          <w:szCs w:val="20"/>
        </w:rPr>
        <w:t xml:space="preserve">4: 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pdating an employee’s information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3E060AE" w14:textId="0223D0B1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="00630A4C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058511" w14:textId="3EB507BB" w:rsidR="005311FA" w:rsidRPr="005311FA" w:rsidRDefault="005311FA" w:rsidP="00E56BD1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00CAA779" w14:textId="30EDC166" w:rsidR="00E56BD1" w:rsidRPr="005311FA" w:rsidRDefault="00E56BD1" w:rsidP="00E56BD1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C212B97" w14:textId="66DAA89F" w:rsidR="00D43948" w:rsidRPr="005311FA" w:rsidRDefault="00D43948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selects an employee from the display.</w:t>
      </w:r>
    </w:p>
    <w:p w14:paraId="6D83CBED" w14:textId="7BACFF03" w:rsidR="00D43948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update an employee button.</w:t>
      </w:r>
    </w:p>
    <w:p w14:paraId="0396DC3D" w14:textId="77777777" w:rsidR="00C21693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loyee’s information.</w:t>
      </w:r>
    </w:p>
    <w:p w14:paraId="4D8BC8A8" w14:textId="14660212" w:rsidR="00C21693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fills input with </w:t>
      </w:r>
      <w:r w:rsidR="0056076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levant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information.</w:t>
      </w:r>
    </w:p>
    <w:p w14:paraId="069DAD3A" w14:textId="2F9560AA" w:rsidR="00C21693" w:rsidRPr="005311FA" w:rsidRDefault="00C21693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done button.</w:t>
      </w:r>
    </w:p>
    <w:p w14:paraId="10AA2D9B" w14:textId="122D36D1" w:rsidR="00540650" w:rsidRPr="005311FA" w:rsidRDefault="00540650" w:rsidP="00337BA4">
      <w:pPr>
        <w:pStyle w:val="ListParagraph"/>
        <w:numPr>
          <w:ilvl w:val="0"/>
          <w:numId w:val="9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 a successful message.</w:t>
      </w:r>
    </w:p>
    <w:p w14:paraId="0F6E8A53" w14:textId="50EBEFA8" w:rsidR="00630A4C" w:rsidRPr="005311FA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0655EC3B" w14:textId="3309B792" w:rsidR="00630A4C" w:rsidRPr="005311FA" w:rsidRDefault="00630A4C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 w:rsidR="00E10AD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E10ADC"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="00E10ADC"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10ADC">
        <w:rPr>
          <w:rFonts w:ascii="Arial Nova Light" w:eastAsia="Malgun Gothic" w:hAnsi="Arial Nova Light"/>
          <w:color w:val="auto"/>
          <w:sz w:val="24"/>
          <w:szCs w:val="20"/>
        </w:rPr>
        <w:t>5:</w:t>
      </w:r>
      <w:r w:rsidR="000E3FC9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dding an employee to the system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991DDC1" w14:textId="16D42865" w:rsidR="00D94801" w:rsidRPr="005311FA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2A61C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2998010" w14:textId="41397CAA" w:rsidR="005311FA" w:rsidRPr="005311FA" w:rsidRDefault="005311FA" w:rsidP="00630A4C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03706036" w14:textId="0C834756" w:rsidR="00D94801" w:rsidRPr="005311FA" w:rsidRDefault="00D94801" w:rsidP="00630A4C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6C01FF5" w14:textId="5AD29DC6" w:rsidR="00C21693" w:rsidRPr="005311FA" w:rsidRDefault="00D94801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add an employee button.</w:t>
      </w:r>
    </w:p>
    <w:p w14:paraId="5CFBAE16" w14:textId="59E0BDFD" w:rsidR="00D94801" w:rsidRPr="005311FA" w:rsidRDefault="00F07D44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opens a new page with empty fields</w:t>
      </w:r>
      <w:r w:rsidR="0098695B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DE58A20" w14:textId="00E98E55" w:rsidR="0098695B" w:rsidRPr="005311FA" w:rsidRDefault="0056076D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ger fills input with relevant information</w:t>
      </w:r>
      <w:r w:rsidR="0022019D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B739ABF" w14:textId="1B0607EE" w:rsidR="0022019D" w:rsidRPr="005311FA" w:rsidRDefault="0022019D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on the ‘done’ button.</w:t>
      </w:r>
    </w:p>
    <w:p w14:paraId="516B0004" w14:textId="287C6863" w:rsidR="0022019D" w:rsidRDefault="0022019D" w:rsidP="00337BA4">
      <w:pPr>
        <w:pStyle w:val="ListParagraph"/>
        <w:numPr>
          <w:ilvl w:val="0"/>
          <w:numId w:val="10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displays</w:t>
      </w:r>
      <w:r w:rsidR="00540650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a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0B43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uccessful </w:t>
      </w:r>
      <w:r w:rsidR="00540650"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essage</w:t>
      </w:r>
      <w:r w:rsidR="00BA572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84AB15" w14:textId="4DD7FE7A" w:rsidR="00A910F2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</w:p>
    <w:p w14:paraId="4794A8A0" w14:textId="33C2BE3A" w:rsidR="0019706F" w:rsidRDefault="0019706F" w:rsidP="00A910F2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51087DF4" w14:textId="77777777" w:rsidR="0019706F" w:rsidRDefault="0019706F" w:rsidP="00A910F2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2DF4C2C3" w14:textId="63F84C51" w:rsidR="00A910F2" w:rsidRPr="005311FA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2C03C6">
        <w:rPr>
          <w:rFonts w:ascii="Arial Nova Light" w:eastAsia="Malgun Gothic" w:hAnsi="Arial Nova Light"/>
          <w:color w:val="auto"/>
          <w:sz w:val="24"/>
          <w:szCs w:val="20"/>
        </w:rPr>
        <w:t>6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B3F36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ilter</w:t>
      </w:r>
      <w:r w:rsidR="009576B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</w:t>
      </w:r>
      <w:r w:rsidR="007F49C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work schedule </w:t>
      </w:r>
      <w:r w:rsidR="009576B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information</w:t>
      </w:r>
      <w:r w:rsidR="000634E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1E088A3" w14:textId="2A9D3A3A" w:rsidR="00A910F2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 w:rsidR="006203D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</w:t>
      </w:r>
      <w:r w:rsidR="000634E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CCF9364" w14:textId="5D06235E" w:rsidR="00ED62B3" w:rsidRPr="00ED62B3" w:rsidRDefault="00ED62B3" w:rsidP="00A910F2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 w:rsidR="00280557"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4FF72165" w14:textId="77777777" w:rsidR="00A910F2" w:rsidRPr="005311FA" w:rsidRDefault="00A910F2" w:rsidP="00A910F2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D24DF8B" w14:textId="128AF6E5" w:rsidR="003B7661" w:rsidRDefault="003B7661" w:rsidP="00337BA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home tab</w:t>
      </w:r>
    </w:p>
    <w:p w14:paraId="1D1A93DB" w14:textId="6ADBCBC3" w:rsidR="00A82B37" w:rsidRDefault="00A2461A" w:rsidP="00337BA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</w:t>
      </w:r>
      <w:r w:rsidR="00BB69D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the </w:t>
      </w:r>
      <w:r w:rsidR="00C92E1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filter dropdown list</w:t>
      </w:r>
      <w:r w:rsidR="00ED6C9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33805AF" w14:textId="49F6F7EC" w:rsidR="00ED6C91" w:rsidRDefault="00ED6C91" w:rsidP="00337BA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</w:t>
      </w:r>
      <w:r w:rsidR="00C92E14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selects Manager or Employee from the list</w:t>
      </w:r>
      <w:r w:rsidR="0016718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9EB46C1" w14:textId="468FF9FC" w:rsidR="00547084" w:rsidRPr="0019706F" w:rsidRDefault="00730911" w:rsidP="00547084">
      <w:pPr>
        <w:pStyle w:val="ListParagraph"/>
        <w:numPr>
          <w:ilvl w:val="0"/>
          <w:numId w:val="1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</w:t>
      </w:r>
      <w:r w:rsidR="003679B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able will show the information </w:t>
      </w:r>
      <w:r w:rsidR="00520FD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based on selected filter.</w:t>
      </w:r>
    </w:p>
    <w:p w14:paraId="3388DB44" w14:textId="228DF863" w:rsidR="00FC4184" w:rsidRPr="005311FA" w:rsidRDefault="00FC4184" w:rsidP="00FC41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45096D9" w14:textId="77777777" w:rsidR="00FC4184" w:rsidRPr="005311FA" w:rsidRDefault="00FC4184" w:rsidP="00FC4184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11048B26" w14:textId="49AB319B" w:rsidR="00C21693" w:rsidRPr="00FC4184" w:rsidRDefault="00FC4184" w:rsidP="004968B5">
      <w:pPr>
        <w:pStyle w:val="ListParagraph"/>
        <w:numPr>
          <w:ilvl w:val="0"/>
          <w:numId w:val="2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</w:p>
    <w:p w14:paraId="0D44E208" w14:textId="77777777" w:rsidR="003B7661" w:rsidRDefault="003B7661" w:rsidP="00BB228F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20397C9" w14:textId="6D0ABBB7" w:rsidR="00C17B45" w:rsidRPr="00C17B45" w:rsidRDefault="00C17B45" w:rsidP="00C17B45">
      <w:pPr>
        <w:keepNext/>
        <w:keepLines/>
        <w:framePr w:hSpace="180" w:wrap="around" w:vAnchor="page" w:hAnchor="page" w:x="961" w:y="116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9" w:name="_Toc35515221"/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294E9D">
        <w:rPr>
          <w:rFonts w:asciiTheme="majorHAnsi" w:eastAsiaTheme="majorEastAsia" w:hAnsiTheme="majorHAnsi" w:cstheme="majorBidi"/>
          <w:bCs/>
          <w:sz w:val="48"/>
          <w:szCs w:val="28"/>
        </w:rPr>
        <w:t>6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-</w:t>
      </w:r>
      <w:r w:rsidR="00294E9D">
        <w:rPr>
          <w:rFonts w:asciiTheme="majorHAnsi" w:eastAsiaTheme="majorEastAsia" w:hAnsiTheme="majorHAnsi" w:cstheme="majorBidi"/>
          <w:bCs/>
          <w:sz w:val="48"/>
          <w:szCs w:val="28"/>
        </w:rPr>
        <w:t>8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9"/>
    </w:p>
    <w:p w14:paraId="273434FE" w14:textId="6265D348" w:rsidR="00BB228F" w:rsidRPr="005311FA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F3F9D">
        <w:rPr>
          <w:rFonts w:ascii="Arial Nova Light" w:eastAsia="Malgun Gothic" w:hAnsi="Arial Nova Light"/>
          <w:color w:val="auto"/>
          <w:sz w:val="24"/>
          <w:szCs w:val="20"/>
        </w:rPr>
        <w:t>7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Search </w:t>
      </w:r>
      <w:r w:rsidR="00ED62B3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for a staff</w:t>
      </w:r>
      <w:r w:rsidR="00242E8E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member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E1BFCE" w14:textId="05352491" w:rsidR="00BB228F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.</w:t>
      </w:r>
    </w:p>
    <w:p w14:paraId="62C88F0A" w14:textId="1BBB6789" w:rsidR="00280557" w:rsidRPr="00280557" w:rsidRDefault="00280557" w:rsidP="00BB228F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2787F8E9" w14:textId="77777777" w:rsidR="00BB228F" w:rsidRPr="005311FA" w:rsidRDefault="00BB228F" w:rsidP="00BB228F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B8455C4" w14:textId="7B6C65BB" w:rsidR="00655629" w:rsidRDefault="00655629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</w:t>
      </w:r>
      <w:r w:rsidR="00C5782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licks</w:t>
      </w:r>
      <w:r w:rsidR="003B766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h</w:t>
      </w:r>
      <w:r w:rsidR="00C5782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me tab.</w:t>
      </w:r>
    </w:p>
    <w:p w14:paraId="03941371" w14:textId="0E7CF551" w:rsidR="00BB228F" w:rsidRDefault="003B7661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</w:t>
      </w:r>
      <w:r w:rsidR="0028055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r</w:t>
      </w:r>
      <w:r w:rsidR="00531D0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fills in name of the staff in the</w:t>
      </w:r>
      <w:r w:rsidR="00F349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extbox</w:t>
      </w:r>
      <w:r w:rsidR="00BB228F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2BA8FE5" w14:textId="6FF3CF21" w:rsidR="00BB228F" w:rsidRDefault="00BB228F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User clicks on the </w:t>
      </w:r>
      <w:r w:rsidR="00500FF0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earch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button.</w:t>
      </w:r>
    </w:p>
    <w:p w14:paraId="2A2F26B9" w14:textId="155576FC" w:rsidR="00BB228F" w:rsidRDefault="00BB228F" w:rsidP="00337BA4">
      <w:pPr>
        <w:pStyle w:val="ListParagraph"/>
        <w:numPr>
          <w:ilvl w:val="0"/>
          <w:numId w:val="1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The table will show the information based on </w:t>
      </w:r>
      <w:r w:rsidR="00242E8E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 value in the textbox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7D72A19" w14:textId="77777777" w:rsidR="006C445D" w:rsidRPr="005311FA" w:rsidRDefault="006C445D" w:rsidP="006C445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476AABE" w14:textId="4A0DC8B7" w:rsidR="006C445D" w:rsidRPr="005311FA" w:rsidRDefault="006C445D" w:rsidP="006C445D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 w:rsidR="001E7A0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 w:rsidR="0003110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0AC24F55" w14:textId="192FD9D0" w:rsidR="006C445D" w:rsidRPr="006C445D" w:rsidRDefault="006C445D" w:rsidP="006C445D">
      <w:pPr>
        <w:pStyle w:val="ListParagraph"/>
        <w:numPr>
          <w:ilvl w:val="0"/>
          <w:numId w:val="23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D8190F9" w14:textId="1EA38863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86FEBB3" w14:textId="624DDD3C" w:rsidR="00196695" w:rsidRPr="005311FA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 w:rsidR="00EF3F9D">
        <w:rPr>
          <w:rFonts w:ascii="Arial Nova Light" w:eastAsia="Malgun Gothic" w:hAnsi="Arial Nova Light"/>
          <w:color w:val="auto"/>
          <w:sz w:val="24"/>
          <w:szCs w:val="20"/>
        </w:rPr>
        <w:t>8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435775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Sort </w:t>
      </w:r>
      <w:r w:rsidR="003E4041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names in the table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B202CE" w14:textId="77777777" w:rsidR="00196695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/Employee.</w:t>
      </w:r>
    </w:p>
    <w:p w14:paraId="002244F9" w14:textId="77777777" w:rsidR="00196695" w:rsidRPr="00280557" w:rsidRDefault="00196695" w:rsidP="0019669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</w:t>
      </w:r>
      <w:r>
        <w:rPr>
          <w:rFonts w:ascii="Arial Nova Light" w:hAnsi="Arial Nova Light"/>
          <w:b w:val="0"/>
          <w:bCs/>
          <w:color w:val="auto"/>
          <w:sz w:val="22"/>
          <w:szCs w:val="18"/>
        </w:rPr>
        <w:t>/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DBCB769" w14:textId="77777777" w:rsidR="00196695" w:rsidRPr="005311FA" w:rsidRDefault="00196695" w:rsidP="0019669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01A61E4B" w14:textId="0ED00E96" w:rsidR="00A701B8" w:rsidRDefault="00822819" w:rsidP="00337BA4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home tab.</w:t>
      </w:r>
    </w:p>
    <w:p w14:paraId="0BD4FE68" w14:textId="68740CBB" w:rsidR="00196695" w:rsidRDefault="00E84504" w:rsidP="00337BA4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the sort button</w:t>
      </w:r>
      <w:r w:rsidR="0019669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53093AF" w14:textId="20840FAA" w:rsidR="00196695" w:rsidRDefault="00EA0F66" w:rsidP="00337BA4">
      <w:pPr>
        <w:pStyle w:val="ListParagraph"/>
        <w:numPr>
          <w:ilvl w:val="0"/>
          <w:numId w:val="1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aff members in the table will b</w:t>
      </w:r>
      <w:r w:rsidR="003B7661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 sorted alphabetically by name</w:t>
      </w:r>
      <w:r w:rsidR="0019669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51B0E23" w14:textId="77777777" w:rsidR="001E7A03" w:rsidRPr="005311FA" w:rsidRDefault="001E7A03" w:rsidP="001E7A0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Extensions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9FA1D2C" w14:textId="77777777" w:rsidR="001E7A03" w:rsidRPr="005311FA" w:rsidRDefault="001E7A03" w:rsidP="001E7A03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    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1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a.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User clicks on the Statistics tab</w:t>
      </w:r>
    </w:p>
    <w:p w14:paraId="6134B048" w14:textId="6F8EC977" w:rsidR="001E7A03" w:rsidRPr="001E7A03" w:rsidRDefault="001E7A03" w:rsidP="001E7A03">
      <w:pPr>
        <w:pStyle w:val="ListParagraph"/>
        <w:numPr>
          <w:ilvl w:val="0"/>
          <w:numId w:val="24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Return to MSS step 2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2B3EF0C" w14:textId="4BE651DC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77CAB279" w14:textId="77777777" w:rsidR="0019706F" w:rsidRDefault="0019706F" w:rsidP="0043577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174B83A4" w14:textId="77777777" w:rsidR="0019706F" w:rsidRDefault="0019706F" w:rsidP="0043577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B3801D0" w14:textId="77777777" w:rsidR="0019706F" w:rsidRDefault="0019706F" w:rsidP="00435775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5865731" w14:textId="4705F941" w:rsidR="00435775" w:rsidRPr="005311FA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0</w:t>
      </w:r>
      <w:r>
        <w:rPr>
          <w:rFonts w:ascii="Arial Nova Light" w:eastAsia="Malgun Gothic" w:hAnsi="Arial Nova Light"/>
          <w:color w:val="auto"/>
          <w:sz w:val="24"/>
          <w:szCs w:val="20"/>
        </w:rPr>
        <w:t>9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B65B86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all employee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7DCBBC9A" w14:textId="09DCA020" w:rsidR="00435775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C0F5CEE" w14:textId="670C3037" w:rsidR="00435775" w:rsidRPr="00280557" w:rsidRDefault="00435775" w:rsidP="00435775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446CC90A" w14:textId="77777777" w:rsidR="00435775" w:rsidRPr="005311FA" w:rsidRDefault="00435775" w:rsidP="00435775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C694F6A" w14:textId="04BD95D7" w:rsidR="00435775" w:rsidRDefault="00D63536" w:rsidP="00337BA4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62195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clicks </w:t>
      </w:r>
      <w:r w:rsidR="001C565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tatistics</w:t>
      </w:r>
      <w:r w:rsidR="0062195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tab</w:t>
      </w:r>
      <w:r w:rsidR="004357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90567C9" w14:textId="07ED349E" w:rsidR="001C5656" w:rsidRDefault="001C5656" w:rsidP="00337BA4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clicks </w:t>
      </w:r>
      <w:r w:rsidR="00A701B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th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view all employees button.</w:t>
      </w:r>
    </w:p>
    <w:p w14:paraId="0F1853A0" w14:textId="724929AB" w:rsidR="00435775" w:rsidRDefault="00C30F2C" w:rsidP="00337BA4">
      <w:pPr>
        <w:pStyle w:val="ListParagraph"/>
        <w:numPr>
          <w:ilvl w:val="0"/>
          <w:numId w:val="15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will load all employees </w:t>
      </w:r>
      <w:r w:rsidR="00A37A03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in the table</w:t>
      </w:r>
      <w:r w:rsidR="004357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F498738" w14:textId="77777777" w:rsidR="00547084" w:rsidRDefault="00547084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B91128B" w14:textId="7F58882B" w:rsidR="00591606" w:rsidRPr="005311FA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 w:rsidR="00271563">
        <w:rPr>
          <w:rFonts w:ascii="Arial Nova Light" w:eastAsia="Malgun Gothic" w:hAnsi="Arial Nova Light"/>
          <w:color w:val="auto"/>
          <w:sz w:val="24"/>
          <w:szCs w:val="20"/>
        </w:rPr>
        <w:t>10</w:t>
      </w:r>
      <w:r>
        <w:rPr>
          <w:rFonts w:ascii="Arial Nova Light" w:eastAsia="Malgun Gothic" w:hAnsi="Arial Nova Light"/>
          <w:color w:val="auto"/>
          <w:sz w:val="24"/>
          <w:szCs w:val="20"/>
        </w:rPr>
        <w:t>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all departments.</w:t>
      </w:r>
    </w:p>
    <w:p w14:paraId="57810CCD" w14:textId="77777777" w:rsidR="00591606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1BCE392" w14:textId="7E33A78A" w:rsidR="00FC4184" w:rsidRPr="00280557" w:rsidRDefault="00591606" w:rsidP="00591606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613CF3EC" w14:textId="77777777" w:rsidR="00591606" w:rsidRPr="005311FA" w:rsidRDefault="00591606" w:rsidP="00591606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AC7D7D1" w14:textId="2DF120F0" w:rsidR="00A701B8" w:rsidRDefault="00A701B8" w:rsidP="00337BA4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Statistics tab.</w:t>
      </w:r>
    </w:p>
    <w:p w14:paraId="7A667F78" w14:textId="384E2B7F" w:rsidR="00591606" w:rsidRDefault="00A701B8" w:rsidP="00337BA4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the view all department button</w:t>
      </w:r>
      <w:r w:rsidR="005916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9351D86" w14:textId="2C05C20A" w:rsidR="00591606" w:rsidRDefault="00A701B8" w:rsidP="00337BA4">
      <w:pPr>
        <w:pStyle w:val="ListParagraph"/>
        <w:numPr>
          <w:ilvl w:val="0"/>
          <w:numId w:val="1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load all departments in the table</w:t>
      </w:r>
      <w:r w:rsidR="0059160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69586F70" w14:textId="00B8160D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C7C3288" w14:textId="45BEDF03" w:rsidR="00804C08" w:rsidRPr="005311FA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1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ing employee</w:t>
      </w:r>
      <w:r w:rsidR="00F076CD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 personal information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3AB3A77" w14:textId="77777777" w:rsidR="00804C08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C8848DF" w14:textId="1F57E860" w:rsidR="00804C08" w:rsidRPr="00280557" w:rsidRDefault="00804C08" w:rsidP="00804C08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3D58026D" w14:textId="145628E3" w:rsidR="00C17B45" w:rsidRPr="00C17B45" w:rsidRDefault="00C17B45" w:rsidP="00C17B45">
      <w:pPr>
        <w:keepNext/>
        <w:keepLines/>
        <w:framePr w:hSpace="180" w:wrap="around" w:vAnchor="page" w:hAnchor="page" w:x="853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0" w:name="_Toc35515222"/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0B759D">
        <w:rPr>
          <w:rFonts w:asciiTheme="majorHAnsi" w:eastAsiaTheme="majorEastAsia" w:hAnsiTheme="majorHAnsi" w:cstheme="majorBidi"/>
          <w:bCs/>
          <w:sz w:val="48"/>
          <w:szCs w:val="28"/>
        </w:rPr>
        <w:t>9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-</w:t>
      </w:r>
      <w:r w:rsidR="000B759D">
        <w:rPr>
          <w:rFonts w:asciiTheme="majorHAnsi" w:eastAsiaTheme="majorEastAsia" w:hAnsiTheme="majorHAnsi" w:cstheme="majorBidi"/>
          <w:bCs/>
          <w:sz w:val="48"/>
          <w:szCs w:val="28"/>
        </w:rPr>
        <w:t>13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0"/>
    </w:p>
    <w:p w14:paraId="1F195EC6" w14:textId="77777777" w:rsidR="00804C08" w:rsidRPr="005311FA" w:rsidRDefault="00804C08" w:rsidP="00804C08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1C9ABFF1" w14:textId="41BB6AF4" w:rsidR="002D7073" w:rsidRPr="002D7073" w:rsidRDefault="002D7073" w:rsidP="002D7073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 clicks Employee management tab.</w:t>
      </w:r>
    </w:p>
    <w:p w14:paraId="2B558A0D" w14:textId="23F510A9" w:rsidR="00804C08" w:rsidRDefault="002D7073" w:rsidP="00337BA4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selects </w:t>
      </w:r>
      <w:r w:rsidR="0076466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an employee from the employee’s table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B9DF070" w14:textId="0E3723F0" w:rsidR="00804C08" w:rsidRDefault="0076466C" w:rsidP="00337BA4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Manager </w:t>
      </w:r>
      <w:r w:rsidR="0015440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clicks the View</w:t>
      </w:r>
      <w:r w:rsidR="00BC49A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details button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451DB8C0" w14:textId="5A66D40E" w:rsidR="00804C08" w:rsidRPr="002C03C6" w:rsidRDefault="00BC49A9" w:rsidP="00337BA4">
      <w:pPr>
        <w:pStyle w:val="ListParagraph"/>
        <w:numPr>
          <w:ilvl w:val="0"/>
          <w:numId w:val="17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System </w:t>
      </w:r>
      <w:r w:rsidR="008C4875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displays a new form with employee’s information</w:t>
      </w:r>
      <w:r w:rsidR="00804C08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B3B82BD" w14:textId="15136D3F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4A11633E" w14:textId="48D4D906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3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Part-time 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819264E" w14:textId="77777777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17DF3D94" w14:textId="77777777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6A4A15EE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2D62A7CB" w14:textId="77777777" w:rsidR="000A25D1" w:rsidRDefault="000A25D1" w:rsidP="000A25D1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3CCBF010" w14:textId="7E2CC637" w:rsidR="000A25D1" w:rsidRDefault="000A25D1" w:rsidP="000A25D1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part-time button.</w:t>
      </w:r>
    </w:p>
    <w:p w14:paraId="76C55D11" w14:textId="630F3D59" w:rsidR="000A25D1" w:rsidRDefault="000A25D1" w:rsidP="000A25D1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part-time workers in the table.</w:t>
      </w:r>
    </w:p>
    <w:p w14:paraId="0BF66E5A" w14:textId="07F43490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66E55249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5432631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DEFDA9D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3A4DDD03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0CAFF31F" w14:textId="77777777" w:rsidR="0019706F" w:rsidRDefault="0019706F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71F4BC94" w14:textId="58248931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lastRenderedPageBreak/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4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Full-time 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54F374B9" w14:textId="77777777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HR 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Manager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F74FAC" w14:textId="3B9B0614" w:rsidR="005A2229" w:rsidRPr="00943A29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>: Manager is logged in.</w:t>
      </w:r>
    </w:p>
    <w:p w14:paraId="7AD5541D" w14:textId="432C7F13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67DB2011" w14:textId="77777777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5C6A2BA1" w14:textId="5D8F45FE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full-time button.</w:t>
      </w:r>
    </w:p>
    <w:p w14:paraId="70189833" w14:textId="0093915D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full-time workers in the table.</w:t>
      </w:r>
    </w:p>
    <w:p w14:paraId="629B8AB5" w14:textId="77777777" w:rsidR="00C13250" w:rsidRDefault="00C13250" w:rsidP="003C7777">
      <w:pPr>
        <w:rPr>
          <w:rFonts w:ascii="Arial Nova Light" w:eastAsia="Malgun Gothic" w:hAnsi="Arial Nova Light"/>
          <w:color w:val="2664B0" w:themeColor="accent6"/>
          <w:sz w:val="22"/>
        </w:rPr>
      </w:pPr>
    </w:p>
    <w:p w14:paraId="482DF5B6" w14:textId="2BF7F5C0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5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FF4BA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 xml:space="preserve">View </w:t>
      </w:r>
      <w:r w:rsidR="001971B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Day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263812CC" w14:textId="17158E52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3E4D7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5035E11E" w14:textId="35AA6C19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3E4D76">
        <w:rPr>
          <w:rFonts w:ascii="Arial Nova Light" w:hAnsi="Arial Nova Light"/>
          <w:b w:val="0"/>
          <w:bCs/>
          <w:color w:val="auto"/>
          <w:sz w:val="22"/>
          <w:szCs w:val="18"/>
        </w:rPr>
        <w:t>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E0A20E7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104AD2B" w14:textId="77777777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on History tab.</w:t>
      </w:r>
    </w:p>
    <w:p w14:paraId="1B742942" w14:textId="6921CEB5" w:rsidR="0087704C" w:rsidRDefault="0087704C" w:rsidP="0087704C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 clicks view dayshifts button.</w:t>
      </w:r>
    </w:p>
    <w:p w14:paraId="3B448164" w14:textId="110E29A6" w:rsidR="00BB228F" w:rsidRPr="00061DC4" w:rsidRDefault="0087704C" w:rsidP="004968B5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dayshifts in the table.</w:t>
      </w:r>
    </w:p>
    <w:p w14:paraId="7105C9C6" w14:textId="061AA034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68E0D05D" w14:textId="615CD34A" w:rsidR="007A1B2A" w:rsidRPr="00C17B45" w:rsidRDefault="007A1B2A" w:rsidP="007A1B2A">
      <w:pPr>
        <w:keepNext/>
        <w:keepLines/>
        <w:framePr w:hSpace="180" w:wrap="around" w:vAnchor="page" w:hAnchor="page" w:x="889" w:y="118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48"/>
          <w:szCs w:val="28"/>
        </w:rPr>
      </w:pPr>
      <w:bookmarkStart w:id="11" w:name="_Toc35515223"/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Use Cases (</w:t>
      </w:r>
      <w:r w:rsidR="000B759D">
        <w:rPr>
          <w:rFonts w:asciiTheme="majorHAnsi" w:eastAsiaTheme="majorEastAsia" w:hAnsiTheme="majorHAnsi" w:cstheme="majorBidi"/>
          <w:bCs/>
          <w:sz w:val="48"/>
          <w:szCs w:val="28"/>
        </w:rPr>
        <w:t>14</w:t>
      </w:r>
      <w:r w:rsidR="00061DC4">
        <w:rPr>
          <w:rFonts w:asciiTheme="majorHAnsi" w:eastAsiaTheme="majorEastAsia" w:hAnsiTheme="majorHAnsi" w:cstheme="majorBidi"/>
          <w:bCs/>
          <w:sz w:val="48"/>
          <w:szCs w:val="28"/>
        </w:rPr>
        <w:t>-16</w:t>
      </w:r>
      <w:r w:rsidRPr="00C17B45">
        <w:rPr>
          <w:rFonts w:asciiTheme="majorHAnsi" w:eastAsiaTheme="majorEastAsia" w:hAnsiTheme="majorHAnsi" w:cstheme="majorBidi"/>
          <w:bCs/>
          <w:sz w:val="48"/>
          <w:szCs w:val="28"/>
        </w:rPr>
        <w:t>)</w:t>
      </w:r>
      <w:bookmarkEnd w:id="11"/>
    </w:p>
    <w:p w14:paraId="115C4B78" w14:textId="48DC229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Use case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>
        <w:rPr>
          <w:rFonts w:ascii="Arial Nova Light" w:eastAsia="Malgun Gothic" w:hAnsi="Arial Nova Light"/>
          <w:color w:val="auto"/>
          <w:sz w:val="24"/>
          <w:szCs w:val="20"/>
        </w:rPr>
        <w:t>UC</w:t>
      </w:r>
      <w:r w:rsidRPr="009337FD">
        <w:rPr>
          <w:rFonts w:ascii="Arial Nova Light" w:eastAsia="Malgun Gothic" w:hAnsi="Arial Nova Light"/>
          <w:color w:val="auto"/>
          <w:sz w:val="24"/>
          <w:szCs w:val="20"/>
        </w:rPr>
        <w:t>-HR_APP_</w:t>
      </w:r>
      <w:r>
        <w:rPr>
          <w:rFonts w:ascii="Arial Nova Light" w:eastAsia="Malgun Gothic" w:hAnsi="Arial Nova Light"/>
          <w:color w:val="auto"/>
          <w:sz w:val="24"/>
          <w:szCs w:val="20"/>
        </w:rPr>
        <w:t>16: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 </w:t>
      </w:r>
      <w:r w:rsidR="001971B0"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View Nightshifts</w:t>
      </w:r>
      <w:r>
        <w:rPr>
          <w:rFonts w:ascii="Arial Nova Light" w:eastAsia="Malgun Gothic" w:hAnsi="Arial Nova Light"/>
          <w:b w:val="0"/>
          <w:bCs/>
          <w:color w:val="auto"/>
          <w:sz w:val="22"/>
          <w:szCs w:val="18"/>
        </w:rPr>
        <w:t>.</w:t>
      </w:r>
    </w:p>
    <w:p w14:paraId="1CC800CE" w14:textId="1CFD9173" w:rsidR="003C7777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Actor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: </w:t>
      </w:r>
      <w:r w:rsidR="003E4D76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Employee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3FD399E1" w14:textId="3A79ED75" w:rsidR="003C7777" w:rsidRPr="00280557" w:rsidRDefault="003C7777" w:rsidP="003C7777">
      <w:pPr>
        <w:rPr>
          <w:rFonts w:ascii="Arial Nova Light" w:hAnsi="Arial Nova Light"/>
          <w:b w:val="0"/>
          <w:bCs/>
          <w:color w:val="auto"/>
          <w:sz w:val="22"/>
          <w:szCs w:val="18"/>
        </w:rPr>
      </w:pPr>
      <w:r w:rsidRPr="005311FA">
        <w:rPr>
          <w:rFonts w:ascii="Arial Nova Light" w:hAnsi="Arial Nova Light"/>
          <w:color w:val="2664B0" w:themeColor="accent6"/>
          <w:sz w:val="22"/>
          <w:szCs w:val="18"/>
        </w:rPr>
        <w:t>Pre-conditions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: </w:t>
      </w:r>
      <w:r w:rsidR="003E4D76">
        <w:rPr>
          <w:rFonts w:ascii="Arial Nova Light" w:hAnsi="Arial Nova Light"/>
          <w:b w:val="0"/>
          <w:bCs/>
          <w:color w:val="auto"/>
          <w:sz w:val="22"/>
          <w:szCs w:val="18"/>
        </w:rPr>
        <w:t>Employee</w:t>
      </w:r>
      <w:r w:rsidRPr="005311FA">
        <w:rPr>
          <w:rFonts w:ascii="Arial Nova Light" w:hAnsi="Arial Nova Light"/>
          <w:b w:val="0"/>
          <w:bCs/>
          <w:color w:val="auto"/>
          <w:sz w:val="22"/>
          <w:szCs w:val="18"/>
        </w:rPr>
        <w:t xml:space="preserve"> is logged in.</w:t>
      </w:r>
    </w:p>
    <w:p w14:paraId="33C32BAC" w14:textId="77777777" w:rsidR="003C7777" w:rsidRPr="005311FA" w:rsidRDefault="003C7777" w:rsidP="003C7777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 w:rsidRPr="005311FA">
        <w:rPr>
          <w:rFonts w:ascii="Arial Nova Light" w:eastAsia="Malgun Gothic" w:hAnsi="Arial Nova Light"/>
          <w:color w:val="2664B0" w:themeColor="accent6"/>
          <w:sz w:val="22"/>
        </w:rPr>
        <w:t>Main Success Scenario</w:t>
      </w:r>
      <w:r w:rsidRPr="005311FA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:</w:t>
      </w:r>
    </w:p>
    <w:p w14:paraId="35477477" w14:textId="7D4F8B9D" w:rsidR="003E4D76" w:rsidRDefault="003E4D76" w:rsidP="00337BA4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ployee clicks </w:t>
      </w:r>
      <w:r w:rsidR="00314E49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on History tab.</w:t>
      </w:r>
    </w:p>
    <w:p w14:paraId="616F44A4" w14:textId="27323A9E" w:rsidR="003C7777" w:rsidRDefault="00314E49" w:rsidP="00337BA4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 xml:space="preserve">Employee clicks </w:t>
      </w:r>
      <w:r w:rsidR="0087704C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view nightshifts button</w:t>
      </w:r>
      <w:r w:rsidR="003C77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04A93BA5" w14:textId="1310F749" w:rsidR="003C7777" w:rsidRDefault="0087704C" w:rsidP="00337BA4">
      <w:pPr>
        <w:pStyle w:val="ListParagraph"/>
        <w:numPr>
          <w:ilvl w:val="0"/>
          <w:numId w:val="22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System will display all nightshifts in the table</w:t>
      </w:r>
      <w:r w:rsidR="003C7777">
        <w:rPr>
          <w:rFonts w:ascii="Arial Nova Light" w:eastAsia="Malgun Gothic" w:hAnsi="Arial Nova Light"/>
          <w:b w:val="0"/>
          <w:bCs/>
          <w:color w:val="181818" w:themeColor="background2" w:themeShade="1A"/>
          <w:sz w:val="22"/>
        </w:rPr>
        <w:t>.</w:t>
      </w:r>
    </w:p>
    <w:p w14:paraId="2D951E83" w14:textId="4CC049D3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7DD1360" w14:textId="473CF6AF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8D062E1" w14:textId="3D6E1A45" w:rsidR="00BB228F" w:rsidRDefault="00BB228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BFDF7FB" w14:textId="77777777" w:rsidR="00C13250" w:rsidRDefault="00C13250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03950AB" w14:textId="31D86A6B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0313600" w14:textId="47377FF9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373550BE" w14:textId="77777777" w:rsidR="0019706F" w:rsidRDefault="0019706F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16202EE3" w14:textId="6BB36ACB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DF70EB6" w14:textId="0911D838" w:rsidR="00804C08" w:rsidRDefault="00804C08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0CA0A3E7" w14:textId="77777777" w:rsidR="008E6A83" w:rsidRDefault="008E6A83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52FF48B6" w14:textId="61F706C7" w:rsidR="00940CF4" w:rsidRDefault="00940CF4" w:rsidP="004968B5">
      <w:pPr>
        <w:rPr>
          <w:rFonts w:ascii="Arial Nova Light" w:eastAsia="Malgun Gothic" w:hAnsi="Arial Nova Light"/>
          <w:color w:val="FF0000"/>
          <w:sz w:val="22"/>
          <w:szCs w:val="18"/>
        </w:rPr>
      </w:pPr>
    </w:p>
    <w:p w14:paraId="5CCBE751" w14:textId="77777777" w:rsidR="00547084" w:rsidRDefault="00547084" w:rsidP="004968B5">
      <w:pPr>
        <w:rPr>
          <w:rFonts w:ascii="Arial Nova Light" w:eastAsia="Malgun Gothic" w:hAnsi="Arial Nova Light"/>
          <w:color w:val="FF0000"/>
        </w:rPr>
      </w:pPr>
    </w:p>
    <w:p w14:paraId="195D910B" w14:textId="35920BF1" w:rsidR="00547084" w:rsidRDefault="00547084" w:rsidP="004968B5">
      <w:pPr>
        <w:rPr>
          <w:rFonts w:ascii="Arial Nova Light" w:eastAsia="Malgun Gothic" w:hAnsi="Arial Nova Light"/>
          <w:color w:val="FF0000"/>
        </w:rPr>
      </w:pPr>
    </w:p>
    <w:p w14:paraId="0558DD7F" w14:textId="771E1706" w:rsidR="005A2229" w:rsidRDefault="005A2229" w:rsidP="004968B5">
      <w:pPr>
        <w:rPr>
          <w:rFonts w:ascii="Arial Nova Light" w:eastAsia="Malgun Gothic" w:hAnsi="Arial Nova Light"/>
          <w:color w:val="FF0000"/>
        </w:rPr>
      </w:pPr>
    </w:p>
    <w:p w14:paraId="58663159" w14:textId="77777777" w:rsidR="000B759D" w:rsidRDefault="000B759D" w:rsidP="004968B5">
      <w:pPr>
        <w:rPr>
          <w:rFonts w:ascii="Arial Nova Light" w:eastAsia="Malgun Gothic" w:hAnsi="Arial Nova Light"/>
          <w:color w:val="FF0000"/>
        </w:rPr>
      </w:pPr>
    </w:p>
    <w:p w14:paraId="2D998779" w14:textId="77777777" w:rsidR="00061DC4" w:rsidRPr="00940CF4" w:rsidRDefault="00061DC4" w:rsidP="00061DC4">
      <w:pPr>
        <w:keepNext/>
        <w:keepLines/>
        <w:framePr w:w="4933" w:h="457" w:hRule="exact" w:hSpace="180" w:wrap="around" w:vAnchor="page" w:hAnchor="page" w:x="853" w:y="126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2" w:name="_Toc35515224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Login &amp; Employee System)</w:t>
      </w:r>
      <w:bookmarkEnd w:id="12"/>
    </w:p>
    <w:p w14:paraId="11F9EA2B" w14:textId="675EDA5C" w:rsidR="001311F0" w:rsidRPr="00423915" w:rsidRDefault="00F00342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E3D3DB" wp14:editId="12AD528E">
            <wp:extent cx="3794760" cy="2369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238" cy="24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4E015" w14:textId="775375A0" w:rsidR="001311F0" w:rsidRPr="00423915" w:rsidRDefault="001311F0" w:rsidP="00337BA4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Login page. User logs into the application with his/her credentials</w:t>
      </w:r>
      <w:r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t xml:space="preserve">. </w:t>
      </w:r>
      <w:r w:rsidR="00BE4EE4" w:rsidRPr="00423915">
        <w:rPr>
          <w:rFonts w:ascii="Arial Nova Light" w:eastAsia="Malgun Gothic" w:hAnsi="Arial Nova Light"/>
          <w:color w:val="3C3C3C" w:themeColor="background2" w:themeShade="40"/>
          <w:sz w:val="24"/>
          <w:szCs w:val="20"/>
        </w:rPr>
        <w:br/>
      </w:r>
      <w:bookmarkStart w:id="13" w:name="_GoBack"/>
      <w:bookmarkEnd w:id="13"/>
    </w:p>
    <w:p w14:paraId="48CCDAB9" w14:textId="7728B410" w:rsidR="00AB40DB" w:rsidRPr="00AB40DB" w:rsidRDefault="00014767" w:rsidP="00AB40DB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1308AC3A" wp14:editId="42270C4E">
            <wp:extent cx="3804285" cy="3139440"/>
            <wp:effectExtent l="0" t="0" r="571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890" cy="3156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23697" w14:textId="17F9003C" w:rsidR="00AA0BA4" w:rsidRPr="00943A29" w:rsidRDefault="001311F0" w:rsidP="00AA0BA4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After logging in, </w:t>
      </w:r>
      <w:r w:rsidR="00547084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employees</w:t>
      </w:r>
      <w:r w:rsidRPr="0042391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will get a schedule overview where they can view all work shifts. </w:t>
      </w:r>
    </w:p>
    <w:p w14:paraId="4CC19C02" w14:textId="6F0FD8E9" w:rsidR="00AA0BA4" w:rsidRDefault="00AA0BA4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304B2681" w14:textId="3D7E4F5F" w:rsidR="005A2229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7A9C0F80" w14:textId="0F1031F4" w:rsidR="005A2229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7B592365" w14:textId="77777777" w:rsidR="00547084" w:rsidRDefault="00547084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6AF394CA" w14:textId="77777777" w:rsidR="005A2229" w:rsidRPr="00AA0BA4" w:rsidRDefault="005A2229" w:rsidP="00AA0BA4">
      <w:p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48846FB3" w14:textId="54D00BF1" w:rsidR="00C33F78" w:rsidRPr="00423915" w:rsidRDefault="00960BAE" w:rsidP="004968B5">
      <w:pPr>
        <w:rPr>
          <w:rFonts w:ascii="Arial Nova Light" w:eastAsia="Malgun Gothic" w:hAnsi="Arial Nova Light"/>
          <w:color w:val="FF0000"/>
        </w:rPr>
      </w:pPr>
      <w:r w:rsidRPr="00423915">
        <w:rPr>
          <w:rFonts w:ascii="Arial Nova Light" w:hAnsi="Arial Nova Light"/>
        </w:rPr>
        <w:t xml:space="preserve"> </w:t>
      </w:r>
      <w:r w:rsidR="00602B07">
        <w:rPr>
          <w:rFonts w:ascii="Arial Nova Light" w:hAnsi="Arial Nova Light"/>
          <w:noProof/>
        </w:rPr>
        <w:drawing>
          <wp:inline distT="0" distB="0" distL="0" distR="0" wp14:anchorId="1E4EF6C3" wp14:editId="501622C3">
            <wp:extent cx="3664665" cy="3009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098" cy="301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5C07A" w14:textId="7E976E7A" w:rsidR="00061DC4" w:rsidRDefault="006F2829" w:rsidP="004968B5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Employees will only be able to </w:t>
      </w:r>
      <w:r w:rsidR="00B21590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view their work history</w:t>
      </w:r>
      <w:r w:rsidR="003C2352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 xml:space="preserve"> and </w:t>
      </w:r>
      <w:r w:rsidR="00442A4C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different shifts within the department the</w:t>
      </w:r>
      <w:r w:rsidR="00F36879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y’re employed</w:t>
      </w:r>
      <w:r w:rsidR="00FC62F5"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  <w:t>.</w:t>
      </w:r>
    </w:p>
    <w:p w14:paraId="2371CEF6" w14:textId="77777777" w:rsidR="008B1057" w:rsidRPr="008B1057" w:rsidRDefault="008B1057" w:rsidP="008B1057">
      <w:pPr>
        <w:ind w:left="360"/>
        <w:rPr>
          <w:rFonts w:ascii="Arial Nova Light" w:eastAsia="Malgun Gothic" w:hAnsi="Arial Nova Light"/>
          <w:b w:val="0"/>
          <w:bCs/>
          <w:color w:val="3C3C3C" w:themeColor="background2" w:themeShade="40"/>
          <w:sz w:val="24"/>
          <w:szCs w:val="20"/>
        </w:rPr>
      </w:pPr>
    </w:p>
    <w:p w14:paraId="59FE8AFC" w14:textId="7BECA819" w:rsidR="00061DC4" w:rsidRPr="00940CF4" w:rsidRDefault="00061DC4" w:rsidP="00061DC4">
      <w:pPr>
        <w:keepNext/>
        <w:keepLines/>
        <w:framePr w:w="4933" w:h="457" w:hRule="exact" w:hSpace="180" w:wrap="around" w:vAnchor="page" w:hAnchor="page" w:x="901" w:y="120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4" w:name="_Toc35515225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Employee System)</w:t>
      </w:r>
      <w:bookmarkEnd w:id="14"/>
    </w:p>
    <w:p w14:paraId="1F07F554" w14:textId="0E928863" w:rsidR="00F00342" w:rsidRPr="00423915" w:rsidRDefault="00FC62F5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B3B7C2E" wp14:editId="30C3AE9A">
            <wp:extent cx="3710940" cy="29337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242" cy="2955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CC453" w14:textId="0EDDBFC9" w:rsidR="0032739D" w:rsidRPr="00943A29" w:rsidRDefault="00BE4EE4" w:rsidP="00115683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The </w:t>
      </w:r>
      <w:r w:rsidR="00F36879">
        <w:rPr>
          <w:rFonts w:ascii="Arial Nova Light" w:eastAsia="Malgun Gothic" w:hAnsi="Arial Nova Light" w:cs="Calibri"/>
        </w:rPr>
        <w:t xml:space="preserve">employee </w:t>
      </w:r>
      <w:r w:rsidRPr="00423915">
        <w:rPr>
          <w:rFonts w:ascii="Arial Nova Light" w:eastAsia="Malgun Gothic" w:hAnsi="Arial Nova Light" w:cs="Calibri"/>
        </w:rPr>
        <w:t>can view their profile or choose to update personal information by filling in the textboxes and clicking update profile.</w:t>
      </w:r>
    </w:p>
    <w:p w14:paraId="7252127A" w14:textId="14FFA2EA" w:rsidR="005A2229" w:rsidRDefault="005A2229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2E19975E" w14:textId="77777777" w:rsidR="00721C65" w:rsidRDefault="00721C65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56F83BDB" w14:textId="77777777" w:rsidR="0032739D" w:rsidRPr="00940CF4" w:rsidRDefault="0032739D" w:rsidP="0032739D">
      <w:pPr>
        <w:keepNext/>
        <w:keepLines/>
        <w:framePr w:w="4849" w:h="457" w:hRule="exact" w:hSpace="180" w:wrap="around" w:vAnchor="page" w:hAnchor="page" w:x="949" w:y="1261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5" w:name="_Toc35515226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)</w:t>
      </w:r>
      <w:bookmarkEnd w:id="15"/>
    </w:p>
    <w:p w14:paraId="5C0ABA87" w14:textId="79F105CE" w:rsidR="00BE4EE4" w:rsidRPr="00423915" w:rsidRDefault="005B321A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drawing>
          <wp:inline distT="0" distB="0" distL="0" distR="0" wp14:anchorId="64AED86A" wp14:editId="67435946">
            <wp:extent cx="3840480" cy="2964180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1EEB3" w14:textId="5975D1AE" w:rsidR="00061DC4" w:rsidRDefault="00BE4EE4" w:rsidP="0019758A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 w:rsidRPr="00423915">
        <w:rPr>
          <w:rFonts w:ascii="Arial Nova Light" w:eastAsia="Malgun Gothic" w:hAnsi="Arial Nova Light" w:cs="Calibri"/>
        </w:rPr>
        <w:t xml:space="preserve">After the manager logs in, they will get an overview of the schedule. </w:t>
      </w:r>
      <w:r w:rsidRPr="00423915">
        <w:rPr>
          <w:rFonts w:ascii="Arial Nova Light" w:eastAsia="Malgun Gothic" w:hAnsi="Arial Nova Light" w:cs="Calibri"/>
        </w:rPr>
        <w:br/>
        <w:t>As manager, they would be able to view all work shifts</w:t>
      </w:r>
      <w:r w:rsidR="00547084">
        <w:rPr>
          <w:rFonts w:ascii="Arial Nova Light" w:eastAsia="Malgun Gothic" w:hAnsi="Arial Nova Light" w:cs="Calibri"/>
        </w:rPr>
        <w:t>, sort table</w:t>
      </w:r>
      <w:r w:rsidRPr="00423915">
        <w:rPr>
          <w:rFonts w:ascii="Arial Nova Light" w:eastAsia="Malgun Gothic" w:hAnsi="Arial Nova Light" w:cs="Calibri"/>
        </w:rPr>
        <w:t xml:space="preserve"> or assign an employee to a shift</w:t>
      </w:r>
      <w:r w:rsidR="00D73043">
        <w:rPr>
          <w:rFonts w:ascii="Arial Nova Light" w:eastAsia="Malgun Gothic" w:hAnsi="Arial Nova Light" w:cs="Calibri"/>
        </w:rPr>
        <w:t>.</w:t>
      </w:r>
    </w:p>
    <w:p w14:paraId="1D62211F" w14:textId="77777777" w:rsidR="005A2229" w:rsidRPr="00943A29" w:rsidRDefault="005A2229" w:rsidP="005A2229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</w:p>
    <w:p w14:paraId="4AB97061" w14:textId="6E28B05E" w:rsidR="0017594B" w:rsidRPr="00423915" w:rsidRDefault="00661607" w:rsidP="001C384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drawing>
          <wp:inline distT="0" distB="0" distL="0" distR="0" wp14:anchorId="632996C2" wp14:editId="765A7628">
            <wp:extent cx="3908425" cy="277368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692" cy="2787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84E" w14:textId="0C265B28" w:rsidR="00423915" w:rsidRPr="00A45ED2" w:rsidRDefault="00D464B1" w:rsidP="00337BA4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</w:rPr>
        <w:t xml:space="preserve">Managers will be able to </w:t>
      </w:r>
      <w:r w:rsidR="00F22464">
        <w:rPr>
          <w:rFonts w:ascii="Arial Nova Light" w:eastAsia="Malgun Gothic" w:hAnsi="Arial Nova Light" w:cs="Calibri"/>
        </w:rPr>
        <w:t>view all departments, all employees</w:t>
      </w:r>
      <w:r w:rsidR="00BE0BBF">
        <w:rPr>
          <w:rFonts w:ascii="Arial Nova Light" w:eastAsia="Malgun Gothic" w:hAnsi="Arial Nova Light" w:cs="Calibri"/>
        </w:rPr>
        <w:t xml:space="preserve"> and get </w:t>
      </w:r>
      <w:proofErr w:type="gramStart"/>
      <w:r w:rsidR="00BE0BBF">
        <w:rPr>
          <w:rFonts w:ascii="Arial Nova Light" w:eastAsia="Malgun Gothic" w:hAnsi="Arial Nova Light" w:cs="Calibri"/>
        </w:rPr>
        <w:t>an</w:t>
      </w:r>
      <w:proofErr w:type="gramEnd"/>
      <w:r w:rsidR="00BE0BBF">
        <w:rPr>
          <w:rFonts w:ascii="Arial Nova Light" w:eastAsia="Malgun Gothic" w:hAnsi="Arial Nova Light" w:cs="Calibri"/>
        </w:rPr>
        <w:t xml:space="preserve"> statistical overview </w:t>
      </w:r>
      <w:r w:rsidR="005E41A6">
        <w:rPr>
          <w:rFonts w:ascii="Arial Nova Light" w:eastAsia="Malgun Gothic" w:hAnsi="Arial Nova Light" w:cs="Calibri"/>
        </w:rPr>
        <w:t>of all data</w:t>
      </w:r>
      <w:r w:rsidR="00433912" w:rsidRPr="00423915">
        <w:rPr>
          <w:rFonts w:ascii="Arial Nova Light" w:eastAsia="Malgun Gothic" w:hAnsi="Arial Nova Light" w:cs="Calibri"/>
        </w:rPr>
        <w:t>.</w:t>
      </w:r>
    </w:p>
    <w:p w14:paraId="3BFA1F8F" w14:textId="72B64A40" w:rsidR="007168E8" w:rsidRPr="00423915" w:rsidRDefault="00FA76BF" w:rsidP="00115683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</w:rPr>
      </w:pPr>
      <w:r>
        <w:rPr>
          <w:rFonts w:ascii="Arial Nova Light" w:eastAsia="Malgun Gothic" w:hAnsi="Arial Nova Light" w:cs="Calibri"/>
          <w:noProof/>
        </w:rPr>
        <w:lastRenderedPageBreak/>
        <w:drawing>
          <wp:inline distT="0" distB="0" distL="0" distR="0" wp14:anchorId="37ABEAEF" wp14:editId="5CDAE7E1">
            <wp:extent cx="3901440" cy="2773680"/>
            <wp:effectExtent l="0" t="0" r="381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6F545" w14:textId="53ED0D59" w:rsidR="00943A29" w:rsidRDefault="009C60F2" w:rsidP="004968B5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  <w:r>
        <w:rPr>
          <w:rFonts w:ascii="Arial Nova Light" w:eastAsia="Malgun Gothic" w:hAnsi="Arial Nova Light" w:cs="Calibri"/>
          <w:color w:val="181818" w:themeColor="background2" w:themeShade="1A"/>
        </w:rPr>
        <w:t xml:space="preserve">Managers will </w:t>
      </w:r>
      <w:r w:rsidR="000A6018">
        <w:rPr>
          <w:rFonts w:ascii="Arial Nova Light" w:eastAsia="Malgun Gothic" w:hAnsi="Arial Nova Light" w:cs="Calibri"/>
          <w:color w:val="181818" w:themeColor="background2" w:themeShade="1A"/>
        </w:rPr>
        <w:t xml:space="preserve">be able to view and update their profile </w:t>
      </w:r>
      <w:r w:rsidR="00DA150B">
        <w:rPr>
          <w:rFonts w:ascii="Arial Nova Light" w:eastAsia="Malgun Gothic" w:hAnsi="Arial Nova Light" w:cs="Calibri"/>
          <w:color w:val="181818" w:themeColor="background2" w:themeShade="1A"/>
        </w:rPr>
        <w:t>on the Profile tab</w:t>
      </w:r>
      <w:r w:rsidR="00BE4EE4" w:rsidRPr="00423915">
        <w:rPr>
          <w:rFonts w:ascii="Arial Nova Light" w:eastAsia="Malgun Gothic" w:hAnsi="Arial Nova Light" w:cs="Calibri"/>
          <w:color w:val="181818" w:themeColor="background2" w:themeShade="1A"/>
        </w:rPr>
        <w:t>.</w:t>
      </w:r>
    </w:p>
    <w:p w14:paraId="4825E9B2" w14:textId="77777777" w:rsidR="00D73043" w:rsidRDefault="00D73043" w:rsidP="00D73043">
      <w:pPr>
        <w:pStyle w:val="NormalWeb"/>
        <w:spacing w:before="0" w:beforeAutospacing="0" w:after="0" w:afterAutospacing="0"/>
        <w:ind w:left="720"/>
        <w:rPr>
          <w:rFonts w:ascii="Arial Nova Light" w:eastAsia="Malgun Gothic" w:hAnsi="Arial Nova Light" w:cs="Calibri"/>
          <w:color w:val="181818" w:themeColor="background2" w:themeShade="1A"/>
        </w:rPr>
      </w:pPr>
    </w:p>
    <w:p w14:paraId="06D4DAFE" w14:textId="77777777" w:rsidR="005A2229" w:rsidRPr="005A2229" w:rsidRDefault="005A2229" w:rsidP="005A2229">
      <w:pPr>
        <w:pStyle w:val="NormalWeb"/>
        <w:spacing w:before="0" w:beforeAutospacing="0" w:after="0" w:afterAutospacing="0"/>
        <w:rPr>
          <w:rFonts w:ascii="Arial Nova Light" w:eastAsia="Malgun Gothic" w:hAnsi="Arial Nova Light" w:cs="Calibri"/>
          <w:color w:val="181818" w:themeColor="background2" w:themeShade="1A"/>
        </w:rPr>
      </w:pPr>
    </w:p>
    <w:p w14:paraId="1814E2EB" w14:textId="77777777" w:rsidR="005A2229" w:rsidRPr="00940CF4" w:rsidRDefault="005A2229" w:rsidP="005A2229">
      <w:pPr>
        <w:keepNext/>
        <w:keepLines/>
        <w:framePr w:w="4933" w:h="457" w:hRule="exact" w:hSpace="180" w:wrap="around" w:vAnchor="page" w:hAnchor="page" w:x="913" w:y="127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6" w:name="_Toc35515227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)</w:t>
      </w:r>
      <w:bookmarkEnd w:id="16"/>
    </w:p>
    <w:p w14:paraId="01965188" w14:textId="230B7244" w:rsidR="00826CCE" w:rsidRPr="00423915" w:rsidRDefault="00705D20" w:rsidP="004968B5">
      <w:pPr>
        <w:rPr>
          <w:rFonts w:ascii="Arial Nova Light" w:eastAsia="Malgun Gothic" w:hAnsi="Arial Nova Light"/>
          <w:color w:val="FF0000"/>
        </w:rPr>
      </w:pPr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599D99B9" wp14:editId="6ACBCE63">
            <wp:extent cx="4008120" cy="2819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12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30C34" w14:textId="1C5236A6" w:rsidR="00826CCE" w:rsidRDefault="00DA150B" w:rsidP="00337BA4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On this page, managers can add, view, update or delete employees from the system</w:t>
      </w:r>
      <w:r w:rsidR="00423915" w:rsidRPr="00423915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25ED4678" w14:textId="3FEE4CE3" w:rsidR="005A2229" w:rsidRDefault="005A22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66D59FA1" w14:textId="2264F716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1667CEA0" w14:textId="77777777" w:rsidR="00D73043" w:rsidRDefault="00D73043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3391B458" w14:textId="77777777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2A831591" w14:textId="77777777" w:rsidR="006F2829" w:rsidRDefault="006F28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3FE40D43" w14:textId="77777777" w:rsidR="005A2229" w:rsidRPr="005A2229" w:rsidRDefault="005A2229" w:rsidP="005A2229">
      <w:pP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</w:pPr>
    </w:p>
    <w:p w14:paraId="04FCB161" w14:textId="77777777" w:rsidR="00AF1D24" w:rsidRPr="00940CF4" w:rsidRDefault="00AF1D24" w:rsidP="00AF1D24">
      <w:pPr>
        <w:keepNext/>
        <w:keepLines/>
        <w:framePr w:w="4933" w:h="457" w:hRule="exact" w:hSpace="180" w:wrap="around" w:vAnchor="page" w:hAnchor="page" w:x="721" w:y="1405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17" w:name="_Toc35361077"/>
      <w:bookmarkStart w:id="18" w:name="_Toc35515228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)</w:t>
      </w:r>
      <w:bookmarkEnd w:id="18"/>
    </w:p>
    <w:p w14:paraId="4A836D0F" w14:textId="327ADF95" w:rsidR="00C33F78" w:rsidRPr="00566B8E" w:rsidRDefault="007229AC" w:rsidP="00566B8E">
      <w:pPr>
        <w:pStyle w:val="Heading1"/>
        <w:framePr w:hSpace="0" w:wrap="auto" w:vAnchor="margin" w:hAnchor="text" w:yAlign="inline"/>
        <w:rPr>
          <w:rFonts w:ascii="Arial Nova Light" w:hAnsi="Arial Nova Light"/>
        </w:rPr>
      </w:pPr>
      <w:bookmarkStart w:id="19" w:name="_Toc35513773"/>
      <w:bookmarkStart w:id="20" w:name="_Toc35515229"/>
      <w:r>
        <w:rPr>
          <w:rFonts w:ascii="Arial Nova Light" w:eastAsia="Malgun Gothic" w:hAnsi="Arial Nova Light"/>
          <w:noProof/>
          <w:color w:val="FF0000"/>
        </w:rPr>
        <w:drawing>
          <wp:inline distT="0" distB="0" distL="0" distR="0" wp14:anchorId="2873D747" wp14:editId="052A0C6C">
            <wp:extent cx="3977640" cy="2583180"/>
            <wp:effectExtent l="0" t="0" r="381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7"/>
      <w:bookmarkEnd w:id="19"/>
      <w:bookmarkEnd w:id="20"/>
    </w:p>
    <w:p w14:paraId="3D2BFB76" w14:textId="1B84AE0C" w:rsidR="002C554E" w:rsidRPr="005A2229" w:rsidRDefault="00831DAC" w:rsidP="005A2229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When a manager chooses to assign a</w:t>
      </w:r>
      <w:r w:rsidR="006F2829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n</w:t>
      </w:r>
      <w:r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 xml:space="preserve"> </w:t>
      </w:r>
      <w:r w:rsidR="00CC2C63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employee, this form will be displayed</w:t>
      </w:r>
      <w:r w:rsidR="0061105E" w:rsidRPr="000112C4">
        <w:rPr>
          <w:rFonts w:ascii="Arial Nova Light" w:eastAsia="Malgun Gothic" w:hAnsi="Arial Nova Light"/>
          <w:b w:val="0"/>
          <w:bCs/>
          <w:color w:val="181818" w:themeColor="background2" w:themeShade="1A"/>
          <w:sz w:val="24"/>
          <w:szCs w:val="20"/>
        </w:rPr>
        <w:t>.</w:t>
      </w:r>
    </w:p>
    <w:p w14:paraId="3EEAF318" w14:textId="77777777" w:rsidR="002C554E" w:rsidRPr="002C554E" w:rsidRDefault="002C554E" w:rsidP="002C554E">
      <w:pPr>
        <w:ind w:left="360"/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10050B3" w14:textId="1E361CEA" w:rsidR="00BA540D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05B437A9" wp14:editId="52946D40">
            <wp:extent cx="4091940" cy="2689860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1940" cy="2689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FF6C8" w14:textId="378B254F" w:rsidR="00361E68" w:rsidRPr="00736AA8" w:rsidRDefault="003556B5" w:rsidP="0042419F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736AA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This form will be displayed when manager </w:t>
      </w:r>
      <w:r w:rsidR="00736AA8" w:rsidRPr="00736AA8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ants to change a staff member’s password.</w:t>
      </w:r>
    </w:p>
    <w:p w14:paraId="6A50985D" w14:textId="7C78EACA" w:rsidR="002C554E" w:rsidRDefault="002C554E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45D44B08" w14:textId="7C4F5149" w:rsidR="008B1057" w:rsidRDefault="008B1057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78945CE9" w14:textId="69CB627C" w:rsidR="006F2829" w:rsidRDefault="006F2829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3A8E188C" w14:textId="77777777" w:rsidR="006F2829" w:rsidRDefault="006F2829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16C6AFE9" w14:textId="3EDC67B8" w:rsidR="008B1057" w:rsidRDefault="008B1057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883CED8" w14:textId="77777777" w:rsidR="00AF1D24" w:rsidRDefault="00AF1D24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2DD95163" w14:textId="1497972D" w:rsidR="008B1057" w:rsidRDefault="008B1057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A63B959" w14:textId="77777777" w:rsidR="00AF1D24" w:rsidRPr="00940CF4" w:rsidRDefault="00AF1D24" w:rsidP="00AF1D24">
      <w:pPr>
        <w:keepNext/>
        <w:keepLines/>
        <w:framePr w:w="4933" w:h="457" w:hRule="exact" w:hSpace="180" w:wrap="around" w:vAnchor="page" w:hAnchor="page" w:x="853" w:y="1369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21" w:name="_Toc35515230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)</w:t>
      </w:r>
      <w:bookmarkEnd w:id="21"/>
    </w:p>
    <w:p w14:paraId="168F5691" w14:textId="77777777" w:rsidR="00AF1D24" w:rsidRPr="002C554E" w:rsidRDefault="00AF1D24" w:rsidP="002C554E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16F2A90D" w14:textId="40D9BE62" w:rsidR="00361E68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17743134" wp14:editId="732DA65D">
            <wp:extent cx="4076700" cy="26746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9B9B1" w14:textId="2FA87B15" w:rsidR="002C554E" w:rsidRPr="006F2829" w:rsidRDefault="00932B95" w:rsidP="002C554E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Managers will be able to view personal information </w:t>
      </w:r>
      <w:r w:rsidR="00442D25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of </w:t>
      </w:r>
      <w:r w:rsidR="00720D6C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employees;</w:t>
      </w:r>
      <w:r w:rsidR="00924128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this can be done when clicking </w:t>
      </w:r>
      <w:r w:rsidR="00720D6C" w:rsidRPr="00720D6C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view details button on the employee management tab.</w:t>
      </w:r>
    </w:p>
    <w:p w14:paraId="5841542E" w14:textId="16A1E505" w:rsidR="00361E68" w:rsidRDefault="00361E68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5BDBB85F" w14:textId="621C7F29" w:rsidR="00361E68" w:rsidRDefault="00F56581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1E8FD559" wp14:editId="02786A33">
            <wp:extent cx="3969196" cy="30251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8991" cy="3047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EBE93" w14:textId="248D9CFE" w:rsidR="00AF1D24" w:rsidRDefault="00720D6C" w:rsidP="00BA540D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E55ED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W</w:t>
      </w:r>
      <w:r w:rsidR="00BA7510" w:rsidRPr="00E55ED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hen managers decide to add an employee, this form will be displayed. Behind the scenes a schedule will be automatically created </w:t>
      </w:r>
      <w:r w:rsidR="00E55ED9" w:rsidRPr="00E55ED9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as well.</w:t>
      </w:r>
    </w:p>
    <w:p w14:paraId="67CC924A" w14:textId="77777777" w:rsidR="006F2829" w:rsidRPr="006F2829" w:rsidRDefault="006F2829" w:rsidP="00721C65">
      <w:pPr>
        <w:pStyle w:val="ListParagraph"/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</w:p>
    <w:p w14:paraId="168299AA" w14:textId="77777777" w:rsidR="008B1057" w:rsidRDefault="008B1057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</w:p>
    <w:p w14:paraId="7436E16E" w14:textId="77777777" w:rsidR="008B1057" w:rsidRPr="00940CF4" w:rsidRDefault="008B1057" w:rsidP="008B1057">
      <w:pPr>
        <w:keepNext/>
        <w:keepLines/>
        <w:framePr w:w="4933" w:h="457" w:hRule="exact" w:hSpace="180" w:wrap="around" w:vAnchor="page" w:hAnchor="page" w:x="445" w:y="1333"/>
        <w:contextualSpacing/>
        <w:jc w:val="both"/>
        <w:outlineLvl w:val="0"/>
        <w:rPr>
          <w:rFonts w:asciiTheme="majorHAnsi" w:eastAsiaTheme="majorEastAsia" w:hAnsiTheme="majorHAnsi" w:cstheme="majorBidi"/>
          <w:bCs/>
          <w:sz w:val="36"/>
          <w:szCs w:val="20"/>
        </w:rPr>
      </w:pPr>
      <w:bookmarkStart w:id="22" w:name="_Toc35515231"/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>GUI (</w:t>
      </w:r>
      <w:r>
        <w:rPr>
          <w:rFonts w:asciiTheme="majorHAnsi" w:eastAsiaTheme="majorEastAsia" w:hAnsiTheme="majorHAnsi" w:cstheme="majorBidi"/>
          <w:bCs/>
          <w:sz w:val="32"/>
          <w:szCs w:val="18"/>
        </w:rPr>
        <w:t>Administration</w:t>
      </w:r>
      <w:r w:rsidRPr="00940CF4">
        <w:rPr>
          <w:rFonts w:asciiTheme="majorHAnsi" w:eastAsiaTheme="majorEastAsia" w:hAnsiTheme="majorHAnsi" w:cstheme="majorBidi"/>
          <w:bCs/>
          <w:sz w:val="32"/>
          <w:szCs w:val="18"/>
        </w:rPr>
        <w:t xml:space="preserve"> System)</w:t>
      </w:r>
      <w:bookmarkEnd w:id="22"/>
    </w:p>
    <w:p w14:paraId="5741D383" w14:textId="6245ADDD" w:rsidR="00F56581" w:rsidRDefault="002C554E" w:rsidP="00BA540D">
      <w:pPr>
        <w:rPr>
          <w:rFonts w:ascii="Arial Nova Light" w:eastAsia="Malgun Gothic" w:hAnsi="Arial Nova Light"/>
          <w:b w:val="0"/>
          <w:bCs/>
          <w:color w:val="FF0000"/>
          <w:sz w:val="24"/>
          <w:szCs w:val="20"/>
        </w:rPr>
      </w:pPr>
      <w:r>
        <w:rPr>
          <w:rFonts w:ascii="Arial Nova Light" w:eastAsia="Malgun Gothic" w:hAnsi="Arial Nova Light"/>
          <w:b w:val="0"/>
          <w:bCs/>
          <w:noProof/>
          <w:color w:val="FF0000"/>
          <w:sz w:val="24"/>
          <w:szCs w:val="20"/>
        </w:rPr>
        <w:drawing>
          <wp:inline distT="0" distB="0" distL="0" distR="0" wp14:anchorId="12EC436F" wp14:editId="73F8D4A7">
            <wp:extent cx="3954780" cy="2606040"/>
            <wp:effectExtent l="0" t="0" r="7620" b="381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8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BF012" w14:textId="01E6E689" w:rsidR="002C554E" w:rsidRPr="00AF1D24" w:rsidRDefault="00413C72" w:rsidP="00E55ED9">
      <w:pPr>
        <w:pStyle w:val="ListParagraph"/>
        <w:numPr>
          <w:ilvl w:val="0"/>
          <w:numId w:val="6"/>
        </w:numPr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</w:pPr>
      <w:r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When deleting an employee </w:t>
      </w:r>
      <w:r w:rsidR="00F155C7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or firing an employee, this form will be displayed to make sure that the manager</w:t>
      </w:r>
      <w:r w:rsidR="00AF1D24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</w:t>
      </w:r>
      <w:r w:rsidR="006F2829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>does</w:t>
      </w:r>
      <w:r w:rsidR="00AF1D24" w:rsidRPr="00AF1D24">
        <w:rPr>
          <w:rFonts w:ascii="Arial Nova Light" w:eastAsia="Malgun Gothic" w:hAnsi="Arial Nova Light"/>
          <w:b w:val="0"/>
          <w:bCs/>
          <w:color w:val="auto"/>
          <w:sz w:val="24"/>
          <w:szCs w:val="20"/>
        </w:rPr>
        <w:t xml:space="preserve"> not fire an employee by mistake.</w:t>
      </w:r>
    </w:p>
    <w:sectPr w:rsidR="002C554E" w:rsidRPr="00AF1D24" w:rsidSect="007C7473">
      <w:headerReference w:type="even" r:id="rId33"/>
      <w:headerReference w:type="default" r:id="rId34"/>
      <w:footerReference w:type="even" r:id="rId35"/>
      <w:footerReference w:type="default" r:id="rId36"/>
      <w:pgSz w:w="12240" w:h="15840" w:code="1"/>
      <w:pgMar w:top="1152" w:right="1152" w:bottom="720" w:left="1152" w:header="0" w:footer="0" w:gutter="0"/>
      <w:pgNumType w:start="0"/>
      <w:cols w:space="720"/>
      <w:titlePg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8CBEAB" w14:textId="77777777" w:rsidR="001242CB" w:rsidRDefault="001242CB" w:rsidP="007057F4">
      <w:r>
        <w:separator/>
      </w:r>
    </w:p>
  </w:endnote>
  <w:endnote w:type="continuationSeparator" w:id="0">
    <w:p w14:paraId="610B7BFF" w14:textId="77777777" w:rsidR="001242CB" w:rsidRDefault="001242CB" w:rsidP="00705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36313" w14:textId="77777777" w:rsidR="00136006" w:rsidRDefault="001242CB" w:rsidP="007057F4">
    <w:pPr>
      <w:pStyle w:val="Footer"/>
    </w:pPr>
    <w:sdt>
      <w:sdtPr>
        <w:rPr>
          <w:rFonts w:asciiTheme="majorHAnsi" w:eastAsiaTheme="majorEastAsia" w:hAnsiTheme="majorHAnsi" w:cstheme="majorBidi"/>
        </w:rPr>
        <w:id w:val="306900621"/>
        <w:placeholder>
          <w:docPart w:val="4C33155325C9407EBBEA22397B722D2E"/>
        </w:placeholder>
        <w:temporary/>
        <w:showingPlcHdr/>
      </w:sdtPr>
      <w:sdtEndPr/>
      <w:sdtContent>
        <w:r w:rsidR="00F45884">
          <w:t>Title</w:t>
        </w:r>
      </w:sdtContent>
    </w:sdt>
    <w:r w:rsidR="0049185C">
      <w:rPr>
        <w:rFonts w:asciiTheme="majorHAnsi" w:eastAsiaTheme="majorEastAsia" w:hAnsiTheme="majorHAnsi" w:cstheme="majorBidi"/>
      </w:rPr>
      <w:ptab w:relativeTo="margin" w:alignment="right" w:leader="none"/>
    </w:r>
    <w:r w:rsidR="0049185C">
      <w:rPr>
        <w:rFonts w:asciiTheme="majorHAnsi" w:eastAsiaTheme="majorEastAsia" w:hAnsiTheme="majorHAnsi" w:cstheme="majorBidi"/>
      </w:rPr>
      <w:t xml:space="preserve">Page </w:t>
    </w:r>
    <w:r w:rsidR="0049185C">
      <w:fldChar w:fldCharType="begin"/>
    </w:r>
    <w:r w:rsidR="0049185C">
      <w:instrText xml:space="preserve"> PAGE   \* MERGEFORMAT </w:instrText>
    </w:r>
    <w:r w:rsidR="0049185C">
      <w:fldChar w:fldCharType="separate"/>
    </w:r>
    <w:r w:rsidR="0049185C">
      <w:rPr>
        <w:rFonts w:asciiTheme="majorHAnsi" w:eastAsiaTheme="majorEastAsia" w:hAnsiTheme="majorHAnsi" w:cstheme="majorBidi"/>
        <w:noProof/>
      </w:rPr>
      <w:t>4</w:t>
    </w:r>
    <w:r w:rsidR="0049185C">
      <w:rPr>
        <w:rFonts w:asciiTheme="majorHAnsi" w:eastAsiaTheme="majorEastAsia" w:hAnsiTheme="majorHAnsi" w:cstheme="majorBidi"/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 w:val="0"/>
      </w:rPr>
      <w:id w:val="-4985032"/>
      <w:docPartObj>
        <w:docPartGallery w:val="Page Numbers (Bottom of Page)"/>
        <w:docPartUnique/>
      </w:docPartObj>
    </w:sdtPr>
    <w:sdtEndPr>
      <w:rPr>
        <w:b/>
        <w:color w:val="7F7F7F" w:themeColor="background1" w:themeShade="7F"/>
        <w:spacing w:val="60"/>
      </w:rPr>
    </w:sdtEndPr>
    <w:sdtContent>
      <w:p w14:paraId="153573D5" w14:textId="0402F0BE" w:rsidR="0019758A" w:rsidRDefault="0019758A">
        <w:pPr>
          <w:pStyle w:val="Footer"/>
          <w:pBdr>
            <w:top w:val="single" w:sz="4" w:space="1" w:color="D9D9D9" w:themeColor="background1" w:themeShade="D9"/>
          </w:pBdr>
          <w:rPr>
            <w:b w:val="0"/>
            <w:bCs/>
          </w:rPr>
        </w:pPr>
        <w:r>
          <w:rPr>
            <w:b w:val="0"/>
          </w:rPr>
          <w:fldChar w:fldCharType="begin"/>
        </w:r>
        <w:r>
          <w:instrText xml:space="preserve"> PAGE   \* MERGEFORMAT </w:instrText>
        </w:r>
        <w:r>
          <w:rPr>
            <w:b w:val="0"/>
          </w:rPr>
          <w:fldChar w:fldCharType="separate"/>
        </w:r>
        <w:r>
          <w:rPr>
            <w:bCs/>
            <w:noProof/>
          </w:rPr>
          <w:t>2</w:t>
        </w:r>
        <w:r>
          <w:rPr>
            <w:b w:val="0"/>
            <w:bCs/>
            <w:noProof/>
          </w:rPr>
          <w:fldChar w:fldCharType="end"/>
        </w:r>
        <w:r>
          <w:rPr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383CAB0" w14:textId="77777777" w:rsidR="0019758A" w:rsidRDefault="001975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599999" w14:textId="77777777" w:rsidR="001242CB" w:rsidRDefault="001242CB" w:rsidP="007057F4">
      <w:r>
        <w:separator/>
      </w:r>
    </w:p>
  </w:footnote>
  <w:footnote w:type="continuationSeparator" w:id="0">
    <w:p w14:paraId="73E9C6F8" w14:textId="77777777" w:rsidR="001242CB" w:rsidRDefault="001242CB" w:rsidP="007057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A04AE" w14:textId="77777777" w:rsidR="00136006" w:rsidRDefault="0049185C" w:rsidP="007057F4">
    <w:pPr>
      <w:pStyle w:val="Header"/>
    </w:pPr>
    <w:r>
      <w:t>Adventure Works Marketing Plan</w:t>
    </w:r>
  </w:p>
  <w:p w14:paraId="6B4255E2" w14:textId="77777777" w:rsidR="00136006" w:rsidRDefault="00136006" w:rsidP="00705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311" w:type="dxa"/>
      <w:tblInd w:w="-142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432" w:type="dxa"/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660"/>
    </w:tblGrid>
    <w:tr w:rsidR="007057F4" w14:paraId="789A7A96" w14:textId="77777777" w:rsidTr="007057F4">
      <w:trPr>
        <w:trHeight w:val="1712"/>
      </w:trPr>
      <w:tc>
        <w:tcPr>
          <w:tcW w:w="12311" w:type="dxa"/>
          <w:tcBorders>
            <w:top w:val="nil"/>
            <w:left w:val="nil"/>
            <w:bottom w:val="nil"/>
            <w:right w:val="nil"/>
          </w:tcBorders>
        </w:tcPr>
        <w:p w14:paraId="0950B773" w14:textId="73DF5396" w:rsidR="007057F4" w:rsidRDefault="005B1907" w:rsidP="007C68F0">
          <w:pPr>
            <w:pStyle w:val="Header"/>
            <w:jc w:val="left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4352" behindDoc="0" locked="0" layoutInCell="1" allowOverlap="1" wp14:anchorId="41E49F8F" wp14:editId="144D8797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0</wp:posOffset>
                    </wp:positionV>
                    <wp:extent cx="8034655" cy="1540510"/>
                    <wp:effectExtent l="0" t="0" r="4445" b="2540"/>
                    <wp:wrapThrough wrapText="bothSides">
                      <wp:wrapPolygon edited="0">
                        <wp:start x="11779" y="0"/>
                        <wp:lineTo x="0" y="2671"/>
                        <wp:lineTo x="0" y="16828"/>
                        <wp:lineTo x="9833" y="17095"/>
                        <wp:lineTo x="9372" y="21369"/>
                        <wp:lineTo x="9987" y="21369"/>
                        <wp:lineTo x="10038" y="21369"/>
                        <wp:lineTo x="10960" y="12821"/>
                        <wp:lineTo x="21561" y="11486"/>
                        <wp:lineTo x="21561" y="0"/>
                        <wp:lineTo x="11779" y="0"/>
                      </wp:wrapPolygon>
                    </wp:wrapThrough>
                    <wp:docPr id="20" name="Group 20" descr="colored rectangle header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8034655" cy="1540510"/>
                              <a:chOff x="0" y="0"/>
                              <a:chExt cx="7884949" cy="1512570"/>
                            </a:xfrm>
                          </wpg:grpSpPr>
                          <pic:pic xmlns:pic="http://schemas.openxmlformats.org/drawingml/2006/picture">
                            <pic:nvPicPr>
                              <pic:cNvPr id="16" name="Graphic 16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96DAC541-7B7A-43D3-8B79-37D633B846F1}">
                                    <asvg:svgBlip xmlns:asvg="http://schemas.microsoft.com/office/drawing/2016/SVG/main" r:embed="rId2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3459891" y="0"/>
                                <a:ext cx="1050290" cy="151257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9" name="Graphic 19" descr="gray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96DAC541-7B7A-43D3-8B79-37D633B846F1}">
                                    <asvg:svgBlip xmlns:asvg="http://schemas.microsoft.com/office/drawing/2016/SVG/main" r:embed="rId4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4624859" y="0"/>
                                <a:ext cx="3260090" cy="8026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4" name="Graphic 14" descr="colored rectangle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96DAC541-7B7A-43D3-8B79-37D633B846F1}">
                                    <asvg:svgBlip xmlns:asvg="http://schemas.microsoft.com/office/drawing/2016/SVG/main" r:embed="rId6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197708"/>
                                <a:ext cx="4250690" cy="97472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6F7C6635" id="Group 20" o:spid="_x0000_s1026" alt="colored rectangle header" style="position:absolute;margin-left:0;margin-top:0;width:632.65pt;height:121.3pt;z-index:251684352" coordsize="78849,151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mtXqzAIAACoKAAAOAAAAZHJzL2Uyb0RvYy54bWzkVltvmzAYfZ+0/2D5&#10;veUSIICaVNO6VpOqLdrlBzjGgFXAlu3c/v0+G0jS0mlT1ZduD3F8/Xy+cw62r673bYO2TGkuugUO&#10;Ln2MWEdFwbtqgX/+uL1IMdKGdAVpRMcW+MA0vl6+f3e1kzkLRS2agikEQTqd7+QC18bI3PM0rVlL&#10;9KWQrIPBUqiWGGiqyisU2UH0tvFC30+8nVCFVIIyraH3ph/ESxe/LBk1X8tSM4OaBQZsxpXKlWtb&#10;essrkleKyJrTAQZ5AYqW8A42PYa6IYagjeKTUC2nSmhRmksqWk+UJafM5QDZBP6TbO6U2EiXS5Xv&#10;KnmkCah9wtOLw9Iv25VCvFjgEOjpSAsauW2RbRdMUyCLikYoViAFdJKuahiqGQHdLHs7WeUQ5E7J&#10;73Klho6qb1lC9qVq7T+kivaO98ORd7Y3iEJn6s+iJI4xojAWxJEfB4MytAb5Juto/WlYOU/TKIuy&#10;cWUQxnO30hs39iy+IxzJaQ6/gUioTYj8s+Fgldkohocg7V/FaIl62MgL0FwSw9e84ebg/AvqWlDd&#10;dsXpSvWNkyZBctKkt6jt+Z0qVg4bzK7voxGb7b2gDxp14mMN2rEPWoKKQLOd7T2e7pqPoKwbLm95&#10;01gFbX1IGjzxxIDP8Nab+0bQTcs603+tijWQv+h0zaXGSOWsXTMwn/pcOEAk10YxQ2u7YQkbfwOw&#10;FujZgEN5AmZT0GC9Z8w2i+IszQKMppYL/NgPM7B4b7mpcYA6pc0dEy2yFYAISEAtkpPtvR4wjVMG&#10;JnsYDh+g6sWAytuxG3xI4xEw2A16BrvBIXk4nQBv22uhhX9mqVfwWpSEURoDXVOvzcLE90evpX6Y&#10;RI/PqP/SatHEatDzb55ss9d3Gxxc9qrM5nM/7aOPd2kUxn4ymi2bR/MwthOOF+JrmM1dqvAgcWGH&#10;x5N98Zy3oX7+xFv+AgAA//8DAFBLAwQKAAAAAAAAACEA7iKtY4IOAACCDgAAFAAAAGRycy9tZWRp&#10;YS9pbWFnZTEucG5niVBORw0KGgoAAAANSUhEUgAAAVAAAAHkCAYAAABos3e6AAAAAXNSR0IArs4c&#10;6QAAAARnQU1BAACxjwv8YQUAAAAJcEhZcwAAOw4AADsOAcy2oYMAAA4XSURBVHhe7d2xcTPJEYDR&#10;C0Eh0MN/dESPdYAhhXAhMASFoAwWGTAEhaAQGAJCUAjSNGoscpxtY1pd9V5V+xina7HfAvsbQJXf&#10;b/fPMf/tOJc/jn/OYwDs9fsfx5+rxdRkHn/92/GXeRSAfWL5/LrdvxaLqcVcbsff51EA9vp1O/6x&#10;WkwdZiz+f81jAOx1eT9efl3v/1ktp//3ic/9ej3e5lEA9hqLSDgCOCvuHa4WU5MRjoAasXx+v97/&#10;vVhMPeaP4895FIC9hCOAhOdjS8IRwHnjq/uxWk4dRjgCyghHAEnCEUCCcASQIBwBJAlHAAkRjrpe&#10;fY4RjoA6ncPR5Xp8zGMA7CUcASQIRwBJncNRfPZ5DIC9hCOAJOEIIKFzOIrFP48BsFf3cOQNm0CZ&#10;+NXOajm1GOEIqBKP/XS++hSOgDKdw1Hct53HANgr/itztZhajHAEVImvvmMRPX4spiYjHAFlhCOA&#10;hMv78SIcASQIRwAJwhFAwvMXR7f713I5NRjhCCgjHAEkCEcASfGqi9Vy6jDCEVCmezhy9QmUEI4A&#10;koQjgAThCCBpLKLP74upy8SV8zwGwF6dw1Hcs3X1CZQQjgCSOoejeF51HgNgr+7hKD7/PArAXmMR&#10;CUcAZ7X+xdHt/hCOgBLCEUBS/OHGajF1GOEIKNM9HL1ej7d5FIC9xiISjgDOinuHq8XUZIQjoEYs&#10;n85v2IynBuZRAPYSjgASno8tCUcA58WfDa+WU4cRjoAywhFAUudwdLkeH/MYAHsJRwAJwhFAknAE&#10;kBDhqOvV5xjhCKgjHAEkCEcACcIRQFLncBSffR4DYK+4ehOOABKEI4CEzuEoFv88BsBe8dV3LKLH&#10;j8XUYOKWgzdsAmXiVzur5dRihCOgSudwFJ9bOALKdA5Hcd92HgNgr3jJ2moxtRjhCKjSORzFCEdA&#10;GeEIIOHyfrwIRwAJwhFAQvdw5OoTKBHL59ft/rVcTg1GOALKCEcACcIRQFK86mK1nDqMcASUEY4A&#10;EoQjgCThCCCheziKzz+PArDXWESf3xdTl4kr53kMgL06h6O4ZyscASWEI4CkzuEonledxwDYSzgC&#10;SBqLSDgCOKv1L45u94dwBJQQjgCS4g83VoupwwhHQJnu4ej1erzNowDsNRaRcARwVtw7XC2mJiMc&#10;ATVi+XR+w2Y8NTCPArCXcASQ8HxsSTgCOC/+bHi1nDqMcASUEY4AkjqHo8v1+JjHANhLOAJIEI4A&#10;koQjgIQIR12vPscIR0Ad4QggQTgCSBCOAJI6v2Ezotc8BsBecfUmHAEkCEcACa3fsDkW/zwGwF7x&#10;1XcsosePxdRg4paDN2wCZYQjgITub9gUjoAyncNRPPA/jwGwl3AEkNA5HMUIR0AZ4QggQTgCSBKO&#10;ABK6hyNXn0CJWD6/bvev5XJqMMIRUEY4AkgQjgCS4lUXq+XUYYQjoEzncBT3bF19AiWEI4Ck1uHo&#10;dv+cxwDYq3s4is8/jwKw11hEn98XU5eJK+d5DIC9Wv/iyBs2gSrCEUBS53AUz6vOYwDsJRwBJI1F&#10;JBwBnCUcASQIRwBJ8Ycbq8XUYYQjoEz3cPR6Pd7mUQD2GotIOAI4K+4drhZTkxGOgBqxfDq/YTOe&#10;GphHAdhLOAJIeD62JBwBnBdvqVwtpw4jHAFlhCOApM7h6HI9PuYxAPYSjgAShCOAJOEIICHCUder&#10;zzHCEVBHOAJIEI4AEoQjgKTOb9iM6DWPAbBXXL0JRwAJwhFAQus3bI7FP48BsFd89R2L6PFjMTWY&#10;uOXgDZtAGeEIIKH7GzaFI6BM53AUD/zPYwDsJRwBJDx/cXS7fy2XU4MRjoAywhFAgnAEkBT/WLRa&#10;Th1GOALKdA9Hrj6BEsIRQJJwBJAgHAEkdQ5H3rAJlOkcjuKeratPoIRwBJDUORzFbYd5DIC9uoej&#10;+PzzKAB7jUX0+X0xdRnhCCjT+hdH3rAJVBGOAJKEI4CE7uHo9Xq8zaMA7DUWkXAEcJZwBJAQy6fz&#10;GzZj+c+jAOwV/9S+XEwNRjgCyghHAEnxZ8Or5dRhhCOgTDx0vlpMTUY4AuoIRwAJwhFAwvP37sIR&#10;wHnCEUCCcASQ1DkcXa7HxzwGwF7CEUCCcASQJBwBJEQ46nr1OUY4AuoIRwAJwhFAQvdw5A2bQJnO&#10;b9iM6DWPAbBXPPYjHAEkdA5Hcd92HgNgr9Zv2ByLfx4DYK/46jsW0ePHYmowwhFQSjgCSOj+hk3h&#10;CCgjHAEkCEcACc9fHN3uX8vl1GCEI6CMcASQIBwBJMU/Fq2WU4cRjoAy3cORq0+ghHAEkCQcASQI&#10;RwBJncORN2wCZTqHo7hn6+oTKCEcASR1Dkdx22EeA2Cv7uEoPv88CsBeYxF9fl9MXUY4Asq0/sWR&#10;N2wCVYQjgCThCCChezh6vR5v8ygAe41FJBwBnBX3DleLqckIR0CNWD6d37AZTw3MowDsFf/UvlxM&#10;DUY4Aso8H1sSjgDOiz8bXi2nDiMcAWWEI4Ak4QggQTgCSBCOAJKEI4AE4QggqXM4ulyPj3kMgL2E&#10;I4AE4QggSTgCSIhw1PXqc4xwBNQRjgAShCOAhO7hyBs2gTKd37AZ0WseA2CveOyn89WncASU6RyO&#10;4r7tPAbAXvFfmavF1GLG4p/HANgrvvqORfT4sZiajHAElBGOABIu78eLcASQIBwBJAhHAAnPXxzd&#10;7l/L5dRghCOgjHAEkCAcASTFPxatllOHEY6AMt3DkatPoIRwBJAkHAEkCEcASZ3DkTdsAmU6h6O4&#10;Z+vqEyghHAEkdQ5HcdthHgNgr+7hKD7/PArAXmMRfX5fTF1GOALKtP7F0e3+EI6AEsIRQFL84cZq&#10;MXUY4Qgo0z0cvV6Pt3kUgL3GIhKOAM6Ke4erxdRkhCOgRiyfzm/YjKcG5lEA9hKOABKejy0JRwDn&#10;xZ8Nr5ZThxGOgDLCEUCScASQIBwBJAhHAEnCEUCCcASQ1DkcXa7HxzwGwF7CEUCCcASQ1DkcxWef&#10;xwDYK8JR16vPMcIRUEc4AkjoHI5i8c9jAOzVPRx5wyZQJn61s1pOLUY4AqrEYz+drz6FI6BM53AU&#10;923nMQD2iv/KXC2mFiMcAVXiq+9YRI8fi6nJCEdAGeEIIOHyfrwIRwAJwhFAgnAEkPD8xdHt/rVc&#10;Tg1GOALKCEcACcIRQFK86mK1nDqMcASU6R6OXH0CJYQjgCThCCBBOAJI6hyO4sp5HgNgr87hKO7Z&#10;uvoESghHAEmdw1HcdpjHANireziKzz+PArDXWESf3xdTlxGOgDKtf3F0uz+EI6CEcASQFH+4sVpM&#10;HUY4Asp0D0ev1+NtHgVgr7GIhCOAs+Le4WoxNRnhCKgRy6fzGzbjqYF5FIC9hCOAhOdjS8IRwHnx&#10;Z8Or5dRhhCOgjHAEkCQcASQIRwAJwhFAknAEkCAcASR1DkeX6/ExjwGwl3AEkCAcASR1Dkfx2ecx&#10;APaKcNT16nOMcATUEY4AEjqHo1j88xgAe3UPR96wCZSJX+2sllOLEY6AKvHYT+erT+EIKNM5HMV9&#10;23kMgL3ivzJXi6nFCEdAlfjqOxbR48diajLCEVBGOAJIuLwfL8IRQIJwBJAgHAEkPH9xdLt/LZdT&#10;gxGOgDLCEUCCcASQFK+6WC2nDiMcAWW6hyNXn0AJ4QggSTgCSBCOAJLGIvr8vpi6TFw5z2MA7NU5&#10;HMU9W1efQAnhCCCpcziK51XnMQD26h6O4vPPowDsNRaRcARwVutfHN3uD+EIKCEcASTFH26sFlOH&#10;EY6AMt3D0ev1eJtHAdhrLCLhCOCsuHe4WkxNRjgCasTy6fyGzXhqYB4FYC/hCCDh+diScARwXvzZ&#10;8Go5dRjhCCgjHAEkCUcACcIRQIJwBJAkHAEkRDjqevU5RjgC6nQOR5fr8TGPAbCXcASQIBwBJHUO&#10;R/HZ5zEA9hKOAJKEI4CEzuEoFv88BsBe3cORN2wCZeJXO6vl1GKEI6BKPPbT+epTOALKdA5Hcd92&#10;HgNgr/ivzNViajHCEVAlvvqORfT4sZiajHAElBGOABIu78eLcASQIBwBJAhHAAnPXxzd7l/L5dRg&#10;hCOgjHAEkCAcASTFqy5Wy6nDCEdAme7hyNUnUEI4AkgSjgAShCOApLGIPr8vpi4TV87zGAB7dQ5H&#10;cc/W1SdQQjgCSOocjuJ51XkMgL26h6P4/PMoAHuNRSQcAZzV+hdHt/tDOAJKCEcASfGHG6vF1GGE&#10;I6BM93D0ej3e5lEA9hqLSDgCOCvuHa4WU5MRjoAasXw6v2EznhqYRwHYSzgCSHg+tiQcAZwXfza8&#10;Wk4dRjgCyghHAEmdw9HlenzMYwDsJRwBJAhHAEnCEUBChKOuV59jhCOgjnAEkCAcASQIRwBJncNR&#10;fPZ5DIC94upNOAJIEI4AEjqHo1j88xgAe8VX37GIHj8WU4OJWw7esAmUiV/trJZTixGOgCqdw1F8&#10;buEIKNM5HMV923kMgL3iJWurxdRihCOgSudwFCMcAWWEI4CEy/vxIhwBJAhHAAndw5GrT6BELJ9f&#10;t/vXcjk1GOEIKCMcASQIRwBJ8aqL1XLqMMIRUEY4AkgQjgCShCOAhO7hKD7/PArAXmMRfX5fTF0m&#10;rpznMQD26hyO4p6tcASUEI4AkjqHo3hedR4DYC/hCCBpLCLhCOCs1r84ut0fwhFQQjgCSIo/3Fgt&#10;pg4jHAFluoej1+vxNo8CsNdYRMIRwFlx73C1mJqMcATUiOXT+Q2b8dTAPArAXsIRQMLzsSXhCOC8&#10;+LPh1XLqMMIRUEY4AkjqHI4u1+NjHgNgL+EIIEE4AkgSjgASIhx1vfocIxwBdYQjgAThCCDjt9/+&#10;B2agK7Et0cdpAAAAAElFTkSuQmCCUEsDBAoAAAAAAAAAIQB055Z/FA4AABQOAAAUAAAAZHJzL21l&#10;ZGlhL2ltYWdlMi5wbmeJUE5HDQoaCgAAAA1JSERSAAAEQAAAAQwIBgAAAMRdw/8AAAABc1JHQgCu&#10;zhzpAAAABGdBTUEAALGPC/xhBQAAAAlwSFlzAAA7DgAAOw4BzLahgwAADalJREFUeF7t3d2RE0sW&#10;hdExYUzAhDahTcAUTMADTMAETMAEHrPQS5twTZhJwb4BiOpuqVU/mVnri1gREwEX1FK9nBOaw3+k&#10;PXp6evrv9+/fHwAAAGALGUelbasP36fqfwAAALCFjKPSdpVSHqdp+mfugQQAAIA1ZCSVtqs+eF8v&#10;H0QAAABYU0ZSaZumafow9yACAADAmjKWSut3Pnzq//oCAADAHjKaSutXSvk49xACAADA2jKaSutW&#10;H7YH3/4AAABgLxlPpXWrD5vDpwAAAOwm46m0XtM0vZ97+AAAAGArGVGldTofPq0P2tPlgwcAAABb&#10;ypgqrZPDpwAAALQgY6q0fKWUdw6fAgAA0IKMqtLy1QfM4VMAAACakFFVWjaHTwEAAGhJxlVpuc6H&#10;T6dp+jb3wAEAAMAeMrJKy+XwKQAAAK3JyCotk8OnAAAAtChjq7RM9aH6cvmQAQAAwN4ytkr35/Ap&#10;AAAArcroKt2Xw6cAAAC0LOOrdF8OnwIAANCyjK/S23P4FAAAgNZlhJXeXn2QHD4FAACgaRlhpbfl&#10;8CkAAAA9yBgr3Z7DpwAAAPQio6x0ew6fAgAA0IuMstJtOXwKAABATzLOSrd1Op0+zz1QAAAA0KKM&#10;s9L1OXwKAABAbzLSStfl8CkAAAA9ylgrXZfDpwAAAPQoY630eg6fAgAA0KuMttLrOXwKAABArzLa&#10;Si/n8CkAAAA9y3grPZ/DpwAAAPQuI670fNM0fZh7eAAAAKAXGXGl+Rw+BQAAYAQZc6X5HD4FAABg&#10;BBlzpb8rpTzOPTQAAADQm4y60p+dD5/WB+Tr5QMDAAAAPcq4K/2Zw6cAAACMJOOu9Kv8s7cOnwIA&#10;ADCMjLzSr+qD8enyQQEAAICeZeSVfubwKQAAACPK2Cv9rD4UDp8CAAAwnIy9ksOnAAAAjCujr46e&#10;w6cAAACMLOOvjl59GBw+BQAAYFgZf3XkzodPffsDAACAkWUE1pGrD4LDpwAAAAwtI7COmsOnAAAA&#10;HEHGYB0xh08BAAA4iozCOmL1AXD4FAAAgEPIKKyj5fApAAAAR5JxWEerfvgOnwIAAHAYGYd1pBw+&#10;BQAA4GgyEusoOXwKAADAEWUs1lEqpXycexAAAABgZBmLdYTqB/7g2x8AAAAcUUZjHaH6gTt8CgAA&#10;wCFlNNboTdP0fu4BAAAAgCPIeKyROx8+rR/20+WHDwAAAEeREVkj5/ApAAAAR5cRWaNWSnnn8CkA&#10;AABHlzFZo1Y/ZIdPAQAAOLyMyRoxh08BAADgp4zKGq3z4dNpmr7NfegAAABwNBmXNVoOnwIAAMAv&#10;GZc1Ug6fAgAAwJ8yMmuk6gf75fKDBgAAgCPLyKxRcvgUAAAA/paxWSPk8CkAAADMy+isEXL4FAAA&#10;AOZldFbvOXwKAAAAz8v4rN6rH6bDpwAAAPCMjM/qOYdPAQAA4GUZodVrDp8CAADA6zJGq9ccPgUA&#10;AIDXZYxWjzl8CgAAANfJKK0eO51On+c+VAAAAOBPGaXVWw6fAgAAwPUyTqunHD4FAACA22SkVk85&#10;fAoAAAC3yUitXnL4FAAAAG6XsVq95PApAAAA3C5jtXrI4VMAAAB4m4zWar3z4dP6gX29/AABAACA&#10;12W8VutN0/Rh7gMEAAAAXpfxWi3n8CkAAADcJyO2Wq5+UJ8uPzgAAADgehmx1WqllMe5Dw4AAAC4&#10;XsZstZjDpwAAALCMjNpqMYdPAQAAYBkZtdVa529/OHwKAAAAy8i4rdaqH47DpwAAALCQjNtqKYdP&#10;AQAAYFkZudVS9YNx+BQAAAAWlJFbreTwKQAAACwvY7dayOFTAAAAWEdGb7VQ/UAcPgUAAIAVZPTW&#10;3p0Pn/r2BwAAAKwj47f2rn4YDp8CAADASjJ+a88cPgUAAIB1ZQTXXjl8CgAAAOvLGK69qh+Cw6cA&#10;AACwsozh2qP6ATz49gcAAACsL6O49qh+AA6fAgAAwAYyimvrHD4FAACA7WQc15adD5/WN//p8sMA&#10;AAAA1pGRXFtWSvk492EAAAAA68hIrq2qb7rDpwAAALCxjOXaqvqmO3wKAAAAG8tYri2apun93IcA&#10;AAAArCujudbO4VMAAADYT8ZzrZ3DpwAAALCfjOdas1LKO4dPAQAAYD8Z0bVm9Y12+BQAAAB2lBFd&#10;a+XwKQAAAOwvY7rW6Hz4dJqmb3NvPAAAALCdjOpaI4dPAQAAoA0Z1bV0Dp8CAABAOzKua+nqm/vl&#10;8s0GAAAA9pFxXUvm8CkAAAC0JSO7lsrhUwAAAGhPxnYtlcOnAAAA0J6M7Voih08BAACgTRndtUT1&#10;DXX4FAAAABqU0V335vApAAAAtCvju+7J4VMAAABoW0Z43ZPDpwAAANC2jPB6aw6fAgAAQPsyxuut&#10;nU6nz3NvLAAAANCOjPF6Sw6fAgAAQB8yyuvWHD4FAACAfmSc161N0/Rh7g0FAAAA2pNxXrfk8CkA&#10;AAD0JSO9bsnhUwAAAOhLRnpdWynlce6NBAAAANqVsV7XdD58Wt+0r5dvIgAAANC2jPa6JodPAQAA&#10;oE8Z7fVa+WdvHT4FAACADmW812vVN+vT5ZsHAAAA9CHjvV7K4VMAAADoW0Z8vVR9oxw+BQAAgI5l&#10;xNdzOXwKAAAA/cuYr7kcPgUAAIAxZNTXXPUNcvgUAAAABpBRX5c5fAoAAADjyLivy+qb4/ApAAAA&#10;DCLjvn7P4VMAAAAYS0Z+/ZvDpwAAADCejP36t/qmOHwKAAAAg8nYr3Pnw6e+/QEAAADjyeivc/UN&#10;cfgUAAAABpTRXw6fAgAAwLgy/h87h08BAABgbFkBHLtSyse5NwcAAAAYQ1YAx62+CQ++/QEAAABj&#10;yxrguNU3weFTAAAAGFzWAMdsmqb3c28KAAAAMJasAo7X+fBpfQOeLt8QAAAAYDxZBxwvh08BAADg&#10;OLIOOFallHcOnwIAAMBxZCVwrOoP7vApAAAAHEhWAsfJ4VMAAAA4nqwFjpHDpwAAAHBMWQ0cI4dP&#10;AQAA4JiyGhg/h08BAADguLIeGL/6wzp8CgAAAAeV9cDYOXwKAAAAx5YVwbidD59O0/Rt7ocHAAAA&#10;jiFrgnFz+BQAAADImmDMHD4FAAAAzrIqGLP6A365/IEBAACA48mqYLwcPgUAAAD+lXXBWDl8CgAA&#10;APwuK4OxcvgUAAAA+F1WBuPk8CkAAABwKWuDcTqdTp/nflAAAADguLI2GCOHTwEAAIA5WR30n8On&#10;AAAAwHOyPug/h08BAACA52R90HcOnwIAAAAvyQqh7xw+BQAAAF6SFUK/OXwKAAAAvCZrhD5z+BQA&#10;AAC4RlYJfTZN04e5HwoAAADgd1kl9JfDpwAAAMC1sk7oL4dPAQAAgGtlndBXpZTHuR8GAAAAYE5W&#10;Cv10PnxaX/jXyx8EAAAA4DlZK/STw6cAAADArbJW6KP8s7cOnwIAAAA3yWqhj+oL/nT5AwAAAAC8&#10;JquF9nP4FAAAAHirrBfar75Yh08BAACAN8l6oe0cPgUAAADukRVDuzl8CgAAANwra4Z2qy/S4VMA&#10;AADgLlkztJnDpwAAAMASsmpos/oCHT4FAAAA7pZVQ3s5fAoAAAAsJeuGtnL4FAAAAFhSVg5tVV+Y&#10;w6cAAADAYrJyaKfz4VPf/gAAAACWlLVDO9UX5fApAAAAsKisHdrI4VMAAABgDVk97J/DpwAAAMBa&#10;sn7Yv1LKx7kXCAAAAHCvrB/2rb6QB9/+AAAAANaSFcS+1Rfi8CkAAACwmqwg9muapvdzLwwAAABg&#10;KVlD7NP58Gl9EU+XLwoAAABgSVlF7JPDpwAAAMAWsorYvlLKO4dPAQAAgC1kHbF99S93+BQAAADY&#10;RNYR2+bwKQAAALClrCS263z4dJqmb3MvBgAAAGANWUtsl8OnAAAAwNayltgmh08BAACAPWQ1sU31&#10;L/xy+QIAAAAA1pbVxPo5fAoAAADsJeuJdXP4FAAAANhTVhTr5vApAAAAsKesKNbL4VMAAABgb1lT&#10;rFf9Sxw+BQAAAHaVNcU6OXwKAAAAtCCriuVz+BQAAABoRdYVy+fwKQAAANCKrCuWzeFTAAAAoCVZ&#10;WSzb6XT6PPeXAQAAAOwhK4vlcvgUAAAAaE3WFsvk8CkAAADQoqwulsnhUwAAAKBFWV3cn8OnAAAA&#10;QKuyvrg/h08BAACAVmV9cV8OnwIAAAAtywrj7Tl8CgAAALQua4y3N03Th7k/GAAAAKAVWWO8LYdP&#10;AQAAgB5klfG2HD4FAAAAepBVxu2VUh7n/kAAAACA1mSdcVvnw6f1P/56+YcBAAAAtCgrjdty+BQA&#10;AADoSVYa15d/9tbhUwAAAKAbWWtcX/2PPl3+IQAAAAAty1rjuhw+BQAAAHqU1cZ11f/A4VMAAACg&#10;O1ltvJ7DpwAAAECvst54OYdPAQAAgJ5lxfFy9Tc6fAoAAAB0KyuO53P4FAAAAOhd1hzPV3+Tw6cA&#10;AABA17LmmM/hUwAAAGAEWXX8ncOnAAAAwCiy7vi7+osOnwIAAABDyLrjz86HT337AwAAABhFVh5/&#10;Vn/B4VMAAABgGFl5/MrhUwAAAGA0WXv8zOFTAAAAYERZffyslPJx7jcBAAAA9Cyrjx93Px58+wMA&#10;AAAYUdYfDp8CAAAA4/qx/Jim6f3cLwIAAACM4Mfh0/o/ni5/AQAAAGAUDp8CAAAAw/tx/LSU8ggA&#10;AAAwpvL4f3CKHKt3qSNmAAAAAElFTkSuQmCCUEsDBAoAAAAAAAAAIQAEx8m+7xkAAO8ZAAAUAAAA&#10;ZHJzL21lZGlhL2ltYWdlMy5wbmeJUE5HDQoaCgAAAA1JSERSAAAFUAAAATgIBgAAAcqR6PoAAAAB&#10;c1JHQgCuzhzpAAAABGdBTUEAALGPC/xhBQAAAAlwSFlzAAAOwwAADsMBx2+oZAAAGYRJREFUeF7t&#10;3d1x29iyBtAJwSE4BIWgEByCQlAISkBQCCcEhcCSgXeHwAeC8qNDuPeI6jmmrab4h58NYH1V68kk&#10;CMC7urras2f/87T6+fWp2f4flMxCZRIsVIr3z1ssVEpWNa9PFirF2y3St1iolCqW6HssVEoVS/Q9&#10;FioliuX5OxYqpama7SqW5+9YqJQmluafsVApSSzLj7FQKUksy4+xUClFLMk8FiolqOp2HUsyj4VK&#10;CWI5Ho6FythiKX4eC5WxxVL8PBYqY4pleDwWKmOpmu2vWIbHY6EylliCp8VCZQyx/E6PhcoYYvmd&#10;HguVocXSOy8WKkOLpXdeLFSGFMvu/FioDCWW3GWxUBlKLLnLYqEyhFhul8dCZQix3C6PhUrfYqld&#10;FwuVXq3WX2KpXRcLlT7FMrs+Fip9iSXWTSxU+hJLrJtYqPQhlld3sVDpXL25jeXVXSxUuhZLq9tY&#10;qHQpllX3sVDpUiyr7pP9GJTGQqV4KiqTYKFSvN0ifUv2h1CE/f+gJf0AFCCW6HuyD8DYYnn+TvYh&#10;GFssz9/JPgRjiqX5Z7IPwmgO7QhIPwwjiWX5MdmHYQyxJPNkX4AxxJLMk30BhhbL8XCyL8GgTtkR&#10;kH4RBhRL8fNkX4ShxDI8nuzLMJRYhseTfRmGEEvwtGQXgN7Vm/tYgqclvQj0LJbf6ckuAn2KpXde&#10;sgtBn2LpnZfsQtCXWHbnJ7sY9KFqXp9i2Z2f7ILQh1hylyW7IHQtltvlyS4KXYvldnmyi0KXYqld&#10;l+zC0JWqaZ9jqV2X7OLQlVhm1ye7OHQhllg3yX4AuhBLrJtkPwDXiuXVXbIfgWtUdbuO5dVdsh+C&#10;a8TS6jbZD8GlYll1n+zH4FKxrLpP9mNwiVhS/cQ5UwDXe6w3DwoqwJWiP9WhAlwjSul7FFSAy0QZ&#10;/R0FFeB8UUL/jIIKcLpPtwAqqAAnOnSm5L9RUAGOi5L5eRRUgM9FuTweBRXgsCiVp0VBBfjoov99&#10;ioIK8Lf2JkrkeVFQAX6L0nhZFFSAd1EWL4+CCtBBMX2LggosWdVsf0U5vD4KKrBY37ffohR2EwUV&#10;WKIogd1GQQWWJspf91FQgSWJ0tdPFFRgKaLs9RcFFZi73QF6Q0RBBeYsSt0wUVCBuYoyN1wUVGCO&#10;osQNGwUVmJsob8NHQQXm4tMD9IaIggrMwrED9IaIggpMXZSz8aOgAlMWpayMKKjAVEUZKycKKjA1&#10;Vb39ESWsrCiowLRceIDeEFFQgamIslVuFFRgCqJklR0FFShdlKvyo6ACper0AL0hoqACRao3t1Gm&#10;phMFFShNlKfpJXsYAM5T1e1aQQXogA4VoBOx2SD/QwBOtSumb8n+EIDTRCl9T/YBAI7b/UPUfrIP&#10;AXBclNHfyT4EwBHZxoP0gwB8Kkron8k+CMBhUT4/JvswALlP/4ct2RcAyEXpzJN9AYDE9+23KJ15&#10;0i8B8EGUzcPJvgTAn6Jkfp7siwD8dvLJAdmXAfgtyuXxZF8GINSb+yiXx5NeAICdKJWnJbsAAGcW&#10;07dkFwFAQQXoRJTI85JdCGDJHuvNQ5TI85JdDGDJojyen+xiAEsVpfGyZBcEWKoojZcluyDAEkVZ&#10;vDzZRQGWpmpen6IsXp7swgBLEyXxumQXBliU1fpLlMTrkl4cYEGiHF6f7OIASxGlsJtkPwCwBFXT&#10;Pkcp7CbZjwAsQZTB7pL9CMDsdfUPUftJfwhg5qIEdpvshwDmLMpf98l+DGCuqma7ivLXfbIfBJir&#10;KH39JPtBgFnq4x+i9pP+KMAMRdnrL9mPAsxNlLx+k/0wwJxU9fZHlLx+k/04wJxEues/2Y8DzEd7&#10;E+Wu/+Q3ADAPUeqGSXYDAHMQZW64ZDcBMHVV3a6jzA2X7EYApi5K3LDJbgRg0urNbZS4YZPeDMCE&#10;RXkbPtnNAExVlLZxkt0QwBRVzfZXlLZxkt0UwBRFWRsv2U0BTM5Y/xC1n/TGACYmStq4yW4MYEqi&#10;nI2f7OYApmL0f4jaT3aDAFMRpayMZDcIMAkv7V2UsjKS3iTABEQZKyfZTQKULkpYWcluFKB0UcLK&#10;SnajACWL8lVespsFKNVjvXmI8lVeshsGKFWUrjKT3TBAiaJslZvspgFKFGWr3GQ3DVCaKFllJ7tx&#10;gJJUzetTlKyyk908QEmiXJWf7OYBShGlahrJHgCgFFGqppHsAQBKEGVqOskeAmBsVdM+R5maTrIH&#10;ARhblKhpJXsQgFGt1l+iRE0r6cMAjCjK0/TytPr5NXsgAAAYmgYVAIBi7JrTt2hQAQAYU1W362hN&#10;36NBBQBgLOlBgRpUAADG0d5ES/pnNKgAAAwtWtE8GlQAAIYUbejhaFABABhC1Wx/RQv6eTSoAAD0&#10;rWpen6L9PB4NKgAAvao3t9F6nhYNKgAAvbnk/GoNKgAAfYh28/xoUAEA6NLJm6EORYMKAEBXqqZ9&#10;jjbz8mhQAQDoxEt7Fy3mddGgAgBwtUs2Qx2KBhUAgGtEW9ldNKgAAFwqWspuo0EFAOBcVbNdRTvZ&#10;fTSoAACc47HePEQr2U80qAAAnOy/vWO0kf1FgwoAwCmifew/GlQAAI6J1nGYaFABADikqtt1tI3D&#10;RYMKAECm981Qh6JBBQDgo/Ym2sXho0EFAGBftInjRYMKAMC/okUcNxpUAACqZvsr2sPxo0EFAFi2&#10;qnl9itawjGhQAQAWrN7cRltYTjSoAAALtVp/iZawrGhQAQCWJ1rBMqNBBQBYjqI2Qx2KBhUAYBmq&#10;pn2OFrDsaFABABbgpb2L9q/8aFABAGau1M1Qh6JBBQCYr2j5phUNKgDAPEW7N71oUAEA5qVqtqto&#10;9aYZDSoAwIzUm/to86YbDSoAwExMbTPUoWhQAQCmL1q7eUSDCgAwbdHWzScaVACAaarqdh0t3byi&#10;QQUAmJ7HevMQ7dz8okEFAJia9iZauXlGgwoAMB3Rws07GlQAgGmI9m3+0aACAJStara/onVbRjSo&#10;AADlqprXp2jblhMNKgBAoerNbbRsy4oGFQCgQHM5tvSSaFABAMoSbdpyo0EFACjD4jZDHYoGFQBg&#10;fFXTPkd7JhpUAICRvbR30ZrJWzSoAAAjWvJmqEPRoAIAjCPaMfk7GlQAgGHZDHUkGlQAgOH8tzld&#10;RRsmh6JBBQAYSL25jxZMPosGFQBgADZDnR4NKgBAv6LtklOjQQUA6E+0XHJONKgAAN2r6nYd7Zac&#10;Gw0qAEC3HuvNQ7Rackk0qAAAXWpvos2SS6NBBQDoRrRXcm00qAAA14vWSrqIBhUA4HKOLe0hGlQA&#10;gMtUzetTtFTSZTSoAAAXqDe30U5J19GgAgCcybGl/UaDCgBwumihpM9oUAEAjrMZasBoUAEAPlc1&#10;7XO0TjJENKgAAJ/4vv0WbZMMlfQvAgAAxvC2AS39AwAAGNj//lOK7A8BAGBou+b0LdkfAgDAoPb/&#10;W9/0AwAAMJAP/wuv7EMAADCYv0/mSj8EAAADSP8fs9kHAQBgCNGS/pnsgwAA0LuX9i5a0j+TfhgA&#10;AHr0YWPUfrIvAABAr/7eGLWf9AsAANCTqtmuohXNk30JAAD6Em3o4WRfAgCAXtSb+2hDDyf9IgAA&#10;9CBa0M+TfREAADr32cao/aRfBgCADh3dGLWf7AIAANClaD1PS3YBAADoymO9eYjW87RkFwEAgK5E&#10;23l6sosAAEAnVj+/Rtt5etILAQDAlaq6XUfLeV6yiwEAwLWi3Tw/2cUAAOAaZ2+M2k92QQAAuEa0&#10;mpcluyAAAFyuvYlW87LkFwUAgPNdvDFqP9mFAQDgEtFiXpfswgAAcK6rNkbtJ7s4AACcK9rL65Nd&#10;HAAAznPlxqj95D8AAACn6WRj1H6yHwEAgFNFW9ldsh8BAIBTVM3rU7SV3SX7IQAAOEW0lN0m+yEA&#10;ADiq3txGS9lt0h8DAIBPVM32V7ST3Sf7QQAA+NRq/SXaye6T/iAAABzQy8ao/WQ/CgAAh0Qb2V+y&#10;HwUAgFRfG6P2k/4wAAD8pdeNUfvJfhwAAD7oc2PUftIfBwCAPVXTPkf72H+yGwAAgH3ROg6T7AYA&#10;AOB/vm+/Res4TNKbAACA/xpsY9R+shsBAICdoTZG7Se9EQAAFm/QjVH7yW4GAACiXRw+2c0AALBw&#10;L+1dtIvDJ70hAAAWa5SNUfvJbgoAgAUbY2PUftKbAgBgkapmu4o2cbxkNwYAwDJFizhushsDAGCB&#10;6s19tIjjJr05AAAWJ9rD8ZPdHAAACzP2xqj9pDcIAMBiFLExaj/ZTQIAsBzRFpaT7CYBAFiIUjZG&#10;7Se9UQAAFiFawrKS3SgAAAuw+vk1WsKykt4sAACzVtXtOtrB8pLdMAAA8xatYJnJbhgAgPl6rDcP&#10;0QqWmeymAQCYr2gDy0120wAAzFV7E21guclvHACAuSl6Y9R+spsHAGB+ov0rP9nNAwAwL8VvjNpP&#10;9gAAAMxLtH7TSPYAAADMyQQ2Ru0nfwgAAOZgMhuj9pM9CAAA8xAt37SSPQgAANNXNa9P0fJNK9nD&#10;AAAwfdHuTS/ZwwAAMHH15jbaveklfSAAACarara/otWbZrKHAgBguqLNm26yhwIAYJomuzFqP9mD&#10;AQAwTdHiTTvZgwEAMEFT3hi1n/ThAACYlMlvjNpP9oAAAEzMav0l2rvpJ31AAAAmo2ra52jt5pHs&#10;IQEAmI5o6+aT7CEBAJiIuWyM2k/6oAAAFG9WG6P2kz0sAAATMKeNUftJHxYAgKLNbmPUfrIHBgCg&#10;bNHKzTPZAwMAULCX9i5auXkmfWgAAIo0241R+8keHACAQs11Y9R+0gcHAKA4s94YtZ/s4QEAKE+0&#10;b/NP9vAAABSm3txH+zb/pC8AAICiROu2jGQvAACAgixhY9R+0pcAAEARqma7irZtOcleBAAAZYiW&#10;bVnJXgQAAAVY0sao/aQvAwCA0UW7trxkLwMAgJEtbWPUftIXAgDAaKp6+yNatWUmeykAAIwn2rTl&#10;JnspAACM47HePESbttxkLwYAgHFEi7bsZC8GAIAxtDfRoi07+csBAGBIVd2uoz2T7AUBADCsaM3k&#10;LdkLAgBgODZG/ZXsJQEAMJxoy+TfZC8JAICh2Bj1IfmLAgCgbzZGHUj2sgAA6F+0Y/J3spcFAEC/&#10;qub1Kdox+TvZCwMAoF/RikmW7IUBANCjenMbrZhkSV8aAAC9qJrtr2jD5FCyFwcAQD+iBZPPkr04&#10;AAC6Z2PUicleHgAA3Yv2S44le3kAAHTMxqjTk75AAAA6Y2PUmcleIgAAHVqtv0TrJackfYkAAHSi&#10;atrnaLvk1GQvEgCAbkTLJecke5EAAHTAxqjLkr5MAACuYmPUFcleKAAAV7Ix6vKkLxQAgIvZGHVl&#10;spcKAMDlos2SS5O9VAAALvR9+y3aLLk06YsFAOBsNkZ1lOzlAgBwARujukn6cgEAOIuNUR0me8EA&#10;AJwnWivpItkLBgDgDC/tXbRW0kXSlwwAwElsjOoh2YsGAOBENkZ1n/RFAwBwVNVsV9FSSZfJXjYA&#10;AMdFOyVdJ3vZAAAcUW/uo52SrpO+cAAAPhWtlPSR7IUDAPAJG6P6TfrSAQBIVfX2R7RR0leyFw8A&#10;QC5aKOkz2YsHAOCjx3rzEC2U9Jns5QMA8FG0T9J3spcPAMDf2pton6Tv5H8BAAD8q6rbdbROMkSy&#10;vwQAAH6LtkmGSvaXAADAOxujRkj2FwEAwLtomWTIPK1+fs3+MgAAAAAAFqve3BqgAgAAAADsqZrt&#10;rz/+L7MGqAAAAAAA7ycgPK3WX2J0+h4DVAAAAABg6aqmfY6R6Z8xQAUAAAAAluzT02MNUAEAAACA&#10;xXpp72JUmscAFQAAAABYmg+HRR2KASoAAAAAsCTpYVGHYoAKAAAAACzFwcOiDsUAFQAAAABYgqp5&#10;fYqx6OkxQAUAAAAAZu/YYVGHYoAKAAAAAMzV7rCoenMb49DzY4AKAAAAAMzRbnh66mFRh2KACgAA&#10;AADMTdVsVzECvS4GqAAAAADAnFx0WNShGKACAAAAALNRb+5j9NlNDFABAAAAgFm45rCoQzFABQAA&#10;AACmrJPDog7FABUAAAAAmKqq3v7obXj6FgNUAAAAAGCKqqZ9jjFnfzFABQAAAACm5rHePMSIs98Y&#10;oAIAAAAAk9LHYVGHYoAKAAAAAEzB7rCopr2J0eYwMUAFAAAAAEpX1e2618OiDsUAFQAAAAAo2SCH&#10;RR2KASoAAAAAUKrBDos6FANUAAAAAKBI37ffYow5XgxQAQAAAICSjHJY1KEYoAIAAAAApRjtsKhD&#10;MUAFAAAAAEow6mFRh2KACgAAAACMrWpen2JkWVYMUAEAAACAUb20dzGuLC8GqAAAAADAGHaHRdWb&#10;2xhVlhkDVAAAAABgaLvhaUmHRR2KASoAAAAAMKSq2a5iPFl+DFABAAAAgKEUe1jUoRigAgAAAACD&#10;qDf3MZacTgxQAQAAAIDelX5Y1KEYoAIAAAAAfZnMYVGHYoAKAAAAAPShqrc/Jj08fYsBKgAAAADQ&#10;tappn2MEOe0YoAIAAAAAXXqsNw8xfpx+DFABAAAAgM5M9bCoQzFABQAAAACutTssqmlvYuw4nxig&#10;AgAAAADXqOp2PfnDog7FABUAAAAAuNRsDos6FANUAAAAAOASszos6lAMUAEAAACAs33ffosR47xj&#10;gAoAAAAAnGq2h0UdigEqAAAAAHCKWR8WdSgGqAAAAADAMbM/LOpQDFABAAAAgM9UzetTjBOXFwNU&#10;AAAAAOCgl/YuRonLjAEqAAAAAPC33WFR9eY2xojLjQEqAAAAALBvNzxd2mFRh2KACgAAAAD8q2q2&#10;qxgdylsMUAEAAACAN4s+LOpQDFABAAAAgKd6cx8jQ9mPASoAAAAALJzDog7HABUAAAAAlslhUSfE&#10;ABUAAAAAlqeqtz8MT0+IASoAAAAALEtVb/8T40E5FgNUAAAAAFiOx3rzEKNBOSUGqAAAAACwEA6L&#10;Oj8GqAAAAAAwb7vDopr2JkaCck4MUAEAAABgvqq6XTss6ooYoAIAAADAPFVN+xxjQLk0BqgAAAAA&#10;MD8Oi+ooBqgAAAAAMDPft99i/CfXxgAVAAAAAObBYVE9xAAVAAAAAKbPYVE9xQAVAAAAAKbNYVE9&#10;xgAVAAAAAKbLYVE9xwAVAAAAACbqpb2LMZ/0FQNUAAAAAJiW3WFR9eY2RnzSZwxQAQAAAGA6dsNT&#10;h0UNFwNUAAAAAJiGqtmuYqwnQ8UAFQAAAADKVzWvTzHSkyFjgAoAAAAAhas39zHOk6FjgAoAAAAA&#10;BXNY1LgxQAUAAACA8jgsqpAYoAIAAABAWd4OizI8LSQGqAAAAABQDodFFRYDVAAAAAAow2O9eYix&#10;nZQSA1QAAAAAKIDDosqMASoAAAAAjOf9sKifX2NcJ6XFABUAAAAAxlHV7dphUYXHABUAAAAAhlc1&#10;7XOM6KTkGKACAAAAwLAcFjWhGKACAAAAwIC+b7/FaE6mEANUAAAAAOjf7rCopr2JsZxMJQaoAAAA&#10;ANAvh0VNOAaoAAAAANAfh0VNPAaoAAAAANAPh0XNIAaoAAAAANCDl/YuRnAy5RigAgAAAEB3dodF&#10;1ZvbGL/J1GOACgAAAADd2A1PHRY1rxigAgAAAMD1qma7ipGbzCkGqAAAAABwnap5fYpxm8wtBqgA&#10;AAAAcIV6cx+jNpljDFABAAAA4EIOi5p/DFABAAAA4DwOi1pQDFABAAAA4HRvh0UZni4oBqgAAAAA&#10;cBqHRS0wBqgAAAAAcNxjvXmIkZosKQaoAAAAAHCEw6KWGwNUAAAAAMi9Hxb182uM0mSJMUAFAAAA&#10;gI+qul07LEoMUAEAAADgL1XTPsf4TJYeA1QAAAAA+M1hUfJHDFABAAAAIHzffouxmch7DFABAAAA&#10;WLrdYVFNexMjM5HfMUAFAAAAYMkcFiWfxgAVAAAAgKVyWJQcjQEqAAAAAEvksCg5KQaoAAAAACzO&#10;S3sX4zGRz2OACgAAAMBSOCxKzo4BKgAAAABL4LAouSgGqAAAAADMXdVsVzEOEzkvBqgAAAAAzFnV&#10;vD7FKEzk/BigAgAAADBb9eY+xmAil8UAFQAAAIBZqje3MQITuTwGqAAAAADMye6kfYdFSVcxQAUA&#10;AABgLt4OizI8lU5jgAoAAADAHDgsSnqJASoAAAAAU/dYbx5i3CXSbQxQAQAAAJg0h0VJnzFABQAA&#10;AGCK3g+L+vk1xlwi/cQAFQAAAICpqep27bAoGSQGqAAAAABMSdW0zzHaEuk/BqgAAAAATIXDomTw&#10;GKACAAAAMAnft99ipCUyXAxQAQAAACjZ7rCopr2JcZbIsDFABQAAAKBUDouS0WOACgAAAECJHBYl&#10;RcQAFQAAAIDSOCxKiokBKgAAAABFeWnvYnQlMn4MUAEAAAAogcOipMgYoAIAAAAwNodFSbExQAUA&#10;AABgTFWzXcWoSqS8GKACAAAAMJaqeX2KMZVImTFABQAAAGAU9eY+RlQi5cYAFQAAAIDB1ZvbGE+J&#10;lB0DVAAAAACGsjtp32FRMqUYoAIAAAAwhLfDogxPZXIxQAUAAACgbw6LksnGABUAAACAPj3Wm4cY&#10;RYlMLwaoAAAAAPTGYVEy9RigAgAAANC198Oifn6NEZTIdGOACgAAAECXqrpdOyxKZhMDVAAAAAC6&#10;UjXtc4ydROYRA1QAAAAAuuCwKJllDFABAAAAuNr37bcYN4nMKwaoAAAAAFxqd1hU097EqElkfjFA&#10;BQAAAOASDouSRcQAFQAAAIBzOSxKlpF//vl/sOVfeJgTCL8AAAAASUVORK5CYIJQSwMEFAAGAAgA&#10;AAAhAJHyydDdAAAABgEAAA8AAABkcnMvZG93bnJldi54bWxMj0FLw0AQhe+C/2EZwZvdJLWhxGxK&#10;KeqpCLaC9DbNTpPQ7GzIbpP037v1opeBx3u8902+mkwrBupdY1lBPItAEJdWN1wp+Nq/PS1BOI+s&#10;sbVMCq7kYFXc3+WYaTvyJw07X4lQwi5DBbX3XSalK2sy6Ga2Iw7eyfYGfZB9JXWPYyg3rUyiKJUG&#10;Gw4LNXa0qak87y5GwfuI43oevw7b82lzPewXH9/bmJR6fJjWLyA8Tf4vDDf8gA5FYDraC2snWgXh&#10;Ef97b16SLuYgjgqS5yQFWeTyP37xAw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ECLQAUAAYACAAAACEAsYJntgoBAAATAgAAEwAAAAAAAAAAAAAAAAAAAAAAW0NvbnRlbnRf&#10;VHlwZXNdLnhtbFBLAQItABQABgAIAAAAIQA4/SH/1gAAAJQBAAALAAAAAAAAAAAAAAAAADsBAABf&#10;cmVscy8ucmVsc1BLAQItABQABgAIAAAAIQDkmtXqzAIAACoKAAAOAAAAAAAAAAAAAAAAADoCAABk&#10;cnMvZTJvRG9jLnhtbFBLAQItAAoAAAAAAAAAIQDuIq1jgg4AAIIOAAAUAAAAAAAAAAAAAAAAADIF&#10;AABkcnMvbWVkaWEvaW1hZ2UxLnBuZ1BLAQItAAoAAAAAAAAAIQB055Z/FA4AABQOAAAUAAAAAAAA&#10;AAAAAAAAAOYTAABkcnMvbWVkaWEvaW1hZ2UyLnBuZ1BLAQItAAoAAAAAAAAAIQAEx8m+7xkAAO8Z&#10;AAAUAAAAAAAAAAAAAAAAACwiAABkcnMvbWVkaWEvaW1hZ2UzLnBuZ1BLAQItABQABgAIAAAAIQCR&#10;8snQ3QAAAAYBAAAPAAAAAAAAAAAAAAAAAE08AABkcnMvZG93bnJldi54bWxQSwECLQAUAAYACAAA&#10;ACEANydHYcwAAAApAgAAGQAAAAAAAAAAAAAAAABXPQAAZHJzL19yZWxzL2Uyb0RvYy54bWwucmVs&#10;c1BLBQYAAAAACAAIAAACAABaPgAAAAA=&#10;">
                    <v:shapetype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Graphic 16" o:spid="_x0000_s1027" type="#_x0000_t75" alt="colored rectangle" style="position:absolute;left:34598;width:10503;height:15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JLgvwAAANsAAAAPAAAAZHJzL2Rvd25yZXYueG1sRE9Li8Iw&#10;EL4L+x/CLHjTtAoiXWORXQQPur4Wz0MzpsVmUpqo9d9vBMHbfHzPmeWdrcWNWl85VpAOExDEhdMV&#10;GwV/x+VgCsIHZI21Y1LwIA/5/KM3w0y7O+/pdghGxBD2GSooQ2gyKX1RkkU/dA1x5M6utRgibI3U&#10;Ld5juK3lKEkm0mLFsaHEhr5LKi6Hq1WwHkvzU2+58Jtfl3aPze609Eap/me3+AIRqAtv8cu90nH+&#10;BJ6/xAPk/B8AAP//AwBQSwECLQAUAAYACAAAACEA2+H2y+4AAACFAQAAEwAAAAAAAAAAAAAAAAAA&#10;AAAAW0NvbnRlbnRfVHlwZXNdLnhtbFBLAQItABQABgAIAAAAIQBa9CxbvwAAABUBAAALAAAAAAAA&#10;AAAAAAAAAB8BAABfcmVscy8ucmVsc1BLAQItABQABgAIAAAAIQCDyJLgvwAAANsAAAAPAAAAAAAA&#10;AAAAAAAAAAcCAABkcnMvZG93bnJldi54bWxQSwUGAAAAAAMAAwC3AAAA8wIAAAAA&#10;">
                      <v:imagedata r:id="rId7" o:title="colored rectangle"/>
                    </v:shape>
                    <v:shape id="Graphic 19" o:spid="_x0000_s1028" type="#_x0000_t75" alt="gray rectangle" style="position:absolute;left:46248;width:32601;height:80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/TTwAAAANsAAAAPAAAAZHJzL2Rvd25yZXYueG1sRE9Ni8Iw&#10;EL0v+B/CCN7WVF2kVqOIIu51XffgbWjGtjSZlCZq9debBcHbPN7nLFadNeJKra8cKxgNExDEudMV&#10;FwqOv7vPFIQPyBqNY1JwJw+rZe9jgZl2N/6h6yEUIoawz1BBGUKTSenzkiz6oWuII3d2rcUQYVtI&#10;3eIthlsjx0kylRYrjg0lNrQpKa8PF6sgP97rh7nUxm3S2WQ73rvT9O9LqUG/W89BBOrCW/xyf+s4&#10;fwb/v8QD5PIJAAD//wMAUEsBAi0AFAAGAAgAAAAhANvh9svuAAAAhQEAABMAAAAAAAAAAAAAAAAA&#10;AAAAAFtDb250ZW50X1R5cGVzXS54bWxQSwECLQAUAAYACAAAACEAWvQsW78AAAAVAQAACwAAAAAA&#10;AAAAAAAAAAAfAQAAX3JlbHMvLnJlbHNQSwECLQAUAAYACAAAACEAcNv008AAAADbAAAADwAAAAAA&#10;AAAAAAAAAAAHAgAAZHJzL2Rvd25yZXYueG1sUEsFBgAAAAADAAMAtwAAAPQCAAAAAA==&#10;">
                      <v:imagedata r:id="rId8" o:title="gray rectangle"/>
                    </v:shape>
                    <v:shape id="Graphic 14" o:spid="_x0000_s1029" type="#_x0000_t75" alt="colored rectangle" style="position:absolute;top:1977;width:42506;height:97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JD6wAAAANsAAAAPAAAAZHJzL2Rvd25yZXYueG1sRE9Na8JA&#10;EL0L/Q/LCL3pRtEgqatIQeitVEU8TrNjEs3OxuxU03/vCoK3ebzPmS87V6srtaHybGA0TEAR595W&#10;XBjYbdeDGaggyBZrz2TgnwIsF2+9OWbW3/iHrhspVAzhkKGBUqTJtA55SQ7D0DfEkTv61qFE2Bba&#10;tniL4a7W4yRJtcOKY0OJDX2WlJ83f87A5PDr3b6brnR6+j7JTi7rGabGvPe71QcooU5e4qf7y8b5&#10;E3j8Eg/QizsAAAD//wMAUEsBAi0AFAAGAAgAAAAhANvh9svuAAAAhQEAABMAAAAAAAAAAAAAAAAA&#10;AAAAAFtDb250ZW50X1R5cGVzXS54bWxQSwECLQAUAAYACAAAACEAWvQsW78AAAAVAQAACwAAAAAA&#10;AAAAAAAAAAAfAQAAX3JlbHMvLnJlbHNQSwECLQAUAAYACAAAACEALySQ+sAAAADbAAAADwAAAAAA&#10;AAAAAAAAAAAHAgAAZHJzL2Rvd25yZXYueG1sUEsFBgAAAAADAAMAtwAAAPQCAAAAAA==&#10;">
                      <v:imagedata r:id="rId9" o:title="colored rectangle"/>
                    </v:shape>
                    <w10:wrap type="through"/>
                  </v:group>
                </w:pict>
              </mc:Fallback>
            </mc:AlternateContent>
          </w:r>
          <w:r>
            <w:rPr>
              <w:noProof/>
            </w:rPr>
            <w:t xml:space="preserve"> </w:t>
          </w:r>
          <w:r w:rsidR="004F223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328" behindDoc="0" locked="0" layoutInCell="1" allowOverlap="1" wp14:anchorId="1539AE0D" wp14:editId="5C430892">
                    <wp:simplePos x="0" y="0"/>
                    <wp:positionH relativeFrom="column">
                      <wp:posOffset>7118161</wp:posOffset>
                    </wp:positionH>
                    <wp:positionV relativeFrom="paragraph">
                      <wp:posOffset>242518</wp:posOffset>
                    </wp:positionV>
                    <wp:extent cx="778476" cy="298483"/>
                    <wp:effectExtent l="0" t="0" r="0" b="6350"/>
                    <wp:wrapNone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8476" cy="29848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89BA2EA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  <w:r w:rsidRPr="004F2231">
                                  <w:rPr>
                                    <w:sz w:val="32"/>
                                  </w:rPr>
                                  <w:fldChar w:fldCharType="begin"/>
                                </w:r>
                                <w:r w:rsidRPr="004F2231">
                                  <w:rPr>
                                    <w:sz w:val="32"/>
                                  </w:rPr>
                                  <w:instrText xml:space="preserve"> PAGE  \* Arabic  \* MERGEFORMAT </w:instrTex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separate"/>
                                </w:r>
                                <w:r w:rsidR="00F63939">
                                  <w:rPr>
                                    <w:noProof/>
                                    <w:sz w:val="32"/>
                                  </w:rPr>
                                  <w:t>1</w:t>
                                </w:r>
                                <w:r w:rsidRPr="004F2231">
                                  <w:rPr>
                                    <w:sz w:val="32"/>
                                  </w:rPr>
                                  <w:fldChar w:fldCharType="end"/>
                                </w:r>
                              </w:p>
                              <w:p w14:paraId="15C5BE42" w14:textId="77777777" w:rsidR="004F2231" w:rsidRPr="004F2231" w:rsidRDefault="004F2231" w:rsidP="004F2231">
                                <w:pPr>
                                  <w:rPr>
                                    <w:sz w:val="3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1539AE0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1" o:spid="_x0000_s1033" type="#_x0000_t202" style="position:absolute;margin-left:560.5pt;margin-top:19.1pt;width:61.3pt;height:23.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AsZLgIAAFIEAAAOAAAAZHJzL2Uyb0RvYy54bWysVE1vGjEQvVfqf7B8LwuEAFmxRDQRVaUo&#10;iQRVzsZrsyvZHtc27NJf37F3ISjtqerFjGdm5+O9Zxb3rVbkKJyvwRR0NBhSIgyHsjb7gv7Yrr/M&#10;KfGBmZIpMKKgJ+Hp/fLzp0VjczGGClQpHMEixueNLWgVgs2zzPNKaOYHYIXBoASnWcCr22elYw1W&#10;1yobD4fTrAFXWgdceI/exy5Il6m+lIKHFym9CEQVFGcL6XTp3MUzWy5YvnfMVjXvx2D/MIVmtcGm&#10;l1KPLDBycPUfpXTNHXiQYcBBZyBlzUXaAbcZDT9ss6mYFWkXBMfbC0z+/5Xlz8dXR+qyoOMRJYZp&#10;5Ggr2kC+QkvQhfg01ueYtrGYGFr0I89nv0dnXLuVTsdfXIhgHJE+XdCN1Tg6Z7P5ZDalhGNofDef&#10;zG9ilez9Y+t8+CZAk2gU1CF5CVN2fPKhSz2nxF4G1rVSiUBlSFPQ6c3tMH1wiWBxZbBHXKEbNVqh&#10;3bX9XjsoT7iWg04Y3vJ1jc2fmA+vzKEScBNUd3jBQyrAJtBblFTgfv3NH/ORIIxS0qCyCup/HpgT&#10;lKjvBqm7G00mUYrpMrmdjfHiriO764g56AdA8SI7OF0yY35QZ1M60G/4CFaxK4aY4di7oOFsPoRO&#10;7/iIuFitUhKKz7LwZDaWx9IRzgjttn1jzvb4ByTuGc4aZPkHGrrcjojVIYCsE0cR4A7VHncUbmK5&#10;f2TxZVzfU9b7X8HyNwAAAP//AwBQSwMEFAAGAAgAAAAhAKdsGJ7hAAAACwEAAA8AAABkcnMvZG93&#10;bnJldi54bWxMjzFrwzAUhPdC/4N4gW6NbKUJxrUcgiEUSjskzdJNtl5sE+nJtZTE7a+vMrXjccfd&#10;d8V6soZdcPS9IwnpPAGG1DjdUyvh8LF9zID5oEgr4wglfKOHdXl/V6hcuyvt8LIPLYsl5HMloQth&#10;yDn3TYdW+bkbkKJ3dKNVIcqx5XpU11huDRdJsuJW9RQXOjVg1WFz2p+thNdq+652tbDZj6le3o6b&#10;4evwuZTyYTZtnoEFnMJfGG74ER3KyFS7M2nPTNSpSOOZIGGRCWC3hHharIDVErKlAF4W/P+H8hcA&#10;AP//AwBQSwECLQAUAAYACAAAACEAtoM4kv4AAADhAQAAEwAAAAAAAAAAAAAAAAAAAAAAW0NvbnRl&#10;bnRfVHlwZXNdLnhtbFBLAQItABQABgAIAAAAIQA4/SH/1gAAAJQBAAALAAAAAAAAAAAAAAAAAC8B&#10;AABfcmVscy8ucmVsc1BLAQItABQABgAIAAAAIQDa9AsZLgIAAFIEAAAOAAAAAAAAAAAAAAAAAC4C&#10;AABkcnMvZTJvRG9jLnhtbFBLAQItABQABgAIAAAAIQCnbBie4QAAAAsBAAAPAAAAAAAAAAAAAAAA&#10;AIgEAABkcnMvZG93bnJldi54bWxQSwUGAAAAAAQABADzAAAAlgUAAAAA&#10;" filled="f" stroked="f" strokeweight=".5pt">
                    <v:textbox>
                      <w:txbxContent>
                        <w:p w14:paraId="489BA2EA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  <w:r w:rsidRPr="004F2231">
                            <w:rPr>
                              <w:sz w:val="32"/>
                            </w:rPr>
                            <w:fldChar w:fldCharType="begin"/>
                          </w:r>
                          <w:r w:rsidRPr="004F2231">
                            <w:rPr>
                              <w:sz w:val="32"/>
                            </w:rPr>
                            <w:instrText xml:space="preserve"> PAGE  \* Arabic  \* MERGEFORMAT </w:instrText>
                          </w:r>
                          <w:r w:rsidRPr="004F2231">
                            <w:rPr>
                              <w:sz w:val="32"/>
                            </w:rPr>
                            <w:fldChar w:fldCharType="separate"/>
                          </w:r>
                          <w:r w:rsidR="00F63939">
                            <w:rPr>
                              <w:noProof/>
                              <w:sz w:val="32"/>
                            </w:rPr>
                            <w:t>1</w:t>
                          </w:r>
                          <w:r w:rsidRPr="004F2231">
                            <w:rPr>
                              <w:sz w:val="32"/>
                            </w:rPr>
                            <w:fldChar w:fldCharType="end"/>
                          </w:r>
                        </w:p>
                        <w:p w14:paraId="15C5BE42" w14:textId="77777777" w:rsidR="004F2231" w:rsidRPr="004F2231" w:rsidRDefault="004F2231" w:rsidP="004F2231">
                          <w:pPr>
                            <w:rPr>
                              <w:sz w:val="32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</w:p>
      </w:tc>
    </w:tr>
  </w:tbl>
  <w:p w14:paraId="595DB517" w14:textId="0862A364" w:rsidR="007057F4" w:rsidRDefault="007057F4" w:rsidP="00705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3564F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2B6AD8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055C21"/>
    <w:multiLevelType w:val="hybridMultilevel"/>
    <w:tmpl w:val="929CFCD6"/>
    <w:lvl w:ilvl="0" w:tplc="780C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C114D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D21B39"/>
    <w:multiLevelType w:val="hybridMultilevel"/>
    <w:tmpl w:val="9E468E40"/>
    <w:lvl w:ilvl="0" w:tplc="704C9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85043"/>
    <w:multiLevelType w:val="hybridMultilevel"/>
    <w:tmpl w:val="E53249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6D2D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B10869"/>
    <w:multiLevelType w:val="hybridMultilevel"/>
    <w:tmpl w:val="CA24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BB0BC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525C6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65211C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A66B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D25AE5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AC6D46"/>
    <w:multiLevelType w:val="hybridMultilevel"/>
    <w:tmpl w:val="C212E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07DFC"/>
    <w:multiLevelType w:val="hybridMultilevel"/>
    <w:tmpl w:val="4B60F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240E5"/>
    <w:multiLevelType w:val="hybridMultilevel"/>
    <w:tmpl w:val="DCFEADB2"/>
    <w:lvl w:ilvl="0" w:tplc="21E6E29E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8A20A4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304E0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845029"/>
    <w:multiLevelType w:val="hybridMultilevel"/>
    <w:tmpl w:val="7DFA49D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5D3711"/>
    <w:multiLevelType w:val="hybridMultilevel"/>
    <w:tmpl w:val="F89E8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A775E0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AC0104"/>
    <w:multiLevelType w:val="multilevel"/>
    <w:tmpl w:val="C37E5FF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upperRoman"/>
      <w:lvlText w:val="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upperRoman"/>
      <w:lvlText w:val="%6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lowerRoman"/>
      <w:lvlText w:val="%7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upp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2" w15:restartNumberingAfterBreak="0">
    <w:nsid w:val="7A0E4477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0B1BA3"/>
    <w:multiLevelType w:val="hybridMultilevel"/>
    <w:tmpl w:val="4CFA73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19"/>
  </w:num>
  <w:num w:numId="4">
    <w:abstractNumId w:val="18"/>
  </w:num>
  <w:num w:numId="5">
    <w:abstractNumId w:val="2"/>
  </w:num>
  <w:num w:numId="6">
    <w:abstractNumId w:val="13"/>
  </w:num>
  <w:num w:numId="7">
    <w:abstractNumId w:val="7"/>
  </w:num>
  <w:num w:numId="8">
    <w:abstractNumId w:val="14"/>
  </w:num>
  <w:num w:numId="9">
    <w:abstractNumId w:val="5"/>
  </w:num>
  <w:num w:numId="10">
    <w:abstractNumId w:val="22"/>
  </w:num>
  <w:num w:numId="11">
    <w:abstractNumId w:val="4"/>
  </w:num>
  <w:num w:numId="12">
    <w:abstractNumId w:val="3"/>
  </w:num>
  <w:num w:numId="13">
    <w:abstractNumId w:val="8"/>
  </w:num>
  <w:num w:numId="14">
    <w:abstractNumId w:val="17"/>
  </w:num>
  <w:num w:numId="15">
    <w:abstractNumId w:val="11"/>
  </w:num>
  <w:num w:numId="16">
    <w:abstractNumId w:val="12"/>
  </w:num>
  <w:num w:numId="17">
    <w:abstractNumId w:val="9"/>
  </w:num>
  <w:num w:numId="18">
    <w:abstractNumId w:val="6"/>
  </w:num>
  <w:num w:numId="19">
    <w:abstractNumId w:val="20"/>
  </w:num>
  <w:num w:numId="20">
    <w:abstractNumId w:val="16"/>
  </w:num>
  <w:num w:numId="21">
    <w:abstractNumId w:val="23"/>
  </w:num>
  <w:num w:numId="22">
    <w:abstractNumId w:val="10"/>
  </w:num>
  <w:num w:numId="23">
    <w:abstractNumId w:val="1"/>
  </w:num>
  <w:num w:numId="24">
    <w:abstractNumId w:val="0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bY0NjA2s7QwNDJQ0lEKTi0uzszPAykwrQUABqpc+SwAAAA="/>
  </w:docVars>
  <w:rsids>
    <w:rsidRoot w:val="004968B5"/>
    <w:rsid w:val="000112C4"/>
    <w:rsid w:val="00014767"/>
    <w:rsid w:val="000174F2"/>
    <w:rsid w:val="0002237E"/>
    <w:rsid w:val="000261A4"/>
    <w:rsid w:val="00026832"/>
    <w:rsid w:val="000303DD"/>
    <w:rsid w:val="00031107"/>
    <w:rsid w:val="00035CB9"/>
    <w:rsid w:val="00043F3F"/>
    <w:rsid w:val="00043FD1"/>
    <w:rsid w:val="00047D4B"/>
    <w:rsid w:val="00052F98"/>
    <w:rsid w:val="000542BC"/>
    <w:rsid w:val="00057DF4"/>
    <w:rsid w:val="00061DC4"/>
    <w:rsid w:val="000634E1"/>
    <w:rsid w:val="00066E09"/>
    <w:rsid w:val="00067C92"/>
    <w:rsid w:val="0007644F"/>
    <w:rsid w:val="0007748B"/>
    <w:rsid w:val="00082DED"/>
    <w:rsid w:val="0008312A"/>
    <w:rsid w:val="00095222"/>
    <w:rsid w:val="000A25D1"/>
    <w:rsid w:val="000A4BAC"/>
    <w:rsid w:val="000A6018"/>
    <w:rsid w:val="000B2ECD"/>
    <w:rsid w:val="000B4924"/>
    <w:rsid w:val="000B759D"/>
    <w:rsid w:val="000B7DBC"/>
    <w:rsid w:val="000C0240"/>
    <w:rsid w:val="000C62F9"/>
    <w:rsid w:val="000D136D"/>
    <w:rsid w:val="000D1BE1"/>
    <w:rsid w:val="000D52D5"/>
    <w:rsid w:val="000D7041"/>
    <w:rsid w:val="000D7877"/>
    <w:rsid w:val="000E051F"/>
    <w:rsid w:val="000E3FC9"/>
    <w:rsid w:val="000E634F"/>
    <w:rsid w:val="000E7A7F"/>
    <w:rsid w:val="00105922"/>
    <w:rsid w:val="00115683"/>
    <w:rsid w:val="00121BA1"/>
    <w:rsid w:val="001242CB"/>
    <w:rsid w:val="001311F0"/>
    <w:rsid w:val="001323B9"/>
    <w:rsid w:val="00135BA0"/>
    <w:rsid w:val="00135D64"/>
    <w:rsid w:val="00136006"/>
    <w:rsid w:val="00136347"/>
    <w:rsid w:val="00137FE3"/>
    <w:rsid w:val="00143C6E"/>
    <w:rsid w:val="001449EC"/>
    <w:rsid w:val="00146CD2"/>
    <w:rsid w:val="00146DB3"/>
    <w:rsid w:val="00153939"/>
    <w:rsid w:val="0015440C"/>
    <w:rsid w:val="00155C12"/>
    <w:rsid w:val="00157C32"/>
    <w:rsid w:val="00160D68"/>
    <w:rsid w:val="001618AF"/>
    <w:rsid w:val="001670A7"/>
    <w:rsid w:val="00167130"/>
    <w:rsid w:val="00167183"/>
    <w:rsid w:val="0017594B"/>
    <w:rsid w:val="001762B1"/>
    <w:rsid w:val="00177E18"/>
    <w:rsid w:val="00182714"/>
    <w:rsid w:val="00185C37"/>
    <w:rsid w:val="00187390"/>
    <w:rsid w:val="00193C8F"/>
    <w:rsid w:val="00196695"/>
    <w:rsid w:val="0019706F"/>
    <w:rsid w:val="001971B0"/>
    <w:rsid w:val="0019758A"/>
    <w:rsid w:val="001A2F1C"/>
    <w:rsid w:val="001B361F"/>
    <w:rsid w:val="001B6F06"/>
    <w:rsid w:val="001C3843"/>
    <w:rsid w:val="001C5656"/>
    <w:rsid w:val="001D1067"/>
    <w:rsid w:val="001D19E0"/>
    <w:rsid w:val="001D4DE6"/>
    <w:rsid w:val="001E6813"/>
    <w:rsid w:val="001E7063"/>
    <w:rsid w:val="001E7A03"/>
    <w:rsid w:val="001F0AF0"/>
    <w:rsid w:val="00202E05"/>
    <w:rsid w:val="002041F8"/>
    <w:rsid w:val="0021182D"/>
    <w:rsid w:val="00216E13"/>
    <w:rsid w:val="002178B9"/>
    <w:rsid w:val="0022019D"/>
    <w:rsid w:val="002346F0"/>
    <w:rsid w:val="00242E8E"/>
    <w:rsid w:val="00245AA2"/>
    <w:rsid w:val="00247806"/>
    <w:rsid w:val="00252435"/>
    <w:rsid w:val="00253D56"/>
    <w:rsid w:val="00271563"/>
    <w:rsid w:val="002800D7"/>
    <w:rsid w:val="00280557"/>
    <w:rsid w:val="002846C5"/>
    <w:rsid w:val="002854FF"/>
    <w:rsid w:val="0028619D"/>
    <w:rsid w:val="002868BC"/>
    <w:rsid w:val="00291712"/>
    <w:rsid w:val="00294E9D"/>
    <w:rsid w:val="0029528B"/>
    <w:rsid w:val="00295608"/>
    <w:rsid w:val="002A174D"/>
    <w:rsid w:val="002A2C88"/>
    <w:rsid w:val="002A61C4"/>
    <w:rsid w:val="002A75AE"/>
    <w:rsid w:val="002C03C6"/>
    <w:rsid w:val="002C358A"/>
    <w:rsid w:val="002C554E"/>
    <w:rsid w:val="002D0448"/>
    <w:rsid w:val="002D43A4"/>
    <w:rsid w:val="002D7073"/>
    <w:rsid w:val="002E0194"/>
    <w:rsid w:val="002F0A13"/>
    <w:rsid w:val="002F6CBE"/>
    <w:rsid w:val="002F7418"/>
    <w:rsid w:val="00300AFC"/>
    <w:rsid w:val="00303EF8"/>
    <w:rsid w:val="00305351"/>
    <w:rsid w:val="00313DED"/>
    <w:rsid w:val="00314E49"/>
    <w:rsid w:val="0032739D"/>
    <w:rsid w:val="00327620"/>
    <w:rsid w:val="00331040"/>
    <w:rsid w:val="00333355"/>
    <w:rsid w:val="0033367B"/>
    <w:rsid w:val="00337BA4"/>
    <w:rsid w:val="0034741B"/>
    <w:rsid w:val="00351432"/>
    <w:rsid w:val="003540F6"/>
    <w:rsid w:val="003556B5"/>
    <w:rsid w:val="00361E68"/>
    <w:rsid w:val="003620E2"/>
    <w:rsid w:val="00365E8E"/>
    <w:rsid w:val="003679B7"/>
    <w:rsid w:val="00380C54"/>
    <w:rsid w:val="003810D6"/>
    <w:rsid w:val="0039562D"/>
    <w:rsid w:val="003957AA"/>
    <w:rsid w:val="003A0B5F"/>
    <w:rsid w:val="003A2497"/>
    <w:rsid w:val="003B2EB8"/>
    <w:rsid w:val="003B718E"/>
    <w:rsid w:val="003B7472"/>
    <w:rsid w:val="003B7661"/>
    <w:rsid w:val="003C2352"/>
    <w:rsid w:val="003C7777"/>
    <w:rsid w:val="003D0424"/>
    <w:rsid w:val="003E1737"/>
    <w:rsid w:val="003E3531"/>
    <w:rsid w:val="003E4041"/>
    <w:rsid w:val="003E4D76"/>
    <w:rsid w:val="003E54B5"/>
    <w:rsid w:val="003F0F66"/>
    <w:rsid w:val="003F5051"/>
    <w:rsid w:val="003F6967"/>
    <w:rsid w:val="00404AA7"/>
    <w:rsid w:val="00413C72"/>
    <w:rsid w:val="00415B8C"/>
    <w:rsid w:val="00420DF5"/>
    <w:rsid w:val="00421F02"/>
    <w:rsid w:val="00423915"/>
    <w:rsid w:val="0042419F"/>
    <w:rsid w:val="00432DF9"/>
    <w:rsid w:val="00433912"/>
    <w:rsid w:val="00435433"/>
    <w:rsid w:val="00435775"/>
    <w:rsid w:val="004371B6"/>
    <w:rsid w:val="004415D7"/>
    <w:rsid w:val="00442A4C"/>
    <w:rsid w:val="00442D25"/>
    <w:rsid w:val="00444C7B"/>
    <w:rsid w:val="00455202"/>
    <w:rsid w:val="0045692D"/>
    <w:rsid w:val="004647DC"/>
    <w:rsid w:val="004668C0"/>
    <w:rsid w:val="004674AD"/>
    <w:rsid w:val="0047505C"/>
    <w:rsid w:val="004860AC"/>
    <w:rsid w:val="0048718B"/>
    <w:rsid w:val="0049185C"/>
    <w:rsid w:val="004960C4"/>
    <w:rsid w:val="004968B5"/>
    <w:rsid w:val="004A16CD"/>
    <w:rsid w:val="004A4EB8"/>
    <w:rsid w:val="004A55CE"/>
    <w:rsid w:val="004A6417"/>
    <w:rsid w:val="004B098C"/>
    <w:rsid w:val="004B139F"/>
    <w:rsid w:val="004B3F36"/>
    <w:rsid w:val="004B76C1"/>
    <w:rsid w:val="004D16D2"/>
    <w:rsid w:val="004D20B3"/>
    <w:rsid w:val="004D3557"/>
    <w:rsid w:val="004E6A6F"/>
    <w:rsid w:val="004F2231"/>
    <w:rsid w:val="004F4CC9"/>
    <w:rsid w:val="00500FF0"/>
    <w:rsid w:val="00505964"/>
    <w:rsid w:val="005112D1"/>
    <w:rsid w:val="00512E39"/>
    <w:rsid w:val="005133C8"/>
    <w:rsid w:val="00516DFD"/>
    <w:rsid w:val="005208A4"/>
    <w:rsid w:val="00520FD1"/>
    <w:rsid w:val="00522B0F"/>
    <w:rsid w:val="00524B4F"/>
    <w:rsid w:val="00526313"/>
    <w:rsid w:val="0052683E"/>
    <w:rsid w:val="005311FA"/>
    <w:rsid w:val="00531D0E"/>
    <w:rsid w:val="00532EA5"/>
    <w:rsid w:val="00540650"/>
    <w:rsid w:val="00547084"/>
    <w:rsid w:val="00547F95"/>
    <w:rsid w:val="0055035B"/>
    <w:rsid w:val="00550995"/>
    <w:rsid w:val="00552F28"/>
    <w:rsid w:val="00553243"/>
    <w:rsid w:val="00557700"/>
    <w:rsid w:val="0056076D"/>
    <w:rsid w:val="00566B8E"/>
    <w:rsid w:val="00572C46"/>
    <w:rsid w:val="0057466F"/>
    <w:rsid w:val="00575850"/>
    <w:rsid w:val="00575FBF"/>
    <w:rsid w:val="00585B80"/>
    <w:rsid w:val="00591606"/>
    <w:rsid w:val="00594566"/>
    <w:rsid w:val="005A1B7A"/>
    <w:rsid w:val="005A200A"/>
    <w:rsid w:val="005A2229"/>
    <w:rsid w:val="005A6817"/>
    <w:rsid w:val="005B1907"/>
    <w:rsid w:val="005B27EA"/>
    <w:rsid w:val="005B321A"/>
    <w:rsid w:val="005B3A9C"/>
    <w:rsid w:val="005B58CF"/>
    <w:rsid w:val="005C3643"/>
    <w:rsid w:val="005C654B"/>
    <w:rsid w:val="005D3E68"/>
    <w:rsid w:val="005D483B"/>
    <w:rsid w:val="005E359A"/>
    <w:rsid w:val="005E41A6"/>
    <w:rsid w:val="005E4307"/>
    <w:rsid w:val="005E47D9"/>
    <w:rsid w:val="005E4BF3"/>
    <w:rsid w:val="005E5B1F"/>
    <w:rsid w:val="005F3540"/>
    <w:rsid w:val="00602B07"/>
    <w:rsid w:val="00605CF7"/>
    <w:rsid w:val="0061105E"/>
    <w:rsid w:val="006150D3"/>
    <w:rsid w:val="00617411"/>
    <w:rsid w:val="00617DE8"/>
    <w:rsid w:val="006203D7"/>
    <w:rsid w:val="0062195C"/>
    <w:rsid w:val="00626EE8"/>
    <w:rsid w:val="00630A4C"/>
    <w:rsid w:val="006339EB"/>
    <w:rsid w:val="00633A70"/>
    <w:rsid w:val="006346F8"/>
    <w:rsid w:val="006417B7"/>
    <w:rsid w:val="006426EE"/>
    <w:rsid w:val="00642D57"/>
    <w:rsid w:val="006449B1"/>
    <w:rsid w:val="0064654F"/>
    <w:rsid w:val="00652F97"/>
    <w:rsid w:val="00655629"/>
    <w:rsid w:val="00661607"/>
    <w:rsid w:val="00667584"/>
    <w:rsid w:val="00670872"/>
    <w:rsid w:val="006709FB"/>
    <w:rsid w:val="006715C6"/>
    <w:rsid w:val="00680216"/>
    <w:rsid w:val="006842FA"/>
    <w:rsid w:val="0068500D"/>
    <w:rsid w:val="0068788D"/>
    <w:rsid w:val="006A1925"/>
    <w:rsid w:val="006A4528"/>
    <w:rsid w:val="006A46FF"/>
    <w:rsid w:val="006A5421"/>
    <w:rsid w:val="006B13A9"/>
    <w:rsid w:val="006C2B62"/>
    <w:rsid w:val="006C445D"/>
    <w:rsid w:val="006C560F"/>
    <w:rsid w:val="006C79B9"/>
    <w:rsid w:val="006D149E"/>
    <w:rsid w:val="006D274E"/>
    <w:rsid w:val="006E5950"/>
    <w:rsid w:val="006F2829"/>
    <w:rsid w:val="006F4FBF"/>
    <w:rsid w:val="007026FF"/>
    <w:rsid w:val="007057F4"/>
    <w:rsid w:val="00705D20"/>
    <w:rsid w:val="00710E3D"/>
    <w:rsid w:val="00713F09"/>
    <w:rsid w:val="007168E8"/>
    <w:rsid w:val="00720D6C"/>
    <w:rsid w:val="00721C65"/>
    <w:rsid w:val="0072218D"/>
    <w:rsid w:val="007229AC"/>
    <w:rsid w:val="0072686A"/>
    <w:rsid w:val="00730911"/>
    <w:rsid w:val="00734686"/>
    <w:rsid w:val="007369F0"/>
    <w:rsid w:val="00736AA8"/>
    <w:rsid w:val="00737526"/>
    <w:rsid w:val="00740106"/>
    <w:rsid w:val="007417B3"/>
    <w:rsid w:val="00742102"/>
    <w:rsid w:val="00744A4F"/>
    <w:rsid w:val="00746307"/>
    <w:rsid w:val="00750AC4"/>
    <w:rsid w:val="00751A44"/>
    <w:rsid w:val="007568BF"/>
    <w:rsid w:val="00764412"/>
    <w:rsid w:val="0076466C"/>
    <w:rsid w:val="00773B66"/>
    <w:rsid w:val="00774F5A"/>
    <w:rsid w:val="00794E15"/>
    <w:rsid w:val="00797A8D"/>
    <w:rsid w:val="007A1B2A"/>
    <w:rsid w:val="007B2D7E"/>
    <w:rsid w:val="007B56CF"/>
    <w:rsid w:val="007C1136"/>
    <w:rsid w:val="007C3571"/>
    <w:rsid w:val="007C68F0"/>
    <w:rsid w:val="007C7473"/>
    <w:rsid w:val="007D26F1"/>
    <w:rsid w:val="007D3BEA"/>
    <w:rsid w:val="007D647D"/>
    <w:rsid w:val="007E0251"/>
    <w:rsid w:val="007E15D2"/>
    <w:rsid w:val="007E3EB9"/>
    <w:rsid w:val="007E5499"/>
    <w:rsid w:val="007E6036"/>
    <w:rsid w:val="007F49CD"/>
    <w:rsid w:val="0080466E"/>
    <w:rsid w:val="00804C08"/>
    <w:rsid w:val="00806936"/>
    <w:rsid w:val="0081088A"/>
    <w:rsid w:val="008164D6"/>
    <w:rsid w:val="00822819"/>
    <w:rsid w:val="0082359B"/>
    <w:rsid w:val="0082440B"/>
    <w:rsid w:val="008253A5"/>
    <w:rsid w:val="00826CCE"/>
    <w:rsid w:val="00831DAC"/>
    <w:rsid w:val="00836C02"/>
    <w:rsid w:val="008417CE"/>
    <w:rsid w:val="0084277E"/>
    <w:rsid w:val="00850B98"/>
    <w:rsid w:val="008559D9"/>
    <w:rsid w:val="00855B8C"/>
    <w:rsid w:val="00857867"/>
    <w:rsid w:val="008635FF"/>
    <w:rsid w:val="00863E89"/>
    <w:rsid w:val="00871AE5"/>
    <w:rsid w:val="0087704C"/>
    <w:rsid w:val="0088090E"/>
    <w:rsid w:val="00880BAA"/>
    <w:rsid w:val="00893A81"/>
    <w:rsid w:val="008A3C95"/>
    <w:rsid w:val="008A7C87"/>
    <w:rsid w:val="008B1057"/>
    <w:rsid w:val="008C386D"/>
    <w:rsid w:val="008C4875"/>
    <w:rsid w:val="008C5106"/>
    <w:rsid w:val="008D0693"/>
    <w:rsid w:val="008D5829"/>
    <w:rsid w:val="008D7D2E"/>
    <w:rsid w:val="008E2B72"/>
    <w:rsid w:val="008E582F"/>
    <w:rsid w:val="008E6A83"/>
    <w:rsid w:val="008F63FE"/>
    <w:rsid w:val="008F6BD1"/>
    <w:rsid w:val="009028BE"/>
    <w:rsid w:val="00906738"/>
    <w:rsid w:val="00924128"/>
    <w:rsid w:val="00925B9C"/>
    <w:rsid w:val="00932B95"/>
    <w:rsid w:val="009337FD"/>
    <w:rsid w:val="00933C8D"/>
    <w:rsid w:val="0093766B"/>
    <w:rsid w:val="00940CF4"/>
    <w:rsid w:val="009410E5"/>
    <w:rsid w:val="00942135"/>
    <w:rsid w:val="00943A29"/>
    <w:rsid w:val="00943B34"/>
    <w:rsid w:val="00946F55"/>
    <w:rsid w:val="00955804"/>
    <w:rsid w:val="009576B5"/>
    <w:rsid w:val="00960BAE"/>
    <w:rsid w:val="00961BE7"/>
    <w:rsid w:val="0096267E"/>
    <w:rsid w:val="0096392E"/>
    <w:rsid w:val="00965BD5"/>
    <w:rsid w:val="00966AD2"/>
    <w:rsid w:val="00967358"/>
    <w:rsid w:val="00972080"/>
    <w:rsid w:val="00972430"/>
    <w:rsid w:val="009743FE"/>
    <w:rsid w:val="00980BBA"/>
    <w:rsid w:val="00986248"/>
    <w:rsid w:val="0098695B"/>
    <w:rsid w:val="009875C8"/>
    <w:rsid w:val="0099074B"/>
    <w:rsid w:val="00991D08"/>
    <w:rsid w:val="009A065D"/>
    <w:rsid w:val="009A66F4"/>
    <w:rsid w:val="009C03DE"/>
    <w:rsid w:val="009C60F2"/>
    <w:rsid w:val="009D12D4"/>
    <w:rsid w:val="009E2695"/>
    <w:rsid w:val="009E4816"/>
    <w:rsid w:val="009E4C84"/>
    <w:rsid w:val="009F43A2"/>
    <w:rsid w:val="00A00575"/>
    <w:rsid w:val="00A0733F"/>
    <w:rsid w:val="00A1157F"/>
    <w:rsid w:val="00A13B09"/>
    <w:rsid w:val="00A22081"/>
    <w:rsid w:val="00A2461A"/>
    <w:rsid w:val="00A26EDB"/>
    <w:rsid w:val="00A31D5E"/>
    <w:rsid w:val="00A33BE6"/>
    <w:rsid w:val="00A360ED"/>
    <w:rsid w:val="00A37505"/>
    <w:rsid w:val="00A37A03"/>
    <w:rsid w:val="00A44CCC"/>
    <w:rsid w:val="00A45ED2"/>
    <w:rsid w:val="00A533B4"/>
    <w:rsid w:val="00A57863"/>
    <w:rsid w:val="00A6302A"/>
    <w:rsid w:val="00A63DE6"/>
    <w:rsid w:val="00A701B8"/>
    <w:rsid w:val="00A719C6"/>
    <w:rsid w:val="00A71C26"/>
    <w:rsid w:val="00A77ED2"/>
    <w:rsid w:val="00A82687"/>
    <w:rsid w:val="00A82B37"/>
    <w:rsid w:val="00A83324"/>
    <w:rsid w:val="00A876FE"/>
    <w:rsid w:val="00A910F2"/>
    <w:rsid w:val="00A92C0A"/>
    <w:rsid w:val="00A93369"/>
    <w:rsid w:val="00A95ECB"/>
    <w:rsid w:val="00AA094F"/>
    <w:rsid w:val="00AA0BA4"/>
    <w:rsid w:val="00AA5147"/>
    <w:rsid w:val="00AB1CFC"/>
    <w:rsid w:val="00AB1E9D"/>
    <w:rsid w:val="00AB2A97"/>
    <w:rsid w:val="00AB37B1"/>
    <w:rsid w:val="00AB40DB"/>
    <w:rsid w:val="00AD3516"/>
    <w:rsid w:val="00AD539E"/>
    <w:rsid w:val="00AD69ED"/>
    <w:rsid w:val="00AD6C4E"/>
    <w:rsid w:val="00AD75D6"/>
    <w:rsid w:val="00AE31F2"/>
    <w:rsid w:val="00AF1D24"/>
    <w:rsid w:val="00AF404B"/>
    <w:rsid w:val="00AF72DE"/>
    <w:rsid w:val="00B00CF7"/>
    <w:rsid w:val="00B04453"/>
    <w:rsid w:val="00B0688D"/>
    <w:rsid w:val="00B21590"/>
    <w:rsid w:val="00B223D3"/>
    <w:rsid w:val="00B22E19"/>
    <w:rsid w:val="00B25489"/>
    <w:rsid w:val="00B40525"/>
    <w:rsid w:val="00B41584"/>
    <w:rsid w:val="00B41D82"/>
    <w:rsid w:val="00B654F4"/>
    <w:rsid w:val="00B65B86"/>
    <w:rsid w:val="00B73E98"/>
    <w:rsid w:val="00B90346"/>
    <w:rsid w:val="00B92509"/>
    <w:rsid w:val="00BA540D"/>
    <w:rsid w:val="00BA5723"/>
    <w:rsid w:val="00BA7510"/>
    <w:rsid w:val="00BB146B"/>
    <w:rsid w:val="00BB228F"/>
    <w:rsid w:val="00BB4EDC"/>
    <w:rsid w:val="00BB69DC"/>
    <w:rsid w:val="00BB6CAC"/>
    <w:rsid w:val="00BB7555"/>
    <w:rsid w:val="00BC1E09"/>
    <w:rsid w:val="00BC2CA7"/>
    <w:rsid w:val="00BC49A9"/>
    <w:rsid w:val="00BC4DF3"/>
    <w:rsid w:val="00BD2C74"/>
    <w:rsid w:val="00BD370C"/>
    <w:rsid w:val="00BE0BBF"/>
    <w:rsid w:val="00BE34AE"/>
    <w:rsid w:val="00BE4EE4"/>
    <w:rsid w:val="00BE7253"/>
    <w:rsid w:val="00BF10AC"/>
    <w:rsid w:val="00BF497D"/>
    <w:rsid w:val="00C13250"/>
    <w:rsid w:val="00C17B45"/>
    <w:rsid w:val="00C21693"/>
    <w:rsid w:val="00C2302A"/>
    <w:rsid w:val="00C25BE0"/>
    <w:rsid w:val="00C2649A"/>
    <w:rsid w:val="00C30F2C"/>
    <w:rsid w:val="00C32FEE"/>
    <w:rsid w:val="00C33F78"/>
    <w:rsid w:val="00C3486E"/>
    <w:rsid w:val="00C362FC"/>
    <w:rsid w:val="00C376EA"/>
    <w:rsid w:val="00C40430"/>
    <w:rsid w:val="00C42CD7"/>
    <w:rsid w:val="00C4705D"/>
    <w:rsid w:val="00C562F9"/>
    <w:rsid w:val="00C57829"/>
    <w:rsid w:val="00C61B40"/>
    <w:rsid w:val="00C61F2B"/>
    <w:rsid w:val="00C64E2C"/>
    <w:rsid w:val="00C7493B"/>
    <w:rsid w:val="00C81654"/>
    <w:rsid w:val="00C86E05"/>
    <w:rsid w:val="00C92E14"/>
    <w:rsid w:val="00C937EE"/>
    <w:rsid w:val="00C97040"/>
    <w:rsid w:val="00CA1617"/>
    <w:rsid w:val="00CA16E0"/>
    <w:rsid w:val="00CA225E"/>
    <w:rsid w:val="00CA71A6"/>
    <w:rsid w:val="00CC2A9A"/>
    <w:rsid w:val="00CC2C63"/>
    <w:rsid w:val="00CD0088"/>
    <w:rsid w:val="00CD1726"/>
    <w:rsid w:val="00CD4E28"/>
    <w:rsid w:val="00CE0BC9"/>
    <w:rsid w:val="00CE2BAB"/>
    <w:rsid w:val="00CE44AD"/>
    <w:rsid w:val="00D004C2"/>
    <w:rsid w:val="00D012CE"/>
    <w:rsid w:val="00D03BF8"/>
    <w:rsid w:val="00D2045C"/>
    <w:rsid w:val="00D225FB"/>
    <w:rsid w:val="00D274AB"/>
    <w:rsid w:val="00D328DE"/>
    <w:rsid w:val="00D360AA"/>
    <w:rsid w:val="00D36B66"/>
    <w:rsid w:val="00D36D54"/>
    <w:rsid w:val="00D376F0"/>
    <w:rsid w:val="00D41B18"/>
    <w:rsid w:val="00D43948"/>
    <w:rsid w:val="00D445ED"/>
    <w:rsid w:val="00D456AD"/>
    <w:rsid w:val="00D464B1"/>
    <w:rsid w:val="00D469B6"/>
    <w:rsid w:val="00D47C4D"/>
    <w:rsid w:val="00D50811"/>
    <w:rsid w:val="00D540AF"/>
    <w:rsid w:val="00D6093C"/>
    <w:rsid w:val="00D61234"/>
    <w:rsid w:val="00D63536"/>
    <w:rsid w:val="00D638C1"/>
    <w:rsid w:val="00D63C0A"/>
    <w:rsid w:val="00D64547"/>
    <w:rsid w:val="00D67A1C"/>
    <w:rsid w:val="00D73043"/>
    <w:rsid w:val="00D73D44"/>
    <w:rsid w:val="00D80821"/>
    <w:rsid w:val="00D81500"/>
    <w:rsid w:val="00D82EA0"/>
    <w:rsid w:val="00D87A15"/>
    <w:rsid w:val="00D90116"/>
    <w:rsid w:val="00D94801"/>
    <w:rsid w:val="00D967AC"/>
    <w:rsid w:val="00DA150B"/>
    <w:rsid w:val="00DB16AF"/>
    <w:rsid w:val="00DB1D53"/>
    <w:rsid w:val="00DB2385"/>
    <w:rsid w:val="00DB29F1"/>
    <w:rsid w:val="00DB3F38"/>
    <w:rsid w:val="00DC65B8"/>
    <w:rsid w:val="00DD0948"/>
    <w:rsid w:val="00DD3468"/>
    <w:rsid w:val="00DD5F2D"/>
    <w:rsid w:val="00DD7E2A"/>
    <w:rsid w:val="00DF65B8"/>
    <w:rsid w:val="00E0018A"/>
    <w:rsid w:val="00E03C7E"/>
    <w:rsid w:val="00E10ADC"/>
    <w:rsid w:val="00E178EC"/>
    <w:rsid w:val="00E31C34"/>
    <w:rsid w:val="00E34AF3"/>
    <w:rsid w:val="00E373EA"/>
    <w:rsid w:val="00E37AA5"/>
    <w:rsid w:val="00E4230B"/>
    <w:rsid w:val="00E43859"/>
    <w:rsid w:val="00E45C6F"/>
    <w:rsid w:val="00E50A4D"/>
    <w:rsid w:val="00E54362"/>
    <w:rsid w:val="00E55ED9"/>
    <w:rsid w:val="00E56BD1"/>
    <w:rsid w:val="00E57A34"/>
    <w:rsid w:val="00E57D0B"/>
    <w:rsid w:val="00E6217C"/>
    <w:rsid w:val="00E712F2"/>
    <w:rsid w:val="00E71AAB"/>
    <w:rsid w:val="00E73985"/>
    <w:rsid w:val="00E758BC"/>
    <w:rsid w:val="00E800BC"/>
    <w:rsid w:val="00E84504"/>
    <w:rsid w:val="00E95AFE"/>
    <w:rsid w:val="00E96BE0"/>
    <w:rsid w:val="00EA0F66"/>
    <w:rsid w:val="00EA7A17"/>
    <w:rsid w:val="00EB003A"/>
    <w:rsid w:val="00EB1AA9"/>
    <w:rsid w:val="00EC35AB"/>
    <w:rsid w:val="00ED082F"/>
    <w:rsid w:val="00ED0B1D"/>
    <w:rsid w:val="00ED3756"/>
    <w:rsid w:val="00ED62B3"/>
    <w:rsid w:val="00ED6C91"/>
    <w:rsid w:val="00ED7B2A"/>
    <w:rsid w:val="00EE0311"/>
    <w:rsid w:val="00EF065A"/>
    <w:rsid w:val="00EF3F9D"/>
    <w:rsid w:val="00EF4C7A"/>
    <w:rsid w:val="00EF5378"/>
    <w:rsid w:val="00F00342"/>
    <w:rsid w:val="00F076CD"/>
    <w:rsid w:val="00F07D44"/>
    <w:rsid w:val="00F10212"/>
    <w:rsid w:val="00F13777"/>
    <w:rsid w:val="00F13B0E"/>
    <w:rsid w:val="00F15428"/>
    <w:rsid w:val="00F155C7"/>
    <w:rsid w:val="00F22464"/>
    <w:rsid w:val="00F34977"/>
    <w:rsid w:val="00F349EA"/>
    <w:rsid w:val="00F36879"/>
    <w:rsid w:val="00F412BE"/>
    <w:rsid w:val="00F43A02"/>
    <w:rsid w:val="00F45884"/>
    <w:rsid w:val="00F553FE"/>
    <w:rsid w:val="00F56581"/>
    <w:rsid w:val="00F61B51"/>
    <w:rsid w:val="00F622F3"/>
    <w:rsid w:val="00F63939"/>
    <w:rsid w:val="00F641A2"/>
    <w:rsid w:val="00F7203C"/>
    <w:rsid w:val="00F74650"/>
    <w:rsid w:val="00F80FB0"/>
    <w:rsid w:val="00F84D65"/>
    <w:rsid w:val="00F87936"/>
    <w:rsid w:val="00F904F8"/>
    <w:rsid w:val="00F91AD0"/>
    <w:rsid w:val="00F94F44"/>
    <w:rsid w:val="00FA76BF"/>
    <w:rsid w:val="00FA7D95"/>
    <w:rsid w:val="00FB05E4"/>
    <w:rsid w:val="00FB1926"/>
    <w:rsid w:val="00FB618B"/>
    <w:rsid w:val="00FC07B3"/>
    <w:rsid w:val="00FC0954"/>
    <w:rsid w:val="00FC30E4"/>
    <w:rsid w:val="00FC4062"/>
    <w:rsid w:val="00FC4184"/>
    <w:rsid w:val="00FC4313"/>
    <w:rsid w:val="00FC62F5"/>
    <w:rsid w:val="00FC64AE"/>
    <w:rsid w:val="00FD6E70"/>
    <w:rsid w:val="00FE0810"/>
    <w:rsid w:val="00FE274F"/>
    <w:rsid w:val="00FF0B06"/>
    <w:rsid w:val="00FF0B43"/>
    <w:rsid w:val="00FF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1534A64"/>
  <w15:chartTrackingRefBased/>
  <w15:docId w15:val="{4F557CD2-1E4E-46B6-A765-7EC0A53574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uiPriority="1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26FF"/>
    <w:pPr>
      <w:spacing w:after="0"/>
    </w:pPr>
    <w:rPr>
      <w:b/>
      <w:color w:val="0F0F3F" w:themeColor="text1"/>
      <w:sz w:val="28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57F4"/>
    <w:pPr>
      <w:keepNext/>
      <w:keepLines/>
      <w:framePr w:hSpace="180" w:wrap="around" w:vAnchor="page" w:hAnchor="margin" w:y="974"/>
      <w:contextualSpacing/>
      <w:jc w:val="both"/>
      <w:outlineLvl w:val="0"/>
    </w:pPr>
    <w:rPr>
      <w:rFonts w:asciiTheme="majorHAnsi" w:eastAsiaTheme="majorEastAsia" w:hAnsiTheme="majorHAnsi" w:cstheme="majorBidi"/>
      <w:bCs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78B9"/>
    <w:pPr>
      <w:framePr w:hSpace="180" w:wrap="around" w:vAnchor="page" w:hAnchor="margin" w:y="3427"/>
      <w:spacing w:after="200"/>
      <w:outlineLvl w:val="1"/>
    </w:pPr>
    <w:rPr>
      <w:rFonts w:asciiTheme="majorHAnsi" w:hAnsiTheme="majorHAnsi"/>
      <w:color w:val="0189F9" w:themeColor="accent1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7F4"/>
    <w:pPr>
      <w:outlineLvl w:val="2"/>
    </w:pPr>
    <w:rPr>
      <w:rFonts w:asciiTheme="majorHAnsi" w:hAnsiTheme="majorHAns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223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5B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189F9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sid w:val="007057F4"/>
    <w:rPr>
      <w:rFonts w:asciiTheme="majorHAnsi" w:eastAsiaTheme="majorEastAsia" w:hAnsiTheme="majorHAnsi" w:cstheme="majorBidi"/>
      <w:b/>
      <w:bCs/>
      <w:color w:val="0F0F3F" w:themeColor="text1"/>
      <w:sz w:val="4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178B9"/>
    <w:rPr>
      <w:rFonts w:asciiTheme="majorHAnsi" w:hAnsiTheme="majorHAnsi"/>
      <w:b/>
      <w:color w:val="0189F9" w:themeColor="accent1"/>
      <w:sz w:val="40"/>
      <w:szCs w:val="40"/>
      <w:lang w:eastAsia="en-US"/>
    </w:rPr>
  </w:style>
  <w:style w:type="paragraph" w:styleId="ListBullet">
    <w:name w:val="List Bullet"/>
    <w:basedOn w:val="Content"/>
    <w:uiPriority w:val="11"/>
    <w:qFormat/>
    <w:rsid w:val="005C3643"/>
    <w:pPr>
      <w:framePr w:wrap="around"/>
      <w:numPr>
        <w:numId w:val="2"/>
      </w:numPr>
    </w:pPr>
    <w:rPr>
      <w:noProof/>
    </w:rPr>
  </w:style>
  <w:style w:type="paragraph" w:customStyle="1" w:styleId="AlignedText">
    <w:name w:val="Aligned Text"/>
    <w:basedOn w:val="Heading3"/>
    <w:uiPriority w:val="2"/>
    <w:qFormat/>
    <w:rsid w:val="004F2231"/>
  </w:style>
  <w:style w:type="paragraph" w:styleId="TOC1">
    <w:name w:val="toc 1"/>
    <w:basedOn w:val="Normal"/>
    <w:uiPriority w:val="39"/>
    <w:pPr>
      <w:tabs>
        <w:tab w:val="right" w:leader="dot" w:pos="5040"/>
      </w:tabs>
    </w:pPr>
  </w:style>
  <w:style w:type="paragraph" w:styleId="TOC2">
    <w:name w:val="toc 2"/>
    <w:basedOn w:val="Normal"/>
    <w:uiPriority w:val="39"/>
    <w:pPr>
      <w:tabs>
        <w:tab w:val="right" w:leader="dot" w:pos="5040"/>
      </w:tabs>
    </w:pPr>
  </w:style>
  <w:style w:type="paragraph" w:styleId="Title">
    <w:name w:val="Title"/>
    <w:basedOn w:val="Normal"/>
    <w:link w:val="TitleChar"/>
    <w:uiPriority w:val="1"/>
    <w:qFormat/>
    <w:rsid w:val="002E0194"/>
    <w:pPr>
      <w:framePr w:hSpace="180" w:wrap="around" w:vAnchor="page" w:hAnchor="margin" w:y="974"/>
      <w:spacing w:line="240" w:lineRule="auto"/>
      <w:contextualSpacing/>
    </w:pPr>
    <w:rPr>
      <w:rFonts w:asciiTheme="majorHAnsi" w:eastAsiaTheme="majorEastAsia" w:hAnsiTheme="majorHAnsi" w:cstheme="majorBidi"/>
      <w:kern w:val="28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"/>
    <w:rsid w:val="002E0194"/>
    <w:rPr>
      <w:rFonts w:asciiTheme="majorHAnsi" w:eastAsiaTheme="majorEastAsia" w:hAnsiTheme="majorHAnsi" w:cstheme="majorBidi"/>
      <w:b/>
      <w:color w:val="0F0F3F" w:themeColor="text1"/>
      <w:kern w:val="28"/>
      <w:sz w:val="80"/>
      <w:szCs w:val="80"/>
      <w:lang w:eastAsia="en-US"/>
    </w:rPr>
  </w:style>
  <w:style w:type="paragraph" w:styleId="TOCHeading">
    <w:name w:val="TOC Heading"/>
    <w:basedOn w:val="Heading1"/>
    <w:next w:val="Normal"/>
    <w:uiPriority w:val="39"/>
    <w:qFormat/>
    <w:rsid w:val="001F0AF0"/>
    <w:pPr>
      <w:pageBreakBefore/>
      <w:framePr w:wrap="around"/>
      <w:outlineLvl w:val="9"/>
    </w:pPr>
    <w:rPr>
      <w:caps/>
    </w:rPr>
  </w:style>
  <w:style w:type="paragraph" w:styleId="Footer">
    <w:name w:val="footer"/>
    <w:basedOn w:val="Normal"/>
    <w:link w:val="FooterChar"/>
    <w:uiPriority w:val="99"/>
    <w:pPr>
      <w:spacing w:line="240" w:lineRule="auto"/>
      <w:ind w:right="130"/>
      <w:jc w:val="right"/>
    </w:pPr>
  </w:style>
  <w:style w:type="character" w:customStyle="1" w:styleId="FooterChar">
    <w:name w:val="Footer Char"/>
    <w:basedOn w:val="DefaultParagraphFont"/>
    <w:link w:val="Footer"/>
    <w:uiPriority w:val="99"/>
    <w:rPr>
      <w:lang w:eastAsia="en-US"/>
    </w:rPr>
  </w:style>
  <w:style w:type="paragraph" w:styleId="Header">
    <w:name w:val="header"/>
    <w:basedOn w:val="Normal"/>
    <w:link w:val="HeaderChar"/>
    <w:uiPriority w:val="99"/>
    <w:pPr>
      <w:spacing w:line="240" w:lineRule="auto"/>
      <w:jc w:val="right"/>
    </w:pPr>
  </w:style>
  <w:style w:type="character" w:customStyle="1" w:styleId="HeaderChar">
    <w:name w:val="Header Char"/>
    <w:basedOn w:val="DefaultParagraphFont"/>
    <w:link w:val="Header"/>
    <w:uiPriority w:val="99"/>
    <w:rPr>
      <w:lang w:eastAsia="en-US"/>
    </w:rPr>
  </w:style>
  <w:style w:type="table" w:styleId="TableGrid">
    <w:name w:val="Table Grid"/>
    <w:basedOn w:val="TableNormal"/>
    <w:pPr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  <w:lang w:eastAsia="en-US"/>
    </w:rPr>
  </w:style>
  <w:style w:type="paragraph" w:styleId="ListNumber">
    <w:name w:val="List Number"/>
    <w:basedOn w:val="Normal"/>
    <w:uiPriority w:val="10"/>
    <w:qFormat/>
    <w:rsid w:val="00B0688D"/>
    <w:pPr>
      <w:numPr>
        <w:numId w:val="1"/>
      </w:numPr>
    </w:pPr>
    <w:rPr>
      <w:rFonts w:eastAsiaTheme="minorHAnsi"/>
      <w:b w:val="0"/>
    </w:rPr>
  </w:style>
  <w:style w:type="character" w:customStyle="1" w:styleId="Heading3Char">
    <w:name w:val="Heading 3 Char"/>
    <w:basedOn w:val="DefaultParagraphFont"/>
    <w:link w:val="Heading3"/>
    <w:uiPriority w:val="9"/>
    <w:rsid w:val="007057F4"/>
    <w:rPr>
      <w:rFonts w:asciiTheme="majorHAnsi" w:hAnsiTheme="majorHAnsi"/>
      <w:b/>
      <w:color w:val="0F0F3F" w:themeColor="text1"/>
      <w:sz w:val="32"/>
      <w:szCs w:val="3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7057F4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7057F4"/>
    <w:rPr>
      <w:color w:val="60C5E8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F2231"/>
    <w:rPr>
      <w:rFonts w:asciiTheme="majorHAnsi" w:eastAsiaTheme="majorEastAsia" w:hAnsiTheme="majorHAnsi" w:cstheme="majorBidi"/>
      <w:b/>
      <w:i/>
      <w:iCs/>
      <w:color w:val="0065BA" w:themeColor="accent1" w:themeShade="BF"/>
      <w:sz w:val="28"/>
      <w:lang w:eastAsia="en-US"/>
    </w:rPr>
  </w:style>
  <w:style w:type="paragraph" w:customStyle="1" w:styleId="Content">
    <w:name w:val="Content"/>
    <w:basedOn w:val="Normal"/>
    <w:link w:val="ContentChar"/>
    <w:qFormat/>
    <w:rsid w:val="002178B9"/>
    <w:pPr>
      <w:framePr w:hSpace="180" w:wrap="around" w:vAnchor="page" w:hAnchor="margin" w:y="3427"/>
      <w:spacing w:line="240" w:lineRule="auto"/>
    </w:pPr>
    <w:rPr>
      <w:b w:val="0"/>
    </w:rPr>
  </w:style>
  <w:style w:type="character" w:styleId="Emphasis">
    <w:name w:val="Emphasis"/>
    <w:basedOn w:val="DefaultParagraphFont"/>
    <w:uiPriority w:val="20"/>
    <w:unhideWhenUsed/>
    <w:qFormat/>
    <w:rsid w:val="007C7473"/>
    <w:rPr>
      <w:i/>
      <w:iCs/>
    </w:rPr>
  </w:style>
  <w:style w:type="character" w:customStyle="1" w:styleId="ContentChar">
    <w:name w:val="Content Char"/>
    <w:basedOn w:val="DefaultParagraphFont"/>
    <w:link w:val="Content"/>
    <w:rsid w:val="002178B9"/>
    <w:rPr>
      <w:color w:val="0F0F3F" w:themeColor="text1"/>
      <w:sz w:val="28"/>
      <w:lang w:eastAsia="en-US"/>
    </w:rPr>
  </w:style>
  <w:style w:type="paragraph" w:styleId="NormalWeb">
    <w:name w:val="Normal (Web)"/>
    <w:basedOn w:val="Normal"/>
    <w:uiPriority w:val="99"/>
    <w:unhideWhenUsed/>
    <w:rsid w:val="008069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color w:val="auto"/>
      <w:sz w:val="24"/>
      <w:szCs w:val="24"/>
    </w:rPr>
  </w:style>
  <w:style w:type="paragraph" w:styleId="ListParagraph">
    <w:name w:val="List Paragraph"/>
    <w:basedOn w:val="Normal"/>
    <w:uiPriority w:val="34"/>
    <w:unhideWhenUsed/>
    <w:qFormat/>
    <w:rsid w:val="0018271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27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44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4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svg"/><Relationship Id="rId18" Type="http://schemas.openxmlformats.org/officeDocument/2006/relationships/image" Target="media/image8.svg"/><Relationship Id="rId26" Type="http://schemas.openxmlformats.org/officeDocument/2006/relationships/image" Target="media/image16.png"/><Relationship Id="rId39" Type="http://schemas.openxmlformats.org/officeDocument/2006/relationships/theme" Target="theme/theme1.xml"/><Relationship Id="rId21" Type="http://schemas.openxmlformats.org/officeDocument/2006/relationships/image" Target="media/image11.png"/><Relationship Id="rId34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2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3" Type="http://schemas.openxmlformats.org/officeDocument/2006/relationships/image" Target="media/image25.png"/><Relationship Id="rId7" Type="http://schemas.openxmlformats.org/officeDocument/2006/relationships/image" Target="media/image250.png"/><Relationship Id="rId2" Type="http://schemas.openxmlformats.org/officeDocument/2006/relationships/image" Target="media/image24.svg"/><Relationship Id="rId1" Type="http://schemas.openxmlformats.org/officeDocument/2006/relationships/image" Target="media/image23.png"/><Relationship Id="rId6" Type="http://schemas.openxmlformats.org/officeDocument/2006/relationships/image" Target="media/image28.svg"/><Relationship Id="rId5" Type="http://schemas.openxmlformats.org/officeDocument/2006/relationships/image" Target="media/image27.png"/><Relationship Id="rId4" Type="http://schemas.openxmlformats.org/officeDocument/2006/relationships/image" Target="media/image26.svg"/><Relationship Id="rId9" Type="http://schemas.openxmlformats.org/officeDocument/2006/relationships/image" Target="media/image27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bruiker\Documents\tf1640239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C33155325C9407EBBEA22397B722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A33FB9-4979-4187-9BD2-FB1069DD778B}"/>
      </w:docPartPr>
      <w:docPartBody>
        <w:p w:rsidR="00FC678D" w:rsidRDefault="00B25519">
          <w:pPr>
            <w:pStyle w:val="4C33155325C9407EBBEA22397B722D2E"/>
          </w:pPr>
          <w:r>
            <w:t>Type chapter title (level 1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5519"/>
    <w:rsid w:val="00027F1A"/>
    <w:rsid w:val="003B1EF5"/>
    <w:rsid w:val="004D66B9"/>
    <w:rsid w:val="006339D3"/>
    <w:rsid w:val="008017BE"/>
    <w:rsid w:val="008F743B"/>
    <w:rsid w:val="00B25519"/>
    <w:rsid w:val="00BF4C63"/>
    <w:rsid w:val="00BF5A8E"/>
    <w:rsid w:val="00C458F6"/>
    <w:rsid w:val="00D46FE2"/>
    <w:rsid w:val="00F00815"/>
    <w:rsid w:val="00FC678D"/>
    <w:rsid w:val="00FE2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33155325C9407EBBEA22397B722D2E">
    <w:name w:val="4C33155325C9407EBBEA22397B722D2E"/>
  </w:style>
  <w:style w:type="paragraph" w:customStyle="1" w:styleId="C3292201C1C14AF6BCA64F33C47FFEFC">
    <w:name w:val="C3292201C1C14AF6BCA64F33C47FFEFC"/>
  </w:style>
  <w:style w:type="paragraph" w:customStyle="1" w:styleId="6025433092EF44B8BC7D2396C8B576D1">
    <w:name w:val="6025433092EF44B8BC7D2396C8B576D1"/>
  </w:style>
  <w:style w:type="paragraph" w:customStyle="1" w:styleId="878FBAFCE6B04F01B6F91C4EA27CB833">
    <w:name w:val="878FBAFCE6B04F01B6F91C4EA27CB833"/>
  </w:style>
  <w:style w:type="paragraph" w:customStyle="1" w:styleId="E0729286F3F849779BC1B4C43D55EF23">
    <w:name w:val="E0729286F3F849779BC1B4C43D55EF23"/>
  </w:style>
  <w:style w:type="paragraph" w:customStyle="1" w:styleId="16290D25C9D347E6A46A32B3EE8C7F0D">
    <w:name w:val="16290D25C9D347E6A46A32B3EE8C7F0D"/>
  </w:style>
  <w:style w:type="paragraph" w:customStyle="1" w:styleId="7E572373537E4BAA8A86457B4F2129E9">
    <w:name w:val="7E572373537E4BAA8A86457B4F2129E9"/>
    <w:rsid w:val="00B25519"/>
  </w:style>
  <w:style w:type="character" w:styleId="PlaceholderText">
    <w:name w:val="Placeholder Text"/>
    <w:basedOn w:val="DefaultParagraphFont"/>
    <w:uiPriority w:val="99"/>
    <w:semiHidden/>
    <w:rsid w:val="00B2551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9.jpeg"/></Relationships>
</file>

<file path=word/theme/theme1.xml><?xml version="1.0" encoding="utf-8"?>
<a:theme xmlns:a="http://schemas.openxmlformats.org/drawingml/2006/main" name="Report">
  <a:themeElements>
    <a:clrScheme name="Custom 50">
      <a:dk1>
        <a:srgbClr val="0F0F3F"/>
      </a:dk1>
      <a:lt1>
        <a:sysClr val="window" lastClr="FFFFFF"/>
      </a:lt1>
      <a:dk2>
        <a:srgbClr val="292561"/>
      </a:dk2>
      <a:lt2>
        <a:srgbClr val="F2F2F2"/>
      </a:lt2>
      <a:accent1>
        <a:srgbClr val="0189F9"/>
      </a:accent1>
      <a:accent2>
        <a:srgbClr val="293B90"/>
      </a:accent2>
      <a:accent3>
        <a:srgbClr val="2664B0"/>
      </a:accent3>
      <a:accent4>
        <a:srgbClr val="5998D2"/>
      </a:accent4>
      <a:accent5>
        <a:srgbClr val="60C5E8"/>
      </a:accent5>
      <a:accent6>
        <a:srgbClr val="2664B0"/>
      </a:accent6>
      <a:hlink>
        <a:srgbClr val="60C5E8"/>
      </a:hlink>
      <a:folHlink>
        <a:srgbClr val="60C5E8"/>
      </a:folHlink>
    </a:clrScheme>
    <a:fontScheme name="Custom 4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E58A89D1B0F4E9F56F6FBB4E9F12A" ma:contentTypeVersion="13" ma:contentTypeDescription="Een nieuw document maken." ma:contentTypeScope="" ma:versionID="4eedd78e5cd5e553d60ba82317565380">
  <xsd:schema xmlns:xsd="http://www.w3.org/2001/XMLSchema" xmlns:xs="http://www.w3.org/2001/XMLSchema" xmlns:p="http://schemas.microsoft.com/office/2006/metadata/properties" xmlns:ns3="586c8484-e43e-45d1-ae63-71c2dfa658b7" xmlns:ns4="c72ccf1c-f823-4462-887c-76bdde01b084" targetNamespace="http://schemas.microsoft.com/office/2006/metadata/properties" ma:root="true" ma:fieldsID="e92ec027a8131f95179ff639eefc23a3" ns3:_="" ns4:_="">
    <xsd:import namespace="586c8484-e43e-45d1-ae63-71c2dfa658b7"/>
    <xsd:import namespace="c72ccf1c-f823-4462-887c-76bdde01b0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6c8484-e43e-45d1-ae63-71c2dfa658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ccf1c-f823-4462-887c-76bdde01b08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22FC75-5ED0-4E94-BD89-649E0665CD5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86A836-70D7-4FF9-8936-6D4FD18E3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6c8484-e43e-45d1-ae63-71c2dfa658b7"/>
    <ds:schemaRef ds:uri="c72ccf1c-f823-4462-887c-76bdde01b0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C3FAF2-C79C-436C-94AF-5C518B5D9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DFB2F3-E151-4E88-8EA9-A60D0FCF9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16402393.dotx</Template>
  <TotalTime>1751</TotalTime>
  <Pages>16</Pages>
  <Words>1679</Words>
  <Characters>957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em sxm</dc:creator>
  <cp:keywords/>
  <dc:description/>
  <cp:lastModifiedBy>Kareem SXM</cp:lastModifiedBy>
  <cp:revision>240</cp:revision>
  <cp:lastPrinted>2020-03-19T12:03:00Z</cp:lastPrinted>
  <dcterms:created xsi:type="dcterms:W3CDTF">2020-03-07T18:35:00Z</dcterms:created>
  <dcterms:modified xsi:type="dcterms:W3CDTF">2020-03-19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E58A89D1B0F4E9F56F6FBB4E9F12A</vt:lpwstr>
  </property>
</Properties>
</file>